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Subjec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CouncilName</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Owner1Name</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43CD1902" w:rsidR="006A45BB" w:rsidRPr="006A45BB" w:rsidRDefault="006A45BB" w:rsidP="002C45F8">
            <w:pPr>
              <w:rPr>
                <w:rFonts w:eastAsia="Calibri" w:cs="Arial"/>
                <w:b/>
                <w:bCs/>
                <w:sz w:val="22"/>
                <w:szCs w:val="22"/>
                <w:lang w:eastAsia="en-AU"/>
              </w:rPr>
            </w:pPr>
            <w:r w:rsidRPr="006A45BB">
              <w:rPr>
                <w:rFonts w:eastAsia="Calibri" w:cs="Arial"/>
                <w:b/>
                <w:bCs/>
                <w:noProof/>
                <w:sz w:val="22"/>
                <w:szCs w:val="22"/>
                <w:lang w:eastAsia="en-AU"/>
              </w:rPr>
              <w:t>Owner2Name</w:t>
            </w:r>
          </w:p>
        </w:tc>
      </w:tr>
    </w:tbl>
    <w:p w14:paraId="031CD53E" w14:textId="77777777" w:rsidR="007274BB" w:rsidRPr="005F58F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DC33430" w14:textId="77777777" w:rsidTr="002C45F8">
        <w:tc>
          <w:tcPr>
            <w:tcW w:w="9628" w:type="dxa"/>
          </w:tcPr>
          <w:p w14:paraId="433955EF"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09A2988E" w14:textId="77777777" w:rsidR="004F006A" w:rsidRDefault="004F006A" w:rsidP="002C45F8">
            <w:pPr>
              <w:rPr>
                <w:rFonts w:eastAsia="Calibri" w:cs="Arial"/>
                <w:sz w:val="22"/>
                <w:szCs w:val="22"/>
                <w:lang w:eastAsia="en-AU"/>
              </w:rPr>
            </w:pPr>
          </w:p>
        </w:tc>
      </w:tr>
      <w:tr w:rsidR="004F006A" w14:paraId="4FDAA8CC" w14:textId="77777777" w:rsidTr="002C45F8">
        <w:trPr>
          <w:trHeight w:val="70"/>
        </w:trPr>
        <w:tc>
          <w:tcPr>
            <w:tcW w:w="9628" w:type="dxa"/>
          </w:tcPr>
          <w:p w14:paraId="04B5DC8C" w14:textId="30A93FBF"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3Name</w:t>
            </w:r>
          </w:p>
        </w:tc>
      </w:tr>
    </w:tbl>
    <w:p w14:paraId="0C41152B" w14:textId="4A4E2327" w:rsidR="00CE18FF" w:rsidRDefault="00CE18FF"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25A06F91" w14:textId="77777777" w:rsidTr="002C45F8">
        <w:tc>
          <w:tcPr>
            <w:tcW w:w="9628" w:type="dxa"/>
          </w:tcPr>
          <w:p w14:paraId="676FE669"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4AE74720" w14:textId="77777777" w:rsidR="004F006A" w:rsidRDefault="004F006A" w:rsidP="002C45F8">
            <w:pPr>
              <w:rPr>
                <w:rFonts w:eastAsia="Calibri" w:cs="Arial"/>
                <w:sz w:val="22"/>
                <w:szCs w:val="22"/>
                <w:lang w:eastAsia="en-AU"/>
              </w:rPr>
            </w:pPr>
          </w:p>
        </w:tc>
      </w:tr>
      <w:tr w:rsidR="004F006A" w14:paraId="6450BE9E" w14:textId="77777777" w:rsidTr="002C45F8">
        <w:trPr>
          <w:trHeight w:val="70"/>
        </w:trPr>
        <w:tc>
          <w:tcPr>
            <w:tcW w:w="9628" w:type="dxa"/>
          </w:tcPr>
          <w:p w14:paraId="16E4D875" w14:textId="4871068A"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4Name</w:t>
            </w:r>
          </w:p>
        </w:tc>
      </w:tr>
    </w:tbl>
    <w:p w14:paraId="63A90D4B" w14:textId="77777777" w:rsidR="004F006A" w:rsidRDefault="004F006A"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8920517" w14:textId="77777777" w:rsidTr="002C45F8">
        <w:tc>
          <w:tcPr>
            <w:tcW w:w="9628" w:type="dxa"/>
          </w:tcPr>
          <w:p w14:paraId="4892544C"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30B8B204" w14:textId="77777777" w:rsidR="004F006A" w:rsidRDefault="004F006A" w:rsidP="002C45F8">
            <w:pPr>
              <w:rPr>
                <w:rFonts w:eastAsia="Calibri" w:cs="Arial"/>
                <w:sz w:val="22"/>
                <w:szCs w:val="22"/>
                <w:lang w:eastAsia="en-AU"/>
              </w:rPr>
            </w:pPr>
          </w:p>
        </w:tc>
      </w:tr>
      <w:tr w:rsidR="004F006A" w14:paraId="4F4B5113" w14:textId="77777777" w:rsidTr="002C45F8">
        <w:trPr>
          <w:trHeight w:val="70"/>
        </w:trPr>
        <w:tc>
          <w:tcPr>
            <w:tcW w:w="9628" w:type="dxa"/>
          </w:tcPr>
          <w:p w14:paraId="54DA21B0" w14:textId="5AE8CD2B"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5Name</w:t>
            </w:r>
          </w:p>
        </w:tc>
      </w:tr>
    </w:tbl>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CouncilName</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CouncilAddress</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Owner1Name</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Owner1Address</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9008077" w:rsidR="00CE18FF" w:rsidRPr="001F683C" w:rsidRDefault="001F683C" w:rsidP="009074C4">
            <w:pPr>
              <w:spacing w:after="120"/>
              <w:ind w:left="210"/>
              <w:rPr>
                <w:rFonts w:eastAsia="Calibri" w:cs="Arial"/>
                <w:b/>
                <w:lang w:eastAsia="en-AU"/>
              </w:rPr>
            </w:pPr>
            <w:r w:rsidRPr="001F683C">
              <w:rPr>
                <w:rFonts w:eastAsia="Calibri" w:cs="Arial"/>
                <w:b/>
                <w:noProof/>
                <w:lang w:eastAsia="en-AU"/>
              </w:rPr>
              <w:t>Owner2Name</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234D3BBC" w:rsidR="00CE18FF" w:rsidRPr="001F683C" w:rsidRDefault="001F683C" w:rsidP="009074C4">
            <w:pPr>
              <w:spacing w:after="120"/>
              <w:ind w:left="210"/>
              <w:rPr>
                <w:rFonts w:eastAsia="Calibri" w:cs="Arial"/>
                <w:lang w:eastAsia="en-AU"/>
              </w:rPr>
            </w:pPr>
            <w:r>
              <w:rPr>
                <w:rFonts w:eastAsia="Calibri" w:cs="Arial"/>
                <w:noProof/>
                <w:lang w:eastAsia="en-AU"/>
              </w:rPr>
              <w:t>Owner2Address</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64A285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9FED37D"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0040BEC" w14:textId="24AC2939" w:rsidR="004F006A" w:rsidRPr="001F683C" w:rsidRDefault="00621037" w:rsidP="002C45F8">
            <w:pPr>
              <w:spacing w:after="120"/>
              <w:ind w:left="210"/>
              <w:rPr>
                <w:rFonts w:eastAsia="Calibri" w:cs="Arial"/>
                <w:b/>
                <w:lang w:eastAsia="en-AU"/>
              </w:rPr>
            </w:pPr>
            <w:r>
              <w:rPr>
                <w:rFonts w:eastAsia="Calibri" w:cs="Arial"/>
                <w:b/>
                <w:noProof/>
                <w:lang w:eastAsia="en-AU"/>
              </w:rPr>
              <w:t>Owner3Name</w:t>
            </w:r>
          </w:p>
        </w:tc>
      </w:tr>
      <w:tr w:rsidR="004F006A" w:rsidRPr="00557708" w14:paraId="5CC89DF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5FA4FA5"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ECE5611" w14:textId="7BB627C0" w:rsidR="004F006A" w:rsidRPr="001F683C" w:rsidRDefault="00621037" w:rsidP="002C45F8">
            <w:pPr>
              <w:spacing w:after="120"/>
              <w:ind w:left="210"/>
              <w:rPr>
                <w:rFonts w:eastAsia="Calibri" w:cs="Arial"/>
                <w:lang w:eastAsia="en-AU"/>
              </w:rPr>
            </w:pPr>
            <w:r>
              <w:rPr>
                <w:rFonts w:eastAsia="Calibri" w:cs="Arial"/>
                <w:noProof/>
                <w:lang w:eastAsia="en-AU"/>
              </w:rPr>
              <w:t>Owner3Address</w:t>
            </w:r>
          </w:p>
        </w:tc>
      </w:tr>
      <w:tr w:rsidR="004F006A" w:rsidRPr="00557708" w14:paraId="3A622F4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760299A"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F28C6DF"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DAAB89E"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3C4B6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A8E294"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3E093F0D" w14:textId="61A81B2E" w:rsidR="004F006A" w:rsidRPr="001F683C" w:rsidRDefault="00621037" w:rsidP="002C45F8">
            <w:pPr>
              <w:spacing w:after="120"/>
              <w:ind w:left="210"/>
              <w:rPr>
                <w:rFonts w:eastAsia="Calibri" w:cs="Arial"/>
                <w:b/>
                <w:lang w:eastAsia="en-AU"/>
              </w:rPr>
            </w:pPr>
            <w:r>
              <w:rPr>
                <w:rFonts w:eastAsia="Calibri" w:cs="Arial"/>
                <w:b/>
                <w:noProof/>
                <w:lang w:eastAsia="en-AU"/>
              </w:rPr>
              <w:t>Owner4Name</w:t>
            </w:r>
          </w:p>
        </w:tc>
      </w:tr>
      <w:tr w:rsidR="004F006A" w:rsidRPr="00557708" w14:paraId="2818BB4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2C8CED9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35841B51" w14:textId="5028AC78" w:rsidR="004F006A" w:rsidRPr="001F683C" w:rsidRDefault="00621037" w:rsidP="002C45F8">
            <w:pPr>
              <w:spacing w:after="120"/>
              <w:ind w:left="210"/>
              <w:rPr>
                <w:rFonts w:eastAsia="Calibri" w:cs="Arial"/>
                <w:lang w:eastAsia="en-AU"/>
              </w:rPr>
            </w:pPr>
            <w:r>
              <w:rPr>
                <w:rFonts w:eastAsia="Calibri" w:cs="Arial"/>
                <w:noProof/>
                <w:lang w:eastAsia="en-AU"/>
              </w:rPr>
              <w:t>Owner4Address</w:t>
            </w:r>
          </w:p>
        </w:tc>
      </w:tr>
      <w:tr w:rsidR="004F006A" w:rsidRPr="00557708" w14:paraId="1D9F3AE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7D49BB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12673D16"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FC6C004"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37401BED"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4EED9C"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42FE77A0" w14:textId="533048A0" w:rsidR="00621037" w:rsidRPr="001F683C" w:rsidRDefault="00621037" w:rsidP="002C45F8">
            <w:pPr>
              <w:spacing w:after="120"/>
              <w:ind w:left="210"/>
              <w:rPr>
                <w:rFonts w:eastAsia="Calibri" w:cs="Arial"/>
                <w:b/>
                <w:lang w:eastAsia="en-AU"/>
              </w:rPr>
            </w:pPr>
            <w:r>
              <w:rPr>
                <w:rFonts w:eastAsia="Calibri" w:cs="Arial"/>
                <w:b/>
                <w:noProof/>
                <w:lang w:eastAsia="en-AU"/>
              </w:rPr>
              <w:t>Owner5Name</w:t>
            </w:r>
          </w:p>
        </w:tc>
      </w:tr>
      <w:tr w:rsidR="00621037" w:rsidRPr="00557708" w14:paraId="1A45B18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17C350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050B36E5" w14:textId="1ED50ECF" w:rsidR="00621037" w:rsidRPr="001F683C" w:rsidRDefault="00621037" w:rsidP="002C45F8">
            <w:pPr>
              <w:spacing w:after="120"/>
              <w:ind w:left="210"/>
              <w:rPr>
                <w:rFonts w:eastAsia="Calibri" w:cs="Arial"/>
                <w:lang w:eastAsia="en-AU"/>
              </w:rPr>
            </w:pPr>
            <w:r>
              <w:rPr>
                <w:rFonts w:eastAsia="Calibri" w:cs="Arial"/>
                <w:noProof/>
                <w:lang w:eastAsia="en-AU"/>
              </w:rPr>
              <w:t>Owner5Address</w:t>
            </w:r>
          </w:p>
        </w:tc>
      </w:tr>
      <w:tr w:rsidR="00621037" w:rsidRPr="00557708" w14:paraId="649609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EB7722F"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EA46A7C"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SubdivisionPermitCondition</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CouncilEmail</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DevelopmentPermitNumber</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DevelopmentPermitIssueDate</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SubdivisionPermitNumber</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SubdivisionPermitIssueDate</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Subjec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74058C" w:rsidRPr="0074058C">
        <w:rPr>
          <w:rFonts w:eastAsia="Calibri" w:cs="Arial"/>
          <w:lang w:eastAsia="en-AU"/>
        </w:rPr>
        <w:t>CoTVolumeNumber</w:t>
      </w:r>
      <w:r w:rsidR="0074058C">
        <w:rPr>
          <w:rFonts w:eastAsia="Calibri" w:cs="Arial"/>
          <w:lang w:eastAsia="en-AU"/>
        </w:rPr>
        <w:t xml:space="preserve"> </w:t>
      </w:r>
      <w:r w:rsidR="006C12ED" w:rsidRPr="005F58FB">
        <w:rPr>
          <w:rFonts w:eastAsia="Calibri" w:cs="Arial"/>
          <w:lang w:eastAsia="en-AU"/>
        </w:rPr>
        <w:t xml:space="preserve">folio </w:t>
      </w:r>
      <w:r w:rsidR="0074058C" w:rsidRPr="0074058C">
        <w:rPr>
          <w:rFonts w:eastAsia="Calibri" w:cs="Arial"/>
          <w:lang w:eastAsia="en-AU"/>
        </w:rPr>
        <w:t xml:space="preserve">CoTFolioNumber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SubdivisionPermitCondition</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SubdivisionPermitCondition</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CouncilSignoffClause</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Owner1Name</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Owner1Name</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tbl>
      <w:tblPr>
        <w:tblW w:w="0" w:type="auto"/>
        <w:tblLayout w:type="fixed"/>
        <w:tblLook w:val="0000" w:firstRow="0" w:lastRow="0" w:firstColumn="0" w:lastColumn="0" w:noHBand="0" w:noVBand="0"/>
      </w:tblPr>
      <w:tblGrid>
        <w:gridCol w:w="4111"/>
        <w:gridCol w:w="284"/>
        <w:gridCol w:w="3827"/>
      </w:tblGrid>
      <w:tr w:rsidR="00C21508" w:rsidRPr="00C1694C" w14:paraId="5213304C" w14:textId="77777777" w:rsidTr="00C63DAE">
        <w:trPr>
          <w:cantSplit/>
        </w:trPr>
        <w:tc>
          <w:tcPr>
            <w:tcW w:w="4111" w:type="dxa"/>
          </w:tcPr>
          <w:p w14:paraId="4428C508" w14:textId="77777777" w:rsidR="00C21508" w:rsidRDefault="00C21508" w:rsidP="00C63DAE">
            <w:pPr>
              <w:autoSpaceDE w:val="0"/>
              <w:autoSpaceDN w:val="0"/>
              <w:adjustRightInd w:val="0"/>
              <w:rPr>
                <w:rFonts w:cs="Arial"/>
                <w:b/>
              </w:rPr>
            </w:pPr>
          </w:p>
          <w:p w14:paraId="6B1B8B03" w14:textId="08178CAE" w:rsidR="00C21508" w:rsidRPr="00C1694C" w:rsidRDefault="00C21508" w:rsidP="00C63DAE">
            <w:pPr>
              <w:autoSpaceDE w:val="0"/>
              <w:autoSpaceDN w:val="0"/>
              <w:adjustRightInd w:val="0"/>
            </w:pPr>
            <w:r w:rsidRPr="00C1694C">
              <w:rPr>
                <w:rFonts w:cs="Arial"/>
                <w:b/>
              </w:rPr>
              <w:t>EXECUTED</w:t>
            </w:r>
            <w:r w:rsidRPr="00C1694C">
              <w:rPr>
                <w:rFonts w:cs="Arial"/>
              </w:rPr>
              <w:t xml:space="preserve"> by </w:t>
            </w:r>
            <w:r w:rsidR="006762E6">
              <w:rPr>
                <w:b/>
                <w:noProof/>
              </w:rPr>
              <w:t>Owner1Name2ACN</w:t>
            </w:r>
            <w:r w:rsidR="006762E6">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1AB0DA65" w14:textId="77777777" w:rsidR="00C21508" w:rsidRPr="00C1694C" w:rsidRDefault="00C21508" w:rsidP="00C63DAE">
            <w:pPr>
              <w:pStyle w:val="AText"/>
              <w:keepNext/>
              <w:rPr>
                <w:sz w:val="20"/>
              </w:rPr>
            </w:pPr>
          </w:p>
        </w:tc>
        <w:tc>
          <w:tcPr>
            <w:tcW w:w="284" w:type="dxa"/>
          </w:tcPr>
          <w:p w14:paraId="0DB7022D" w14:textId="77777777" w:rsidR="00C21508" w:rsidRPr="00C1694C" w:rsidRDefault="00C21508" w:rsidP="00C63DAE">
            <w:pPr>
              <w:pStyle w:val="AText"/>
              <w:keepNext/>
              <w:rPr>
                <w:sz w:val="20"/>
              </w:rPr>
            </w:pPr>
            <w:r w:rsidRPr="00C1694C">
              <w:rPr>
                <w:sz w:val="20"/>
              </w:rPr>
              <w:t>)</w:t>
            </w:r>
          </w:p>
          <w:p w14:paraId="40DB35A4" w14:textId="77777777" w:rsidR="00C21508" w:rsidRPr="00C1694C" w:rsidRDefault="00C21508" w:rsidP="00C63DAE">
            <w:pPr>
              <w:pStyle w:val="AText"/>
              <w:keepNext/>
              <w:rPr>
                <w:sz w:val="20"/>
              </w:rPr>
            </w:pPr>
            <w:r w:rsidRPr="00C1694C">
              <w:rPr>
                <w:sz w:val="20"/>
              </w:rPr>
              <w:t>)</w:t>
            </w:r>
          </w:p>
          <w:p w14:paraId="34A59E62" w14:textId="77777777" w:rsidR="00C21508" w:rsidRPr="00C1694C" w:rsidRDefault="00C21508" w:rsidP="00C63DAE">
            <w:pPr>
              <w:pStyle w:val="AText"/>
              <w:keepNext/>
              <w:rPr>
                <w:sz w:val="20"/>
              </w:rPr>
            </w:pPr>
            <w:r w:rsidRPr="00C1694C">
              <w:rPr>
                <w:sz w:val="20"/>
              </w:rPr>
              <w:t>)</w:t>
            </w:r>
          </w:p>
          <w:p w14:paraId="50B9EC38" w14:textId="77777777" w:rsidR="00C21508" w:rsidRPr="00C1694C" w:rsidRDefault="00C21508" w:rsidP="00C63DAE">
            <w:pPr>
              <w:pStyle w:val="AText"/>
              <w:keepNext/>
              <w:rPr>
                <w:sz w:val="20"/>
              </w:rPr>
            </w:pPr>
            <w:r w:rsidRPr="00C1694C">
              <w:rPr>
                <w:sz w:val="20"/>
              </w:rPr>
              <w:t>)</w:t>
            </w:r>
          </w:p>
        </w:tc>
        <w:tc>
          <w:tcPr>
            <w:tcW w:w="3827" w:type="dxa"/>
          </w:tcPr>
          <w:p w14:paraId="07A7F94A" w14:textId="77777777" w:rsidR="00C21508" w:rsidRPr="00C1694C" w:rsidRDefault="00C21508" w:rsidP="00C63DAE">
            <w:pPr>
              <w:pStyle w:val="AText"/>
              <w:keepNext/>
              <w:rPr>
                <w:sz w:val="20"/>
              </w:rPr>
            </w:pPr>
          </w:p>
        </w:tc>
      </w:tr>
      <w:tr w:rsidR="00C21508" w:rsidRPr="00C1694C" w14:paraId="65BFF3B6" w14:textId="77777777" w:rsidTr="00C63DAE">
        <w:trPr>
          <w:cantSplit/>
          <w:trHeight w:val="567"/>
        </w:trPr>
        <w:tc>
          <w:tcPr>
            <w:tcW w:w="4111" w:type="dxa"/>
          </w:tcPr>
          <w:p w14:paraId="4530B817" w14:textId="77777777" w:rsidR="00C21508" w:rsidRPr="00C1694C" w:rsidRDefault="00C21508" w:rsidP="00C63DAE">
            <w:pPr>
              <w:pStyle w:val="AText"/>
              <w:keepNext/>
              <w:rPr>
                <w:sz w:val="20"/>
              </w:rPr>
            </w:pPr>
          </w:p>
        </w:tc>
        <w:tc>
          <w:tcPr>
            <w:tcW w:w="284" w:type="dxa"/>
          </w:tcPr>
          <w:p w14:paraId="79131415" w14:textId="77777777" w:rsidR="00C21508" w:rsidRPr="00C1694C" w:rsidRDefault="00C21508" w:rsidP="00C63DAE">
            <w:pPr>
              <w:pStyle w:val="AText"/>
              <w:keepNext/>
              <w:rPr>
                <w:sz w:val="20"/>
                <w:highlight w:val="yellow"/>
              </w:rPr>
            </w:pPr>
          </w:p>
        </w:tc>
        <w:tc>
          <w:tcPr>
            <w:tcW w:w="3827" w:type="dxa"/>
          </w:tcPr>
          <w:p w14:paraId="6BF65FA3" w14:textId="77777777" w:rsidR="00C21508" w:rsidRPr="00C1694C" w:rsidRDefault="00C21508" w:rsidP="00C63DAE">
            <w:pPr>
              <w:pStyle w:val="AText"/>
              <w:keepNext/>
              <w:rPr>
                <w:sz w:val="20"/>
                <w:highlight w:val="yellow"/>
              </w:rPr>
            </w:pPr>
          </w:p>
        </w:tc>
      </w:tr>
      <w:tr w:rsidR="00C21508" w:rsidRPr="00C1694C" w14:paraId="2A76BC66" w14:textId="77777777" w:rsidTr="00C63DAE">
        <w:trPr>
          <w:cantSplit/>
          <w:trHeight w:val="1071"/>
        </w:trPr>
        <w:tc>
          <w:tcPr>
            <w:tcW w:w="4111" w:type="dxa"/>
            <w:tcBorders>
              <w:top w:val="dotted" w:sz="4" w:space="0" w:color="auto"/>
            </w:tcBorders>
          </w:tcPr>
          <w:p w14:paraId="0FF584EE" w14:textId="77777777" w:rsidR="00C21508" w:rsidRPr="00C1694C" w:rsidRDefault="00C21508" w:rsidP="00C63DAE">
            <w:pPr>
              <w:pStyle w:val="AText"/>
              <w:keepNext/>
              <w:rPr>
                <w:color w:val="FF0000"/>
                <w:sz w:val="20"/>
                <w:highlight w:val="yellow"/>
              </w:rPr>
            </w:pPr>
            <w:r w:rsidRPr="00C1694C">
              <w:rPr>
                <w:sz w:val="20"/>
              </w:rPr>
              <w:t>Signature of Director</w:t>
            </w:r>
          </w:p>
          <w:p w14:paraId="58F962F2" w14:textId="77777777" w:rsidR="00C21508" w:rsidRPr="00C1694C" w:rsidRDefault="00C21508" w:rsidP="00C63DAE">
            <w:pPr>
              <w:pStyle w:val="AText"/>
              <w:keepNext/>
              <w:rPr>
                <w:b/>
                <w:sz w:val="20"/>
              </w:rPr>
            </w:pPr>
          </w:p>
        </w:tc>
        <w:tc>
          <w:tcPr>
            <w:tcW w:w="284" w:type="dxa"/>
          </w:tcPr>
          <w:p w14:paraId="7255B880"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D93F77E" w14:textId="05009234" w:rsidR="0053234A" w:rsidRPr="00C1694C" w:rsidRDefault="00C21508" w:rsidP="0053234A">
            <w:pPr>
              <w:pStyle w:val="AText"/>
              <w:keepNext/>
              <w:rPr>
                <w:sz w:val="20"/>
              </w:rPr>
            </w:pPr>
            <w:r w:rsidRPr="00C1694C">
              <w:rPr>
                <w:sz w:val="20"/>
              </w:rPr>
              <w:t>Signature of Director</w:t>
            </w:r>
          </w:p>
          <w:p w14:paraId="108A7352" w14:textId="37B0384C" w:rsidR="00C21508" w:rsidRPr="00C1694C" w:rsidRDefault="00C21508" w:rsidP="00C63DAE">
            <w:pPr>
              <w:pStyle w:val="AText"/>
              <w:keepNext/>
              <w:rPr>
                <w:sz w:val="20"/>
                <w:highlight w:val="yellow"/>
              </w:rPr>
            </w:pPr>
          </w:p>
        </w:tc>
      </w:tr>
      <w:tr w:rsidR="00C21508" w:rsidRPr="00C1694C" w14:paraId="66C99078" w14:textId="77777777" w:rsidTr="00C63DAE">
        <w:trPr>
          <w:cantSplit/>
          <w:trHeight w:val="567"/>
        </w:trPr>
        <w:tc>
          <w:tcPr>
            <w:tcW w:w="4111" w:type="dxa"/>
          </w:tcPr>
          <w:p w14:paraId="282663F5" w14:textId="77777777" w:rsidR="00C21508" w:rsidRPr="00C1694C" w:rsidRDefault="00C21508" w:rsidP="00C63DAE">
            <w:pPr>
              <w:pStyle w:val="AText"/>
              <w:keepNext/>
              <w:rPr>
                <w:sz w:val="20"/>
              </w:rPr>
            </w:pPr>
          </w:p>
        </w:tc>
        <w:tc>
          <w:tcPr>
            <w:tcW w:w="284" w:type="dxa"/>
          </w:tcPr>
          <w:p w14:paraId="63D56BBE" w14:textId="77777777" w:rsidR="00C21508" w:rsidRPr="00C1694C" w:rsidRDefault="00C21508" w:rsidP="00C63DAE">
            <w:pPr>
              <w:pStyle w:val="AText"/>
              <w:keepNext/>
              <w:rPr>
                <w:sz w:val="20"/>
                <w:highlight w:val="yellow"/>
              </w:rPr>
            </w:pPr>
          </w:p>
        </w:tc>
        <w:tc>
          <w:tcPr>
            <w:tcW w:w="3827" w:type="dxa"/>
          </w:tcPr>
          <w:p w14:paraId="0D934BA4" w14:textId="77777777" w:rsidR="00C21508" w:rsidRPr="00C1694C" w:rsidRDefault="00C21508" w:rsidP="00C63DAE">
            <w:pPr>
              <w:pStyle w:val="AText"/>
              <w:keepNext/>
              <w:rPr>
                <w:b/>
                <w:sz w:val="20"/>
                <w:highlight w:val="yellow"/>
              </w:rPr>
            </w:pPr>
          </w:p>
        </w:tc>
      </w:tr>
      <w:tr w:rsidR="00C21508" w:rsidRPr="00C1694C" w14:paraId="7F6C8BD4" w14:textId="77777777" w:rsidTr="00C63DAE">
        <w:trPr>
          <w:cantSplit/>
        </w:trPr>
        <w:tc>
          <w:tcPr>
            <w:tcW w:w="4111" w:type="dxa"/>
            <w:tcBorders>
              <w:top w:val="dotted" w:sz="4" w:space="0" w:color="auto"/>
            </w:tcBorders>
          </w:tcPr>
          <w:p w14:paraId="5DB826C8" w14:textId="77777777" w:rsidR="00C21508" w:rsidRPr="00C1694C" w:rsidRDefault="00C21508" w:rsidP="00C63DAE">
            <w:pPr>
              <w:pStyle w:val="AText"/>
              <w:keepNext/>
              <w:rPr>
                <w:sz w:val="20"/>
              </w:rPr>
            </w:pPr>
            <w:r w:rsidRPr="00C1694C">
              <w:rPr>
                <w:sz w:val="20"/>
              </w:rPr>
              <w:t>Full name</w:t>
            </w:r>
          </w:p>
          <w:p w14:paraId="7CB4A2AA" w14:textId="77777777" w:rsidR="00C21508" w:rsidRPr="00C1694C" w:rsidRDefault="00C21508" w:rsidP="00C63DAE">
            <w:pPr>
              <w:pStyle w:val="AText"/>
              <w:keepNext/>
              <w:rPr>
                <w:b/>
                <w:sz w:val="20"/>
              </w:rPr>
            </w:pPr>
          </w:p>
        </w:tc>
        <w:tc>
          <w:tcPr>
            <w:tcW w:w="284" w:type="dxa"/>
          </w:tcPr>
          <w:p w14:paraId="38D1560F"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1DF527E" w14:textId="77777777" w:rsidR="00C21508" w:rsidRPr="00C1694C" w:rsidRDefault="00C21508" w:rsidP="00C63DAE">
            <w:pPr>
              <w:pStyle w:val="AText"/>
              <w:keepNext/>
              <w:rPr>
                <w:sz w:val="20"/>
              </w:rPr>
            </w:pPr>
            <w:r w:rsidRPr="00C1694C">
              <w:rPr>
                <w:sz w:val="20"/>
              </w:rPr>
              <w:t>Full name</w:t>
            </w:r>
          </w:p>
        </w:tc>
      </w:tr>
      <w:tr w:rsidR="00C21508" w:rsidRPr="00C1694C" w14:paraId="203BE364" w14:textId="77777777" w:rsidTr="00C63DAE">
        <w:trPr>
          <w:cantSplit/>
          <w:trHeight w:val="567"/>
        </w:trPr>
        <w:tc>
          <w:tcPr>
            <w:tcW w:w="4111" w:type="dxa"/>
          </w:tcPr>
          <w:p w14:paraId="023D3EFA" w14:textId="77777777" w:rsidR="00C21508" w:rsidRPr="00C1694C" w:rsidRDefault="00C21508" w:rsidP="00C63DAE">
            <w:pPr>
              <w:pStyle w:val="AText"/>
              <w:keepNext/>
              <w:rPr>
                <w:sz w:val="20"/>
              </w:rPr>
            </w:pPr>
          </w:p>
        </w:tc>
        <w:tc>
          <w:tcPr>
            <w:tcW w:w="284" w:type="dxa"/>
          </w:tcPr>
          <w:p w14:paraId="02A5B326" w14:textId="77777777" w:rsidR="00C21508" w:rsidRPr="00C1694C" w:rsidRDefault="00C21508" w:rsidP="00C63DAE">
            <w:pPr>
              <w:pStyle w:val="AText"/>
              <w:keepNext/>
              <w:rPr>
                <w:sz w:val="20"/>
              </w:rPr>
            </w:pPr>
          </w:p>
        </w:tc>
        <w:tc>
          <w:tcPr>
            <w:tcW w:w="3827" w:type="dxa"/>
          </w:tcPr>
          <w:p w14:paraId="29D6605F" w14:textId="77777777" w:rsidR="00C21508" w:rsidRPr="00C1694C" w:rsidRDefault="00C21508" w:rsidP="00C63DAE">
            <w:pPr>
              <w:pStyle w:val="AText"/>
              <w:keepNext/>
              <w:rPr>
                <w:sz w:val="20"/>
              </w:rPr>
            </w:pPr>
          </w:p>
        </w:tc>
      </w:tr>
      <w:tr w:rsidR="00C21508" w:rsidRPr="00C1694C" w14:paraId="03A96F66" w14:textId="77777777" w:rsidTr="00C63DAE">
        <w:trPr>
          <w:cantSplit/>
        </w:trPr>
        <w:tc>
          <w:tcPr>
            <w:tcW w:w="4111" w:type="dxa"/>
            <w:tcBorders>
              <w:top w:val="dotted" w:sz="4" w:space="0" w:color="auto"/>
            </w:tcBorders>
          </w:tcPr>
          <w:p w14:paraId="348F3F15" w14:textId="77777777" w:rsidR="00C21508" w:rsidRPr="00C1694C" w:rsidRDefault="00C21508" w:rsidP="00C63DAE">
            <w:pPr>
              <w:pStyle w:val="AText"/>
              <w:keepNext/>
              <w:rPr>
                <w:b/>
                <w:sz w:val="20"/>
              </w:rPr>
            </w:pPr>
            <w:r w:rsidRPr="00C1694C">
              <w:rPr>
                <w:sz w:val="20"/>
              </w:rPr>
              <w:t>Usual address</w:t>
            </w:r>
          </w:p>
        </w:tc>
        <w:tc>
          <w:tcPr>
            <w:tcW w:w="284" w:type="dxa"/>
          </w:tcPr>
          <w:p w14:paraId="7673D49A"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4B01F31" w14:textId="77777777" w:rsidR="00C21508" w:rsidRPr="00C1694C" w:rsidRDefault="00C21508" w:rsidP="00C63DAE">
            <w:pPr>
              <w:pStyle w:val="AText"/>
              <w:keepNext/>
              <w:rPr>
                <w:sz w:val="20"/>
              </w:rPr>
            </w:pPr>
            <w:r w:rsidRPr="00C1694C">
              <w:rPr>
                <w:sz w:val="20"/>
              </w:rPr>
              <w:t>Usual address</w:t>
            </w:r>
          </w:p>
        </w:tc>
      </w:tr>
    </w:tbl>
    <w:p w14:paraId="2E42A8AD" w14:textId="77777777" w:rsidR="0053234A" w:rsidRDefault="0053234A"/>
    <w:p w14:paraId="18BD1619" w14:textId="77777777" w:rsidR="0053234A" w:rsidRDefault="0053234A"/>
    <w:tbl>
      <w:tblPr>
        <w:tblW w:w="0" w:type="auto"/>
        <w:tblLayout w:type="fixed"/>
        <w:tblLook w:val="0000" w:firstRow="0" w:lastRow="0" w:firstColumn="0" w:lastColumn="0" w:noHBand="0" w:noVBand="0"/>
      </w:tblPr>
      <w:tblGrid>
        <w:gridCol w:w="4111"/>
        <w:gridCol w:w="284"/>
        <w:gridCol w:w="3827"/>
      </w:tblGrid>
      <w:tr w:rsidR="0053234A" w:rsidRPr="00C1694C" w14:paraId="3B13808A" w14:textId="77777777" w:rsidTr="00C63DAE">
        <w:trPr>
          <w:cantSplit/>
        </w:trPr>
        <w:tc>
          <w:tcPr>
            <w:tcW w:w="4111" w:type="dxa"/>
          </w:tcPr>
          <w:p w14:paraId="2905714F" w14:textId="77777777" w:rsidR="0053234A" w:rsidRDefault="0053234A" w:rsidP="00C63DAE">
            <w:pPr>
              <w:autoSpaceDE w:val="0"/>
              <w:autoSpaceDN w:val="0"/>
              <w:adjustRightInd w:val="0"/>
              <w:rPr>
                <w:rFonts w:cs="Arial"/>
                <w:b/>
              </w:rPr>
            </w:pPr>
          </w:p>
          <w:p w14:paraId="50D8AE54" w14:textId="2BE660C4" w:rsidR="0053234A" w:rsidRPr="00C1694C" w:rsidRDefault="0053234A" w:rsidP="00C63DAE">
            <w:pPr>
              <w:autoSpaceDE w:val="0"/>
              <w:autoSpaceDN w:val="0"/>
              <w:adjustRightInd w:val="0"/>
            </w:pPr>
            <w:r w:rsidRPr="00C1694C">
              <w:rPr>
                <w:rFonts w:cs="Arial"/>
                <w:b/>
              </w:rPr>
              <w:t>EXECUTED</w:t>
            </w:r>
            <w:r w:rsidRPr="00C1694C">
              <w:rPr>
                <w:rFonts w:cs="Arial"/>
              </w:rPr>
              <w:t xml:space="preserve"> by </w:t>
            </w:r>
            <w:r w:rsidR="006762E6">
              <w:rPr>
                <w:b/>
                <w:noProof/>
              </w:rPr>
              <w:t>Owner1Name1ACN</w:t>
            </w:r>
            <w:r w:rsidR="006762E6">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23A4A30F" w14:textId="77777777" w:rsidR="0053234A" w:rsidRPr="00C1694C" w:rsidRDefault="0053234A" w:rsidP="00C63DAE">
            <w:pPr>
              <w:pStyle w:val="AText"/>
              <w:keepNext/>
              <w:rPr>
                <w:sz w:val="20"/>
              </w:rPr>
            </w:pPr>
          </w:p>
        </w:tc>
        <w:tc>
          <w:tcPr>
            <w:tcW w:w="284" w:type="dxa"/>
          </w:tcPr>
          <w:p w14:paraId="7E10486B" w14:textId="77777777" w:rsidR="0053234A" w:rsidRPr="00C1694C" w:rsidRDefault="0053234A" w:rsidP="00C63DAE">
            <w:pPr>
              <w:pStyle w:val="AText"/>
              <w:keepNext/>
              <w:rPr>
                <w:sz w:val="20"/>
              </w:rPr>
            </w:pPr>
            <w:r w:rsidRPr="00C1694C">
              <w:rPr>
                <w:sz w:val="20"/>
              </w:rPr>
              <w:t>)</w:t>
            </w:r>
          </w:p>
          <w:p w14:paraId="51B72622" w14:textId="77777777" w:rsidR="0053234A" w:rsidRPr="00C1694C" w:rsidRDefault="0053234A" w:rsidP="00C63DAE">
            <w:pPr>
              <w:pStyle w:val="AText"/>
              <w:keepNext/>
              <w:rPr>
                <w:sz w:val="20"/>
              </w:rPr>
            </w:pPr>
            <w:r w:rsidRPr="00C1694C">
              <w:rPr>
                <w:sz w:val="20"/>
              </w:rPr>
              <w:t>)</w:t>
            </w:r>
          </w:p>
          <w:p w14:paraId="7A3ECA87" w14:textId="77777777" w:rsidR="0053234A" w:rsidRPr="00C1694C" w:rsidRDefault="0053234A" w:rsidP="00C63DAE">
            <w:pPr>
              <w:pStyle w:val="AText"/>
              <w:keepNext/>
              <w:rPr>
                <w:sz w:val="20"/>
              </w:rPr>
            </w:pPr>
            <w:r w:rsidRPr="00C1694C">
              <w:rPr>
                <w:sz w:val="20"/>
              </w:rPr>
              <w:t>)</w:t>
            </w:r>
          </w:p>
          <w:p w14:paraId="55EC97A0" w14:textId="77777777" w:rsidR="0053234A" w:rsidRPr="00C1694C" w:rsidRDefault="0053234A" w:rsidP="00C63DAE">
            <w:pPr>
              <w:pStyle w:val="AText"/>
              <w:keepNext/>
              <w:rPr>
                <w:sz w:val="20"/>
              </w:rPr>
            </w:pPr>
            <w:r w:rsidRPr="00C1694C">
              <w:rPr>
                <w:sz w:val="20"/>
              </w:rPr>
              <w:t>)</w:t>
            </w:r>
          </w:p>
        </w:tc>
        <w:tc>
          <w:tcPr>
            <w:tcW w:w="3827" w:type="dxa"/>
          </w:tcPr>
          <w:p w14:paraId="7081B541" w14:textId="77777777" w:rsidR="0053234A" w:rsidRPr="00C1694C" w:rsidRDefault="0053234A" w:rsidP="00C63DAE">
            <w:pPr>
              <w:pStyle w:val="AText"/>
              <w:keepNext/>
              <w:rPr>
                <w:sz w:val="20"/>
              </w:rPr>
            </w:pPr>
          </w:p>
        </w:tc>
      </w:tr>
      <w:tr w:rsidR="0053234A" w:rsidRPr="00C1694C" w14:paraId="2CF6A7F6" w14:textId="77777777" w:rsidTr="00C63DAE">
        <w:trPr>
          <w:cantSplit/>
          <w:trHeight w:val="567"/>
        </w:trPr>
        <w:tc>
          <w:tcPr>
            <w:tcW w:w="4111" w:type="dxa"/>
          </w:tcPr>
          <w:p w14:paraId="763706C5" w14:textId="77777777" w:rsidR="0053234A" w:rsidRPr="00C1694C" w:rsidRDefault="0053234A" w:rsidP="00C63DAE">
            <w:pPr>
              <w:pStyle w:val="AText"/>
              <w:keepNext/>
              <w:rPr>
                <w:sz w:val="20"/>
              </w:rPr>
            </w:pPr>
          </w:p>
        </w:tc>
        <w:tc>
          <w:tcPr>
            <w:tcW w:w="284" w:type="dxa"/>
          </w:tcPr>
          <w:p w14:paraId="380BAF33" w14:textId="77777777" w:rsidR="0053234A" w:rsidRPr="00C1694C" w:rsidRDefault="0053234A" w:rsidP="00C63DAE">
            <w:pPr>
              <w:pStyle w:val="AText"/>
              <w:keepNext/>
              <w:rPr>
                <w:sz w:val="20"/>
                <w:highlight w:val="yellow"/>
              </w:rPr>
            </w:pPr>
          </w:p>
        </w:tc>
        <w:tc>
          <w:tcPr>
            <w:tcW w:w="3827" w:type="dxa"/>
          </w:tcPr>
          <w:p w14:paraId="334D0647" w14:textId="77777777" w:rsidR="0053234A" w:rsidRPr="00C1694C" w:rsidRDefault="0053234A" w:rsidP="00C63DAE">
            <w:pPr>
              <w:pStyle w:val="AText"/>
              <w:keepNext/>
              <w:rPr>
                <w:sz w:val="20"/>
                <w:highlight w:val="yellow"/>
              </w:rPr>
            </w:pPr>
          </w:p>
        </w:tc>
      </w:tr>
      <w:tr w:rsidR="0053234A" w:rsidRPr="00C1694C" w14:paraId="124D0392" w14:textId="77777777" w:rsidTr="00C63DAE">
        <w:trPr>
          <w:cantSplit/>
          <w:trHeight w:val="1071"/>
        </w:trPr>
        <w:tc>
          <w:tcPr>
            <w:tcW w:w="4111" w:type="dxa"/>
            <w:tcBorders>
              <w:top w:val="dotted" w:sz="4" w:space="0" w:color="auto"/>
            </w:tcBorders>
          </w:tcPr>
          <w:p w14:paraId="0D965DDD" w14:textId="77777777" w:rsidR="0053234A" w:rsidRPr="00C1694C" w:rsidRDefault="0053234A" w:rsidP="00C63DAE">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5C9BA46D" w14:textId="77777777" w:rsidR="0053234A" w:rsidRPr="00C1694C" w:rsidRDefault="0053234A" w:rsidP="00C63DAE">
            <w:pPr>
              <w:pStyle w:val="AText"/>
              <w:keepNext/>
              <w:rPr>
                <w:b/>
                <w:sz w:val="20"/>
              </w:rPr>
            </w:pPr>
          </w:p>
        </w:tc>
        <w:tc>
          <w:tcPr>
            <w:tcW w:w="284" w:type="dxa"/>
          </w:tcPr>
          <w:p w14:paraId="59FFCBD4" w14:textId="77777777" w:rsidR="0053234A" w:rsidRPr="00C1694C" w:rsidRDefault="0053234A" w:rsidP="00C63DAE">
            <w:pPr>
              <w:pStyle w:val="AText"/>
              <w:keepNext/>
              <w:rPr>
                <w:sz w:val="20"/>
                <w:highlight w:val="yellow"/>
              </w:rPr>
            </w:pPr>
          </w:p>
        </w:tc>
        <w:tc>
          <w:tcPr>
            <w:tcW w:w="3827" w:type="dxa"/>
          </w:tcPr>
          <w:p w14:paraId="453B62E0" w14:textId="77777777" w:rsidR="0053234A" w:rsidRPr="00C1694C" w:rsidRDefault="0053234A" w:rsidP="00C63DAE">
            <w:pPr>
              <w:pStyle w:val="AText"/>
              <w:keepNext/>
              <w:rPr>
                <w:sz w:val="20"/>
                <w:highlight w:val="yellow"/>
              </w:rPr>
            </w:pPr>
          </w:p>
        </w:tc>
      </w:tr>
      <w:tr w:rsidR="0053234A" w:rsidRPr="00C1694C" w14:paraId="66DC2F7B" w14:textId="77777777" w:rsidTr="00C63DAE">
        <w:trPr>
          <w:cantSplit/>
          <w:trHeight w:val="567"/>
        </w:trPr>
        <w:tc>
          <w:tcPr>
            <w:tcW w:w="4111" w:type="dxa"/>
          </w:tcPr>
          <w:p w14:paraId="2F8EA380" w14:textId="77777777" w:rsidR="0053234A" w:rsidRPr="00C1694C" w:rsidRDefault="0053234A" w:rsidP="00C63DAE">
            <w:pPr>
              <w:pStyle w:val="AText"/>
              <w:keepNext/>
              <w:rPr>
                <w:sz w:val="20"/>
              </w:rPr>
            </w:pPr>
          </w:p>
        </w:tc>
        <w:tc>
          <w:tcPr>
            <w:tcW w:w="284" w:type="dxa"/>
          </w:tcPr>
          <w:p w14:paraId="0E232677" w14:textId="77777777" w:rsidR="0053234A" w:rsidRPr="00C1694C" w:rsidRDefault="0053234A" w:rsidP="00C63DAE">
            <w:pPr>
              <w:pStyle w:val="AText"/>
              <w:keepNext/>
              <w:rPr>
                <w:sz w:val="20"/>
                <w:highlight w:val="yellow"/>
              </w:rPr>
            </w:pPr>
          </w:p>
        </w:tc>
        <w:tc>
          <w:tcPr>
            <w:tcW w:w="3827" w:type="dxa"/>
          </w:tcPr>
          <w:p w14:paraId="75876936" w14:textId="77777777" w:rsidR="0053234A" w:rsidRPr="00C1694C" w:rsidRDefault="0053234A" w:rsidP="00C63DAE">
            <w:pPr>
              <w:pStyle w:val="AText"/>
              <w:keepNext/>
              <w:rPr>
                <w:b/>
                <w:sz w:val="20"/>
                <w:highlight w:val="yellow"/>
              </w:rPr>
            </w:pPr>
          </w:p>
        </w:tc>
      </w:tr>
      <w:tr w:rsidR="0053234A" w:rsidRPr="00C1694C" w14:paraId="2C2FAD50" w14:textId="77777777" w:rsidTr="00C63DAE">
        <w:trPr>
          <w:cantSplit/>
        </w:trPr>
        <w:tc>
          <w:tcPr>
            <w:tcW w:w="4111" w:type="dxa"/>
            <w:tcBorders>
              <w:top w:val="dotted" w:sz="4" w:space="0" w:color="auto"/>
            </w:tcBorders>
          </w:tcPr>
          <w:p w14:paraId="28166D0F" w14:textId="77777777" w:rsidR="0053234A" w:rsidRPr="00C1694C" w:rsidRDefault="0053234A" w:rsidP="00C63DAE">
            <w:pPr>
              <w:pStyle w:val="AText"/>
              <w:keepNext/>
              <w:rPr>
                <w:sz w:val="20"/>
              </w:rPr>
            </w:pPr>
            <w:r w:rsidRPr="00C1694C">
              <w:rPr>
                <w:sz w:val="20"/>
              </w:rPr>
              <w:t>Full name</w:t>
            </w:r>
          </w:p>
          <w:p w14:paraId="7F629716" w14:textId="77777777" w:rsidR="0053234A" w:rsidRPr="00C1694C" w:rsidRDefault="0053234A" w:rsidP="00C63DAE">
            <w:pPr>
              <w:pStyle w:val="AText"/>
              <w:keepNext/>
              <w:rPr>
                <w:b/>
                <w:sz w:val="20"/>
              </w:rPr>
            </w:pPr>
          </w:p>
        </w:tc>
        <w:tc>
          <w:tcPr>
            <w:tcW w:w="284" w:type="dxa"/>
          </w:tcPr>
          <w:p w14:paraId="044B2181" w14:textId="77777777" w:rsidR="0053234A" w:rsidRPr="00C1694C" w:rsidRDefault="0053234A" w:rsidP="00C63DAE">
            <w:pPr>
              <w:pStyle w:val="AText"/>
              <w:keepNext/>
              <w:rPr>
                <w:sz w:val="20"/>
                <w:highlight w:val="yellow"/>
              </w:rPr>
            </w:pPr>
          </w:p>
        </w:tc>
        <w:tc>
          <w:tcPr>
            <w:tcW w:w="3827" w:type="dxa"/>
          </w:tcPr>
          <w:p w14:paraId="515104BD" w14:textId="77777777" w:rsidR="0053234A" w:rsidRPr="00C1694C" w:rsidRDefault="0053234A" w:rsidP="00C63DAE">
            <w:pPr>
              <w:pStyle w:val="AText"/>
              <w:keepNext/>
              <w:rPr>
                <w:sz w:val="20"/>
              </w:rPr>
            </w:pPr>
          </w:p>
        </w:tc>
      </w:tr>
      <w:tr w:rsidR="0053234A" w:rsidRPr="00C1694C" w14:paraId="1A39B34C" w14:textId="77777777" w:rsidTr="00C63DAE">
        <w:trPr>
          <w:cantSplit/>
          <w:trHeight w:val="567"/>
        </w:trPr>
        <w:tc>
          <w:tcPr>
            <w:tcW w:w="4111" w:type="dxa"/>
          </w:tcPr>
          <w:p w14:paraId="3C18AA0F" w14:textId="77777777" w:rsidR="0053234A" w:rsidRPr="00C1694C" w:rsidRDefault="0053234A" w:rsidP="00C63DAE">
            <w:pPr>
              <w:pStyle w:val="AText"/>
              <w:keepNext/>
              <w:rPr>
                <w:sz w:val="20"/>
              </w:rPr>
            </w:pPr>
          </w:p>
        </w:tc>
        <w:tc>
          <w:tcPr>
            <w:tcW w:w="284" w:type="dxa"/>
          </w:tcPr>
          <w:p w14:paraId="1940CCAE" w14:textId="77777777" w:rsidR="0053234A" w:rsidRPr="00C1694C" w:rsidRDefault="0053234A" w:rsidP="00C63DAE">
            <w:pPr>
              <w:pStyle w:val="AText"/>
              <w:keepNext/>
              <w:rPr>
                <w:sz w:val="20"/>
              </w:rPr>
            </w:pPr>
          </w:p>
        </w:tc>
        <w:tc>
          <w:tcPr>
            <w:tcW w:w="3827" w:type="dxa"/>
          </w:tcPr>
          <w:p w14:paraId="65F8F0C5" w14:textId="77777777" w:rsidR="0053234A" w:rsidRPr="00C1694C" w:rsidRDefault="0053234A" w:rsidP="00C63DAE">
            <w:pPr>
              <w:pStyle w:val="AText"/>
              <w:keepNext/>
              <w:rPr>
                <w:sz w:val="20"/>
              </w:rPr>
            </w:pPr>
          </w:p>
        </w:tc>
      </w:tr>
      <w:tr w:rsidR="0053234A" w:rsidRPr="00C1694C" w14:paraId="79F8345A" w14:textId="77777777" w:rsidTr="00C63DAE">
        <w:trPr>
          <w:cantSplit/>
        </w:trPr>
        <w:tc>
          <w:tcPr>
            <w:tcW w:w="4111" w:type="dxa"/>
            <w:tcBorders>
              <w:top w:val="dotted" w:sz="4" w:space="0" w:color="auto"/>
            </w:tcBorders>
          </w:tcPr>
          <w:p w14:paraId="32A03C82" w14:textId="77777777" w:rsidR="0053234A" w:rsidRPr="00C1694C" w:rsidRDefault="0053234A" w:rsidP="00C63DAE">
            <w:pPr>
              <w:pStyle w:val="AText"/>
              <w:keepNext/>
              <w:rPr>
                <w:b/>
                <w:sz w:val="20"/>
              </w:rPr>
            </w:pPr>
            <w:r w:rsidRPr="00C1694C">
              <w:rPr>
                <w:sz w:val="20"/>
              </w:rPr>
              <w:t>Usual address</w:t>
            </w:r>
          </w:p>
        </w:tc>
        <w:tc>
          <w:tcPr>
            <w:tcW w:w="284" w:type="dxa"/>
          </w:tcPr>
          <w:p w14:paraId="483E0F28" w14:textId="77777777" w:rsidR="0053234A" w:rsidRPr="00C1694C" w:rsidRDefault="0053234A" w:rsidP="00C63DAE">
            <w:pPr>
              <w:pStyle w:val="AText"/>
              <w:keepNext/>
              <w:rPr>
                <w:sz w:val="20"/>
                <w:highlight w:val="yellow"/>
              </w:rPr>
            </w:pPr>
          </w:p>
        </w:tc>
        <w:tc>
          <w:tcPr>
            <w:tcW w:w="3827" w:type="dxa"/>
          </w:tcPr>
          <w:p w14:paraId="0FD859C3" w14:textId="77777777" w:rsidR="0053234A" w:rsidRPr="00C1694C" w:rsidRDefault="0053234A" w:rsidP="00C63DAE">
            <w:pPr>
              <w:pStyle w:val="AText"/>
              <w:keepNext/>
              <w:rPr>
                <w:sz w:val="20"/>
              </w:rPr>
            </w:pPr>
          </w:p>
        </w:tc>
      </w:tr>
    </w:tbl>
    <w:p w14:paraId="20423608" w14:textId="4E4DC64B" w:rsidR="00420236" w:rsidRDefault="00420236">
      <w:r>
        <w:br w:type="page"/>
      </w:r>
    </w:p>
    <w:p w14:paraId="030BE867" w14:textId="77777777" w:rsidR="00420236" w:rsidRPr="005F58FB" w:rsidRDefault="00420236" w:rsidP="001B0F27"/>
    <w:tbl>
      <w:tblPr>
        <w:tblW w:w="0" w:type="auto"/>
        <w:tblLayout w:type="fixed"/>
        <w:tblLook w:val="0000" w:firstRow="0" w:lastRow="0" w:firstColumn="0" w:lastColumn="0" w:noHBand="0" w:noVBand="0"/>
      </w:tblPr>
      <w:tblGrid>
        <w:gridCol w:w="4111"/>
        <w:gridCol w:w="284"/>
        <w:gridCol w:w="3827"/>
      </w:tblGrid>
      <w:tr w:rsidR="001B0F27" w:rsidRPr="005F58FB" w14:paraId="5A1AB86D" w14:textId="77777777" w:rsidTr="009074C4">
        <w:trPr>
          <w:cantSplit/>
        </w:trPr>
        <w:tc>
          <w:tcPr>
            <w:tcW w:w="4111" w:type="dxa"/>
          </w:tcPr>
          <w:p w14:paraId="54D4D64A" w14:textId="315121DF" w:rsidR="001B0F27" w:rsidRPr="005F58FB" w:rsidRDefault="001B0F27" w:rsidP="009074C4">
            <w:pPr>
              <w:pStyle w:val="AText"/>
              <w:keepNext/>
              <w:rPr>
                <w:sz w:val="20"/>
              </w:rPr>
            </w:pPr>
            <w:r w:rsidRPr="005F58FB">
              <w:rPr>
                <w:b/>
                <w:sz w:val="20"/>
              </w:rPr>
              <w:t>Signed, sealed and delivered</w:t>
            </w:r>
            <w:r w:rsidRPr="005F58FB">
              <w:rPr>
                <w:sz w:val="20"/>
              </w:rPr>
              <w:t xml:space="preserve"> by </w:t>
            </w:r>
            <w:r w:rsidR="001F683C">
              <w:rPr>
                <w:b/>
                <w:noProof/>
                <w:sz w:val="20"/>
              </w:rPr>
              <w:t>Owner2Name</w:t>
            </w:r>
            <w:r w:rsidR="001F683C">
              <w:rPr>
                <w:b/>
                <w:sz w:val="20"/>
              </w:rPr>
              <w:t xml:space="preserve"> </w:t>
            </w:r>
            <w:r w:rsidRPr="005F58FB">
              <w:rPr>
                <w:sz w:val="20"/>
              </w:rPr>
              <w:t>in the presence of:</w:t>
            </w:r>
          </w:p>
          <w:p w14:paraId="042DA715" w14:textId="77777777" w:rsidR="001B0F27" w:rsidRPr="005F58FB" w:rsidRDefault="001B0F27" w:rsidP="009074C4">
            <w:pPr>
              <w:pStyle w:val="AText"/>
              <w:keepNext/>
              <w:rPr>
                <w:sz w:val="20"/>
              </w:rPr>
            </w:pPr>
          </w:p>
        </w:tc>
        <w:tc>
          <w:tcPr>
            <w:tcW w:w="284" w:type="dxa"/>
          </w:tcPr>
          <w:p w14:paraId="666F8E11" w14:textId="77777777" w:rsidR="001B0F27" w:rsidRPr="005F58FB" w:rsidRDefault="001B0F27" w:rsidP="009074C4">
            <w:pPr>
              <w:pStyle w:val="AText"/>
              <w:keepNext/>
              <w:rPr>
                <w:sz w:val="20"/>
              </w:rPr>
            </w:pPr>
            <w:r w:rsidRPr="005F58FB">
              <w:rPr>
                <w:sz w:val="20"/>
              </w:rPr>
              <w:t>)</w:t>
            </w:r>
          </w:p>
          <w:p w14:paraId="60AA2047" w14:textId="77777777" w:rsidR="001B0F27" w:rsidRPr="005F58FB" w:rsidRDefault="001B0F27" w:rsidP="009074C4">
            <w:pPr>
              <w:pStyle w:val="AText"/>
              <w:keepNext/>
              <w:rPr>
                <w:sz w:val="20"/>
              </w:rPr>
            </w:pPr>
            <w:r w:rsidRPr="005F58FB">
              <w:rPr>
                <w:sz w:val="20"/>
              </w:rPr>
              <w:t>)</w:t>
            </w:r>
          </w:p>
          <w:p w14:paraId="79A53887" w14:textId="77777777" w:rsidR="001B0F27" w:rsidRPr="005F58FB" w:rsidRDefault="001B0F27" w:rsidP="009074C4">
            <w:pPr>
              <w:pStyle w:val="AText"/>
              <w:keepNext/>
              <w:rPr>
                <w:sz w:val="20"/>
              </w:rPr>
            </w:pPr>
            <w:r w:rsidRPr="005F58FB">
              <w:rPr>
                <w:sz w:val="20"/>
              </w:rPr>
              <w:t>)</w:t>
            </w:r>
          </w:p>
          <w:p w14:paraId="52769318" w14:textId="77777777" w:rsidR="001B0F27" w:rsidRPr="005F58FB" w:rsidRDefault="001B0F27" w:rsidP="009074C4">
            <w:pPr>
              <w:pStyle w:val="AText"/>
              <w:keepNext/>
              <w:rPr>
                <w:sz w:val="20"/>
              </w:rPr>
            </w:pPr>
            <w:r w:rsidRPr="005F58FB">
              <w:rPr>
                <w:sz w:val="20"/>
              </w:rPr>
              <w:t>)</w:t>
            </w:r>
          </w:p>
        </w:tc>
        <w:tc>
          <w:tcPr>
            <w:tcW w:w="3827" w:type="dxa"/>
          </w:tcPr>
          <w:p w14:paraId="29F5E9E5" w14:textId="77777777" w:rsidR="001B0F27" w:rsidRPr="005F58FB" w:rsidRDefault="001B0F27" w:rsidP="009074C4">
            <w:pPr>
              <w:pStyle w:val="AText"/>
              <w:keepNext/>
              <w:rPr>
                <w:sz w:val="20"/>
              </w:rPr>
            </w:pPr>
          </w:p>
        </w:tc>
      </w:tr>
      <w:tr w:rsidR="001B0F27" w:rsidRPr="005F58FB" w14:paraId="17025C00" w14:textId="77777777" w:rsidTr="009074C4">
        <w:trPr>
          <w:cantSplit/>
          <w:trHeight w:val="567"/>
        </w:trPr>
        <w:tc>
          <w:tcPr>
            <w:tcW w:w="4111" w:type="dxa"/>
          </w:tcPr>
          <w:p w14:paraId="4E221D51" w14:textId="77777777" w:rsidR="001B0F27" w:rsidRPr="005F58FB" w:rsidRDefault="001B0F27" w:rsidP="009074C4">
            <w:pPr>
              <w:pStyle w:val="AText"/>
              <w:keepNext/>
              <w:rPr>
                <w:sz w:val="20"/>
              </w:rPr>
            </w:pPr>
          </w:p>
        </w:tc>
        <w:tc>
          <w:tcPr>
            <w:tcW w:w="284" w:type="dxa"/>
          </w:tcPr>
          <w:p w14:paraId="0DCB7F99" w14:textId="77777777" w:rsidR="001B0F27" w:rsidRPr="005F58FB" w:rsidRDefault="001B0F27" w:rsidP="009074C4">
            <w:pPr>
              <w:pStyle w:val="AText"/>
              <w:keepNext/>
              <w:rPr>
                <w:sz w:val="20"/>
              </w:rPr>
            </w:pPr>
          </w:p>
        </w:tc>
        <w:tc>
          <w:tcPr>
            <w:tcW w:w="3827" w:type="dxa"/>
          </w:tcPr>
          <w:p w14:paraId="52EADBE2" w14:textId="77777777" w:rsidR="001B0F27" w:rsidRPr="005F58FB" w:rsidRDefault="001B0F27" w:rsidP="009074C4">
            <w:pPr>
              <w:pStyle w:val="AText"/>
              <w:keepNext/>
              <w:rPr>
                <w:sz w:val="20"/>
              </w:rPr>
            </w:pPr>
          </w:p>
        </w:tc>
      </w:tr>
      <w:tr w:rsidR="001B0F27" w:rsidRPr="005F58FB" w14:paraId="379E0ED4" w14:textId="77777777" w:rsidTr="009074C4">
        <w:trPr>
          <w:cantSplit/>
        </w:trPr>
        <w:tc>
          <w:tcPr>
            <w:tcW w:w="4111" w:type="dxa"/>
            <w:tcBorders>
              <w:top w:val="dotted" w:sz="4" w:space="0" w:color="auto"/>
            </w:tcBorders>
          </w:tcPr>
          <w:p w14:paraId="509018E2" w14:textId="77777777" w:rsidR="001B0F27" w:rsidRPr="005F58FB" w:rsidRDefault="001B0F27" w:rsidP="009074C4">
            <w:pPr>
              <w:pStyle w:val="AText"/>
              <w:keepNext/>
              <w:rPr>
                <w:sz w:val="20"/>
              </w:rPr>
            </w:pPr>
            <w:r w:rsidRPr="005F58FB">
              <w:rPr>
                <w:sz w:val="20"/>
              </w:rPr>
              <w:t>Signature of witness</w:t>
            </w:r>
          </w:p>
          <w:p w14:paraId="4317685F" w14:textId="77777777" w:rsidR="001B0F27" w:rsidRPr="005F58FB" w:rsidRDefault="001B0F27" w:rsidP="009074C4">
            <w:pPr>
              <w:pStyle w:val="AText"/>
              <w:keepNext/>
              <w:rPr>
                <w:b/>
                <w:sz w:val="20"/>
              </w:rPr>
            </w:pPr>
          </w:p>
        </w:tc>
        <w:tc>
          <w:tcPr>
            <w:tcW w:w="284" w:type="dxa"/>
          </w:tcPr>
          <w:p w14:paraId="740BEF48" w14:textId="77777777" w:rsidR="001B0F27" w:rsidRPr="005F58FB" w:rsidRDefault="001B0F27" w:rsidP="009074C4">
            <w:pPr>
              <w:pStyle w:val="AText"/>
              <w:keepNext/>
              <w:rPr>
                <w:sz w:val="20"/>
              </w:rPr>
            </w:pPr>
          </w:p>
        </w:tc>
        <w:tc>
          <w:tcPr>
            <w:tcW w:w="3827" w:type="dxa"/>
            <w:tcBorders>
              <w:top w:val="dotted" w:sz="4" w:space="0" w:color="auto"/>
            </w:tcBorders>
          </w:tcPr>
          <w:p w14:paraId="08E79725" w14:textId="168E7516" w:rsidR="001B0F27" w:rsidRPr="005F58FB" w:rsidRDefault="001B0F27" w:rsidP="009074C4">
            <w:pPr>
              <w:pStyle w:val="AText"/>
              <w:keepNext/>
              <w:rPr>
                <w:sz w:val="20"/>
              </w:rPr>
            </w:pPr>
            <w:r w:rsidRPr="005F58FB">
              <w:rPr>
                <w:sz w:val="20"/>
              </w:rPr>
              <w:t xml:space="preserve">Signature of </w:t>
            </w:r>
            <w:r w:rsidR="000D5BF1">
              <w:rPr>
                <w:noProof/>
                <w:sz w:val="20"/>
              </w:rPr>
              <w:t>Owner2Name</w:t>
            </w:r>
          </w:p>
        </w:tc>
      </w:tr>
      <w:tr w:rsidR="001B0F27" w:rsidRPr="005F58FB" w14:paraId="635DD968" w14:textId="77777777" w:rsidTr="009074C4">
        <w:trPr>
          <w:cantSplit/>
          <w:trHeight w:val="567"/>
        </w:trPr>
        <w:tc>
          <w:tcPr>
            <w:tcW w:w="4111" w:type="dxa"/>
          </w:tcPr>
          <w:p w14:paraId="45ABB12F" w14:textId="77777777" w:rsidR="001B0F27" w:rsidRPr="005F58FB" w:rsidRDefault="001B0F27" w:rsidP="009074C4">
            <w:pPr>
              <w:pStyle w:val="AText"/>
              <w:keepNext/>
              <w:rPr>
                <w:sz w:val="20"/>
              </w:rPr>
            </w:pPr>
          </w:p>
          <w:p w14:paraId="66B92D91" w14:textId="77777777" w:rsidR="001B0F27" w:rsidRPr="005F58FB" w:rsidRDefault="001B0F27" w:rsidP="009074C4">
            <w:pPr>
              <w:pStyle w:val="AText"/>
              <w:keepNext/>
              <w:rPr>
                <w:sz w:val="20"/>
              </w:rPr>
            </w:pPr>
          </w:p>
        </w:tc>
        <w:tc>
          <w:tcPr>
            <w:tcW w:w="284" w:type="dxa"/>
          </w:tcPr>
          <w:p w14:paraId="6915F72E" w14:textId="77777777" w:rsidR="001B0F27" w:rsidRPr="005F58FB" w:rsidRDefault="001B0F27" w:rsidP="009074C4">
            <w:pPr>
              <w:pStyle w:val="AText"/>
              <w:keepNext/>
              <w:rPr>
                <w:sz w:val="20"/>
              </w:rPr>
            </w:pPr>
          </w:p>
        </w:tc>
        <w:tc>
          <w:tcPr>
            <w:tcW w:w="3827" w:type="dxa"/>
          </w:tcPr>
          <w:p w14:paraId="0AB881F2" w14:textId="77777777" w:rsidR="001B0F27" w:rsidRPr="005F58FB" w:rsidRDefault="001B0F27" w:rsidP="009074C4">
            <w:pPr>
              <w:spacing w:before="240"/>
            </w:pPr>
          </w:p>
        </w:tc>
      </w:tr>
      <w:tr w:rsidR="001B0F27" w:rsidRPr="005F58FB" w14:paraId="5047B775" w14:textId="77777777" w:rsidTr="0093790D">
        <w:trPr>
          <w:cantSplit/>
        </w:trPr>
        <w:tc>
          <w:tcPr>
            <w:tcW w:w="4111" w:type="dxa"/>
            <w:tcBorders>
              <w:top w:val="dotted" w:sz="4" w:space="0" w:color="auto"/>
              <w:bottom w:val="dotted" w:sz="4" w:space="0" w:color="auto"/>
            </w:tcBorders>
          </w:tcPr>
          <w:p w14:paraId="226A6956" w14:textId="77777777" w:rsidR="001B0F27" w:rsidRPr="005F58FB" w:rsidRDefault="001B0F27" w:rsidP="009074C4">
            <w:pPr>
              <w:pStyle w:val="AText"/>
              <w:keepNext/>
              <w:rPr>
                <w:sz w:val="20"/>
              </w:rPr>
            </w:pPr>
            <w:r w:rsidRPr="005F58FB">
              <w:rPr>
                <w:sz w:val="20"/>
              </w:rPr>
              <w:t>Name of witness</w:t>
            </w:r>
          </w:p>
          <w:p w14:paraId="6757DA10" w14:textId="77777777" w:rsidR="001B0F27" w:rsidRPr="005F58FB" w:rsidRDefault="001B0F27" w:rsidP="009074C4">
            <w:pPr>
              <w:pStyle w:val="AText"/>
              <w:keepNext/>
              <w:rPr>
                <w:sz w:val="20"/>
              </w:rPr>
            </w:pPr>
            <w:r w:rsidRPr="005F58FB">
              <w:rPr>
                <w:sz w:val="20"/>
              </w:rPr>
              <w:t>(BLOCK LETTERS)</w:t>
            </w:r>
          </w:p>
          <w:p w14:paraId="30557F24" w14:textId="77777777" w:rsidR="001B0F27" w:rsidRPr="005F58FB" w:rsidRDefault="001B0F27" w:rsidP="009074C4">
            <w:pPr>
              <w:pStyle w:val="AText"/>
              <w:keepNext/>
              <w:rPr>
                <w:b/>
                <w:sz w:val="20"/>
              </w:rPr>
            </w:pPr>
          </w:p>
          <w:p w14:paraId="5AFB4E0F" w14:textId="77777777" w:rsidR="001B0F27" w:rsidRPr="005F58FB" w:rsidRDefault="001B0F27" w:rsidP="009074C4">
            <w:pPr>
              <w:pStyle w:val="AText"/>
              <w:keepNext/>
              <w:rPr>
                <w:b/>
                <w:sz w:val="20"/>
              </w:rPr>
            </w:pPr>
          </w:p>
        </w:tc>
        <w:tc>
          <w:tcPr>
            <w:tcW w:w="284" w:type="dxa"/>
          </w:tcPr>
          <w:p w14:paraId="75EE8850" w14:textId="77777777" w:rsidR="001B0F27" w:rsidRPr="005F58FB" w:rsidRDefault="001B0F27" w:rsidP="009074C4">
            <w:pPr>
              <w:pStyle w:val="AText"/>
              <w:keepNext/>
              <w:rPr>
                <w:sz w:val="20"/>
              </w:rPr>
            </w:pPr>
          </w:p>
        </w:tc>
        <w:tc>
          <w:tcPr>
            <w:tcW w:w="3827" w:type="dxa"/>
          </w:tcPr>
          <w:p w14:paraId="5AF0505C" w14:textId="77777777" w:rsidR="001B0F27" w:rsidRPr="005F58FB" w:rsidRDefault="001B0F27" w:rsidP="009074C4">
            <w:pPr>
              <w:pStyle w:val="AText"/>
              <w:keepNext/>
              <w:rPr>
                <w:sz w:val="20"/>
              </w:rPr>
            </w:pPr>
          </w:p>
        </w:tc>
      </w:tr>
      <w:tr w:rsidR="0093790D" w:rsidRPr="005F58FB" w14:paraId="39C3CA00" w14:textId="77777777" w:rsidTr="0093790D">
        <w:trPr>
          <w:cantSplit/>
          <w:trHeight w:val="913"/>
        </w:trPr>
        <w:tc>
          <w:tcPr>
            <w:tcW w:w="4111" w:type="dxa"/>
            <w:tcBorders>
              <w:top w:val="dotted" w:sz="4" w:space="0" w:color="auto"/>
            </w:tcBorders>
          </w:tcPr>
          <w:p w14:paraId="4A142060" w14:textId="77777777" w:rsidR="0093790D" w:rsidRDefault="0093790D" w:rsidP="0093790D">
            <w:pPr>
              <w:pStyle w:val="AText"/>
              <w:keepNext/>
              <w:rPr>
                <w:sz w:val="20"/>
              </w:rPr>
            </w:pPr>
            <w:r w:rsidRPr="0093790D">
              <w:rPr>
                <w:sz w:val="20"/>
              </w:rPr>
              <w:t>Address of witness</w:t>
            </w:r>
          </w:p>
          <w:p w14:paraId="012AE4A9" w14:textId="77777777" w:rsidR="0093790D" w:rsidRDefault="0093790D" w:rsidP="0093790D">
            <w:pPr>
              <w:pStyle w:val="AText"/>
              <w:keepNext/>
              <w:rPr>
                <w:sz w:val="20"/>
              </w:rPr>
            </w:pPr>
            <w:r w:rsidRPr="00C1694C">
              <w:rPr>
                <w:sz w:val="20"/>
              </w:rPr>
              <w:t>(BLOCK LETTERS)</w:t>
            </w:r>
          </w:p>
          <w:p w14:paraId="2BD86BCF" w14:textId="77777777" w:rsidR="0093790D" w:rsidRPr="005F58FB" w:rsidRDefault="0093790D" w:rsidP="0093790D">
            <w:pPr>
              <w:pStyle w:val="AText"/>
              <w:keepNext/>
              <w:rPr>
                <w:sz w:val="20"/>
              </w:rPr>
            </w:pPr>
          </w:p>
        </w:tc>
        <w:tc>
          <w:tcPr>
            <w:tcW w:w="284" w:type="dxa"/>
          </w:tcPr>
          <w:p w14:paraId="28ACB234" w14:textId="77777777" w:rsidR="0093790D" w:rsidRPr="005F58FB" w:rsidRDefault="0093790D" w:rsidP="0093790D">
            <w:pPr>
              <w:pStyle w:val="AText"/>
              <w:keepNext/>
              <w:rPr>
                <w:sz w:val="20"/>
              </w:rPr>
            </w:pPr>
          </w:p>
        </w:tc>
        <w:tc>
          <w:tcPr>
            <w:tcW w:w="3827" w:type="dxa"/>
          </w:tcPr>
          <w:p w14:paraId="043D2BBE" w14:textId="77777777" w:rsidR="0093790D" w:rsidRPr="005F58FB" w:rsidRDefault="0093790D" w:rsidP="0093790D">
            <w:pPr>
              <w:pStyle w:val="AText"/>
              <w:keepNext/>
              <w:rPr>
                <w:sz w:val="20"/>
              </w:rPr>
            </w:pPr>
          </w:p>
        </w:tc>
      </w:tr>
    </w:tbl>
    <w:p w14:paraId="6A55DBC4" w14:textId="77777777" w:rsidR="001B0F27" w:rsidRDefault="001B0F27"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50CA6FEC" w14:textId="77777777" w:rsidTr="001045E0">
        <w:trPr>
          <w:cantSplit/>
        </w:trPr>
        <w:tc>
          <w:tcPr>
            <w:tcW w:w="4111" w:type="dxa"/>
          </w:tcPr>
          <w:p w14:paraId="5ECBCE57" w14:textId="77777777" w:rsidR="00942274" w:rsidRDefault="00942274" w:rsidP="001045E0">
            <w:pPr>
              <w:autoSpaceDE w:val="0"/>
              <w:autoSpaceDN w:val="0"/>
              <w:adjustRightInd w:val="0"/>
              <w:rPr>
                <w:rFonts w:cs="Arial"/>
                <w:b/>
              </w:rPr>
            </w:pPr>
          </w:p>
          <w:p w14:paraId="4BB7D77E" w14:textId="007D0D17"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2Name2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66D2C839" w14:textId="77777777" w:rsidR="00942274" w:rsidRPr="00C1694C" w:rsidRDefault="00942274" w:rsidP="001045E0">
            <w:pPr>
              <w:pStyle w:val="AText"/>
              <w:keepNext/>
              <w:rPr>
                <w:sz w:val="20"/>
              </w:rPr>
            </w:pPr>
          </w:p>
        </w:tc>
        <w:tc>
          <w:tcPr>
            <w:tcW w:w="284" w:type="dxa"/>
          </w:tcPr>
          <w:p w14:paraId="3F582F8A" w14:textId="77777777" w:rsidR="00942274" w:rsidRPr="00C1694C" w:rsidRDefault="00942274" w:rsidP="001045E0">
            <w:pPr>
              <w:pStyle w:val="AText"/>
              <w:keepNext/>
              <w:rPr>
                <w:sz w:val="20"/>
              </w:rPr>
            </w:pPr>
            <w:r w:rsidRPr="00C1694C">
              <w:rPr>
                <w:sz w:val="20"/>
              </w:rPr>
              <w:t>)</w:t>
            </w:r>
          </w:p>
          <w:p w14:paraId="35248C23" w14:textId="77777777" w:rsidR="00942274" w:rsidRPr="00C1694C" w:rsidRDefault="00942274" w:rsidP="001045E0">
            <w:pPr>
              <w:pStyle w:val="AText"/>
              <w:keepNext/>
              <w:rPr>
                <w:sz w:val="20"/>
              </w:rPr>
            </w:pPr>
            <w:r w:rsidRPr="00C1694C">
              <w:rPr>
                <w:sz w:val="20"/>
              </w:rPr>
              <w:t>)</w:t>
            </w:r>
          </w:p>
          <w:p w14:paraId="5620EDBC" w14:textId="77777777" w:rsidR="00942274" w:rsidRPr="00C1694C" w:rsidRDefault="00942274" w:rsidP="001045E0">
            <w:pPr>
              <w:pStyle w:val="AText"/>
              <w:keepNext/>
              <w:rPr>
                <w:sz w:val="20"/>
              </w:rPr>
            </w:pPr>
            <w:r w:rsidRPr="00C1694C">
              <w:rPr>
                <w:sz w:val="20"/>
              </w:rPr>
              <w:t>)</w:t>
            </w:r>
          </w:p>
          <w:p w14:paraId="484D2907" w14:textId="77777777" w:rsidR="00942274" w:rsidRPr="00C1694C" w:rsidRDefault="00942274" w:rsidP="001045E0">
            <w:pPr>
              <w:pStyle w:val="AText"/>
              <w:keepNext/>
              <w:rPr>
                <w:sz w:val="20"/>
              </w:rPr>
            </w:pPr>
            <w:r w:rsidRPr="00C1694C">
              <w:rPr>
                <w:sz w:val="20"/>
              </w:rPr>
              <w:t>)</w:t>
            </w:r>
          </w:p>
        </w:tc>
        <w:tc>
          <w:tcPr>
            <w:tcW w:w="3827" w:type="dxa"/>
          </w:tcPr>
          <w:p w14:paraId="532BC251" w14:textId="77777777" w:rsidR="00942274" w:rsidRPr="00C1694C" w:rsidRDefault="00942274" w:rsidP="001045E0">
            <w:pPr>
              <w:pStyle w:val="AText"/>
              <w:keepNext/>
              <w:rPr>
                <w:sz w:val="20"/>
              </w:rPr>
            </w:pPr>
          </w:p>
        </w:tc>
      </w:tr>
      <w:tr w:rsidR="00942274" w:rsidRPr="00C1694C" w14:paraId="6C89A283" w14:textId="77777777" w:rsidTr="001045E0">
        <w:trPr>
          <w:cantSplit/>
          <w:trHeight w:val="567"/>
        </w:trPr>
        <w:tc>
          <w:tcPr>
            <w:tcW w:w="4111" w:type="dxa"/>
          </w:tcPr>
          <w:p w14:paraId="01348A0E" w14:textId="77777777" w:rsidR="00942274" w:rsidRPr="00C1694C" w:rsidRDefault="00942274" w:rsidP="001045E0">
            <w:pPr>
              <w:pStyle w:val="AText"/>
              <w:keepNext/>
              <w:rPr>
                <w:sz w:val="20"/>
              </w:rPr>
            </w:pPr>
          </w:p>
        </w:tc>
        <w:tc>
          <w:tcPr>
            <w:tcW w:w="284" w:type="dxa"/>
          </w:tcPr>
          <w:p w14:paraId="57A0DBFA" w14:textId="77777777" w:rsidR="00942274" w:rsidRPr="00C1694C" w:rsidRDefault="00942274" w:rsidP="001045E0">
            <w:pPr>
              <w:pStyle w:val="AText"/>
              <w:keepNext/>
              <w:rPr>
                <w:sz w:val="20"/>
                <w:highlight w:val="yellow"/>
              </w:rPr>
            </w:pPr>
          </w:p>
        </w:tc>
        <w:tc>
          <w:tcPr>
            <w:tcW w:w="3827" w:type="dxa"/>
          </w:tcPr>
          <w:p w14:paraId="5123FC0F" w14:textId="77777777" w:rsidR="00942274" w:rsidRPr="00C1694C" w:rsidRDefault="00942274" w:rsidP="001045E0">
            <w:pPr>
              <w:pStyle w:val="AText"/>
              <w:keepNext/>
              <w:rPr>
                <w:sz w:val="20"/>
                <w:highlight w:val="yellow"/>
              </w:rPr>
            </w:pPr>
          </w:p>
        </w:tc>
      </w:tr>
      <w:tr w:rsidR="00942274" w:rsidRPr="00C1694C" w14:paraId="34A77A8B" w14:textId="77777777" w:rsidTr="001045E0">
        <w:trPr>
          <w:cantSplit/>
          <w:trHeight w:val="1071"/>
        </w:trPr>
        <w:tc>
          <w:tcPr>
            <w:tcW w:w="4111" w:type="dxa"/>
            <w:tcBorders>
              <w:top w:val="dotted" w:sz="4" w:space="0" w:color="auto"/>
            </w:tcBorders>
          </w:tcPr>
          <w:p w14:paraId="772C7E56" w14:textId="77777777" w:rsidR="00942274" w:rsidRPr="00C1694C" w:rsidRDefault="00942274" w:rsidP="001045E0">
            <w:pPr>
              <w:pStyle w:val="AText"/>
              <w:keepNext/>
              <w:rPr>
                <w:color w:val="FF0000"/>
                <w:sz w:val="20"/>
                <w:highlight w:val="yellow"/>
              </w:rPr>
            </w:pPr>
            <w:r w:rsidRPr="00C1694C">
              <w:rPr>
                <w:sz w:val="20"/>
              </w:rPr>
              <w:t>Signature of Director</w:t>
            </w:r>
          </w:p>
          <w:p w14:paraId="00F7A81A" w14:textId="77777777" w:rsidR="00942274" w:rsidRPr="00C1694C" w:rsidRDefault="00942274" w:rsidP="001045E0">
            <w:pPr>
              <w:pStyle w:val="AText"/>
              <w:keepNext/>
              <w:rPr>
                <w:b/>
                <w:sz w:val="20"/>
              </w:rPr>
            </w:pPr>
          </w:p>
        </w:tc>
        <w:tc>
          <w:tcPr>
            <w:tcW w:w="284" w:type="dxa"/>
          </w:tcPr>
          <w:p w14:paraId="37F88E7D"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557F2F38" w14:textId="77777777" w:rsidR="00942274" w:rsidRPr="00C1694C" w:rsidRDefault="00942274" w:rsidP="001045E0">
            <w:pPr>
              <w:pStyle w:val="AText"/>
              <w:keepNext/>
              <w:rPr>
                <w:sz w:val="20"/>
              </w:rPr>
            </w:pPr>
            <w:r w:rsidRPr="00C1694C">
              <w:rPr>
                <w:sz w:val="20"/>
              </w:rPr>
              <w:t>Signature of Director</w:t>
            </w:r>
          </w:p>
          <w:p w14:paraId="0B436C89" w14:textId="77777777" w:rsidR="00942274" w:rsidRPr="00C1694C" w:rsidRDefault="00942274" w:rsidP="001045E0">
            <w:pPr>
              <w:pStyle w:val="AText"/>
              <w:keepNext/>
              <w:rPr>
                <w:sz w:val="20"/>
                <w:highlight w:val="yellow"/>
              </w:rPr>
            </w:pPr>
          </w:p>
        </w:tc>
      </w:tr>
      <w:tr w:rsidR="00942274" w:rsidRPr="00C1694C" w14:paraId="110C065F" w14:textId="77777777" w:rsidTr="001045E0">
        <w:trPr>
          <w:cantSplit/>
          <w:trHeight w:val="567"/>
        </w:trPr>
        <w:tc>
          <w:tcPr>
            <w:tcW w:w="4111" w:type="dxa"/>
          </w:tcPr>
          <w:p w14:paraId="1814F7DF" w14:textId="77777777" w:rsidR="00942274" w:rsidRPr="00C1694C" w:rsidRDefault="00942274" w:rsidP="001045E0">
            <w:pPr>
              <w:pStyle w:val="AText"/>
              <w:keepNext/>
              <w:rPr>
                <w:sz w:val="20"/>
              </w:rPr>
            </w:pPr>
          </w:p>
        </w:tc>
        <w:tc>
          <w:tcPr>
            <w:tcW w:w="284" w:type="dxa"/>
          </w:tcPr>
          <w:p w14:paraId="7775E386" w14:textId="77777777" w:rsidR="00942274" w:rsidRPr="00C1694C" w:rsidRDefault="00942274" w:rsidP="001045E0">
            <w:pPr>
              <w:pStyle w:val="AText"/>
              <w:keepNext/>
              <w:rPr>
                <w:sz w:val="20"/>
                <w:highlight w:val="yellow"/>
              </w:rPr>
            </w:pPr>
          </w:p>
        </w:tc>
        <w:tc>
          <w:tcPr>
            <w:tcW w:w="3827" w:type="dxa"/>
          </w:tcPr>
          <w:p w14:paraId="00A690C2" w14:textId="77777777" w:rsidR="00942274" w:rsidRPr="00C1694C" w:rsidRDefault="00942274" w:rsidP="001045E0">
            <w:pPr>
              <w:pStyle w:val="AText"/>
              <w:keepNext/>
              <w:rPr>
                <w:b/>
                <w:sz w:val="20"/>
                <w:highlight w:val="yellow"/>
              </w:rPr>
            </w:pPr>
          </w:p>
        </w:tc>
      </w:tr>
      <w:tr w:rsidR="00942274" w:rsidRPr="00C1694C" w14:paraId="4CAF3298" w14:textId="77777777" w:rsidTr="001045E0">
        <w:trPr>
          <w:cantSplit/>
        </w:trPr>
        <w:tc>
          <w:tcPr>
            <w:tcW w:w="4111" w:type="dxa"/>
            <w:tcBorders>
              <w:top w:val="dotted" w:sz="4" w:space="0" w:color="auto"/>
            </w:tcBorders>
          </w:tcPr>
          <w:p w14:paraId="155D1E37" w14:textId="77777777" w:rsidR="00942274" w:rsidRPr="00C1694C" w:rsidRDefault="00942274" w:rsidP="001045E0">
            <w:pPr>
              <w:pStyle w:val="AText"/>
              <w:keepNext/>
              <w:rPr>
                <w:sz w:val="20"/>
              </w:rPr>
            </w:pPr>
            <w:r w:rsidRPr="00C1694C">
              <w:rPr>
                <w:sz w:val="20"/>
              </w:rPr>
              <w:t>Full name</w:t>
            </w:r>
          </w:p>
          <w:p w14:paraId="305CEFB2" w14:textId="77777777" w:rsidR="00942274" w:rsidRPr="00C1694C" w:rsidRDefault="00942274" w:rsidP="001045E0">
            <w:pPr>
              <w:pStyle w:val="AText"/>
              <w:keepNext/>
              <w:rPr>
                <w:b/>
                <w:sz w:val="20"/>
              </w:rPr>
            </w:pPr>
          </w:p>
        </w:tc>
        <w:tc>
          <w:tcPr>
            <w:tcW w:w="284" w:type="dxa"/>
          </w:tcPr>
          <w:p w14:paraId="78645B56"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3D10E85E" w14:textId="77777777" w:rsidR="00942274" w:rsidRPr="00C1694C" w:rsidRDefault="00942274" w:rsidP="001045E0">
            <w:pPr>
              <w:pStyle w:val="AText"/>
              <w:keepNext/>
              <w:rPr>
                <w:sz w:val="20"/>
              </w:rPr>
            </w:pPr>
            <w:r w:rsidRPr="00C1694C">
              <w:rPr>
                <w:sz w:val="20"/>
              </w:rPr>
              <w:t>Full name</w:t>
            </w:r>
          </w:p>
        </w:tc>
      </w:tr>
      <w:tr w:rsidR="00942274" w:rsidRPr="00C1694C" w14:paraId="13CE1C8E" w14:textId="77777777" w:rsidTr="001045E0">
        <w:trPr>
          <w:cantSplit/>
          <w:trHeight w:val="567"/>
        </w:trPr>
        <w:tc>
          <w:tcPr>
            <w:tcW w:w="4111" w:type="dxa"/>
          </w:tcPr>
          <w:p w14:paraId="7834BFE4" w14:textId="77777777" w:rsidR="00942274" w:rsidRPr="00C1694C" w:rsidRDefault="00942274" w:rsidP="001045E0">
            <w:pPr>
              <w:pStyle w:val="AText"/>
              <w:keepNext/>
              <w:rPr>
                <w:sz w:val="20"/>
              </w:rPr>
            </w:pPr>
          </w:p>
        </w:tc>
        <w:tc>
          <w:tcPr>
            <w:tcW w:w="284" w:type="dxa"/>
          </w:tcPr>
          <w:p w14:paraId="1AB28365" w14:textId="77777777" w:rsidR="00942274" w:rsidRPr="00C1694C" w:rsidRDefault="00942274" w:rsidP="001045E0">
            <w:pPr>
              <w:pStyle w:val="AText"/>
              <w:keepNext/>
              <w:rPr>
                <w:sz w:val="20"/>
              </w:rPr>
            </w:pPr>
          </w:p>
        </w:tc>
        <w:tc>
          <w:tcPr>
            <w:tcW w:w="3827" w:type="dxa"/>
          </w:tcPr>
          <w:p w14:paraId="4D676D04" w14:textId="77777777" w:rsidR="00942274" w:rsidRPr="00C1694C" w:rsidRDefault="00942274" w:rsidP="001045E0">
            <w:pPr>
              <w:pStyle w:val="AText"/>
              <w:keepNext/>
              <w:rPr>
                <w:sz w:val="20"/>
              </w:rPr>
            </w:pPr>
          </w:p>
        </w:tc>
      </w:tr>
      <w:tr w:rsidR="00942274" w:rsidRPr="00C1694C" w14:paraId="07B51401" w14:textId="77777777" w:rsidTr="001045E0">
        <w:trPr>
          <w:cantSplit/>
        </w:trPr>
        <w:tc>
          <w:tcPr>
            <w:tcW w:w="4111" w:type="dxa"/>
            <w:tcBorders>
              <w:top w:val="dotted" w:sz="4" w:space="0" w:color="auto"/>
            </w:tcBorders>
          </w:tcPr>
          <w:p w14:paraId="652A2EDA" w14:textId="77777777" w:rsidR="00942274" w:rsidRPr="00C1694C" w:rsidRDefault="00942274" w:rsidP="001045E0">
            <w:pPr>
              <w:pStyle w:val="AText"/>
              <w:keepNext/>
              <w:rPr>
                <w:b/>
                <w:sz w:val="20"/>
              </w:rPr>
            </w:pPr>
            <w:r w:rsidRPr="00C1694C">
              <w:rPr>
                <w:sz w:val="20"/>
              </w:rPr>
              <w:t>Usual address</w:t>
            </w:r>
          </w:p>
        </w:tc>
        <w:tc>
          <w:tcPr>
            <w:tcW w:w="284" w:type="dxa"/>
          </w:tcPr>
          <w:p w14:paraId="1E545509"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244F0D11" w14:textId="77777777" w:rsidR="00942274" w:rsidRPr="00C1694C" w:rsidRDefault="00942274" w:rsidP="001045E0">
            <w:pPr>
              <w:pStyle w:val="AText"/>
              <w:keepNext/>
              <w:rPr>
                <w:sz w:val="20"/>
              </w:rPr>
            </w:pPr>
            <w:r w:rsidRPr="00C1694C">
              <w:rPr>
                <w:sz w:val="20"/>
              </w:rPr>
              <w:t>Usual address</w:t>
            </w:r>
          </w:p>
        </w:tc>
      </w:tr>
    </w:tbl>
    <w:p w14:paraId="7ADCED5A" w14:textId="31ECE772" w:rsidR="00964CC5" w:rsidRDefault="00964CC5" w:rsidP="00E12A7C">
      <w:pPr>
        <w:rPr>
          <w:b/>
        </w:rPr>
      </w:pPr>
    </w:p>
    <w:p w14:paraId="6877D53B" w14:textId="20E07A98"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0B765DA6" w14:textId="77777777" w:rsidTr="001045E0">
        <w:trPr>
          <w:cantSplit/>
        </w:trPr>
        <w:tc>
          <w:tcPr>
            <w:tcW w:w="4111" w:type="dxa"/>
          </w:tcPr>
          <w:p w14:paraId="43ED78B1" w14:textId="77777777" w:rsidR="00942274" w:rsidRDefault="00942274" w:rsidP="001045E0">
            <w:pPr>
              <w:autoSpaceDE w:val="0"/>
              <w:autoSpaceDN w:val="0"/>
              <w:adjustRightInd w:val="0"/>
              <w:rPr>
                <w:rFonts w:cs="Arial"/>
                <w:b/>
              </w:rPr>
            </w:pPr>
          </w:p>
          <w:p w14:paraId="083BEEA1" w14:textId="0BAEF712"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sidR="00C15010" w:rsidRPr="00C15010">
              <w:rPr>
                <w:b/>
                <w:noProof/>
              </w:rPr>
              <w:t>Owner2Name1ACN</w:t>
            </w:r>
            <w:r w:rsidR="00C15010">
              <w:rPr>
                <w:b/>
                <w:noProof/>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7E3E3F2C" w14:textId="77777777" w:rsidR="00942274" w:rsidRPr="00C1694C" w:rsidRDefault="00942274" w:rsidP="001045E0">
            <w:pPr>
              <w:pStyle w:val="AText"/>
              <w:keepNext/>
              <w:rPr>
                <w:sz w:val="20"/>
              </w:rPr>
            </w:pPr>
          </w:p>
        </w:tc>
        <w:tc>
          <w:tcPr>
            <w:tcW w:w="284" w:type="dxa"/>
          </w:tcPr>
          <w:p w14:paraId="350A6D07" w14:textId="77777777" w:rsidR="00942274" w:rsidRPr="00C1694C" w:rsidRDefault="00942274" w:rsidP="001045E0">
            <w:pPr>
              <w:pStyle w:val="AText"/>
              <w:keepNext/>
              <w:rPr>
                <w:sz w:val="20"/>
              </w:rPr>
            </w:pPr>
            <w:r w:rsidRPr="00C1694C">
              <w:rPr>
                <w:sz w:val="20"/>
              </w:rPr>
              <w:t>)</w:t>
            </w:r>
          </w:p>
          <w:p w14:paraId="6C056AB3" w14:textId="77777777" w:rsidR="00942274" w:rsidRPr="00C1694C" w:rsidRDefault="00942274" w:rsidP="001045E0">
            <w:pPr>
              <w:pStyle w:val="AText"/>
              <w:keepNext/>
              <w:rPr>
                <w:sz w:val="20"/>
              </w:rPr>
            </w:pPr>
            <w:r w:rsidRPr="00C1694C">
              <w:rPr>
                <w:sz w:val="20"/>
              </w:rPr>
              <w:t>)</w:t>
            </w:r>
          </w:p>
          <w:p w14:paraId="26DB47F8" w14:textId="77777777" w:rsidR="00942274" w:rsidRPr="00C1694C" w:rsidRDefault="00942274" w:rsidP="001045E0">
            <w:pPr>
              <w:pStyle w:val="AText"/>
              <w:keepNext/>
              <w:rPr>
                <w:sz w:val="20"/>
              </w:rPr>
            </w:pPr>
            <w:r w:rsidRPr="00C1694C">
              <w:rPr>
                <w:sz w:val="20"/>
              </w:rPr>
              <w:t>)</w:t>
            </w:r>
          </w:p>
          <w:p w14:paraId="4564C125" w14:textId="77777777" w:rsidR="00942274" w:rsidRPr="00C1694C" w:rsidRDefault="00942274" w:rsidP="001045E0">
            <w:pPr>
              <w:pStyle w:val="AText"/>
              <w:keepNext/>
              <w:rPr>
                <w:sz w:val="20"/>
              </w:rPr>
            </w:pPr>
            <w:r w:rsidRPr="00C1694C">
              <w:rPr>
                <w:sz w:val="20"/>
              </w:rPr>
              <w:t>)</w:t>
            </w:r>
          </w:p>
        </w:tc>
        <w:tc>
          <w:tcPr>
            <w:tcW w:w="3827" w:type="dxa"/>
          </w:tcPr>
          <w:p w14:paraId="4552904B" w14:textId="77777777" w:rsidR="00942274" w:rsidRPr="00C1694C" w:rsidRDefault="00942274" w:rsidP="001045E0">
            <w:pPr>
              <w:pStyle w:val="AText"/>
              <w:keepNext/>
              <w:rPr>
                <w:sz w:val="20"/>
              </w:rPr>
            </w:pPr>
          </w:p>
        </w:tc>
      </w:tr>
      <w:tr w:rsidR="00942274" w:rsidRPr="00C1694C" w14:paraId="5A0E512A" w14:textId="77777777" w:rsidTr="001045E0">
        <w:trPr>
          <w:cantSplit/>
          <w:trHeight w:val="567"/>
        </w:trPr>
        <w:tc>
          <w:tcPr>
            <w:tcW w:w="4111" w:type="dxa"/>
          </w:tcPr>
          <w:p w14:paraId="56F358F5" w14:textId="77777777" w:rsidR="00942274" w:rsidRPr="00C1694C" w:rsidRDefault="00942274" w:rsidP="001045E0">
            <w:pPr>
              <w:pStyle w:val="AText"/>
              <w:keepNext/>
              <w:rPr>
                <w:sz w:val="20"/>
              </w:rPr>
            </w:pPr>
          </w:p>
        </w:tc>
        <w:tc>
          <w:tcPr>
            <w:tcW w:w="284" w:type="dxa"/>
          </w:tcPr>
          <w:p w14:paraId="50A89CEC" w14:textId="77777777" w:rsidR="00942274" w:rsidRPr="00C1694C" w:rsidRDefault="00942274" w:rsidP="001045E0">
            <w:pPr>
              <w:pStyle w:val="AText"/>
              <w:keepNext/>
              <w:rPr>
                <w:sz w:val="20"/>
                <w:highlight w:val="yellow"/>
              </w:rPr>
            </w:pPr>
          </w:p>
        </w:tc>
        <w:tc>
          <w:tcPr>
            <w:tcW w:w="3827" w:type="dxa"/>
          </w:tcPr>
          <w:p w14:paraId="6F98F57B" w14:textId="77777777" w:rsidR="00942274" w:rsidRPr="00C1694C" w:rsidRDefault="00942274" w:rsidP="001045E0">
            <w:pPr>
              <w:pStyle w:val="AText"/>
              <w:keepNext/>
              <w:rPr>
                <w:sz w:val="20"/>
                <w:highlight w:val="yellow"/>
              </w:rPr>
            </w:pPr>
          </w:p>
        </w:tc>
      </w:tr>
      <w:tr w:rsidR="00942274" w:rsidRPr="00C1694C" w14:paraId="1907FC46" w14:textId="77777777" w:rsidTr="001045E0">
        <w:trPr>
          <w:cantSplit/>
          <w:trHeight w:val="1071"/>
        </w:trPr>
        <w:tc>
          <w:tcPr>
            <w:tcW w:w="4111" w:type="dxa"/>
            <w:tcBorders>
              <w:top w:val="dotted" w:sz="4" w:space="0" w:color="auto"/>
            </w:tcBorders>
          </w:tcPr>
          <w:p w14:paraId="724C9E3C" w14:textId="77777777" w:rsidR="00942274" w:rsidRPr="00C1694C" w:rsidRDefault="00942274" w:rsidP="001045E0">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005F45CF" w14:textId="77777777" w:rsidR="00942274" w:rsidRPr="00C1694C" w:rsidRDefault="00942274" w:rsidP="001045E0">
            <w:pPr>
              <w:pStyle w:val="AText"/>
              <w:keepNext/>
              <w:rPr>
                <w:b/>
                <w:sz w:val="20"/>
              </w:rPr>
            </w:pPr>
          </w:p>
        </w:tc>
        <w:tc>
          <w:tcPr>
            <w:tcW w:w="284" w:type="dxa"/>
          </w:tcPr>
          <w:p w14:paraId="6205B9CA" w14:textId="77777777" w:rsidR="00942274" w:rsidRPr="00C1694C" w:rsidRDefault="00942274" w:rsidP="001045E0">
            <w:pPr>
              <w:pStyle w:val="AText"/>
              <w:keepNext/>
              <w:rPr>
                <w:sz w:val="20"/>
                <w:highlight w:val="yellow"/>
              </w:rPr>
            </w:pPr>
          </w:p>
        </w:tc>
        <w:tc>
          <w:tcPr>
            <w:tcW w:w="3827" w:type="dxa"/>
          </w:tcPr>
          <w:p w14:paraId="10B55EF1" w14:textId="77777777" w:rsidR="00942274" w:rsidRPr="00C1694C" w:rsidRDefault="00942274" w:rsidP="001045E0">
            <w:pPr>
              <w:pStyle w:val="AText"/>
              <w:keepNext/>
              <w:rPr>
                <w:sz w:val="20"/>
                <w:highlight w:val="yellow"/>
              </w:rPr>
            </w:pPr>
          </w:p>
        </w:tc>
      </w:tr>
      <w:tr w:rsidR="00942274" w:rsidRPr="00C1694C" w14:paraId="2093B065" w14:textId="77777777" w:rsidTr="001045E0">
        <w:trPr>
          <w:cantSplit/>
          <w:trHeight w:val="567"/>
        </w:trPr>
        <w:tc>
          <w:tcPr>
            <w:tcW w:w="4111" w:type="dxa"/>
          </w:tcPr>
          <w:p w14:paraId="6265D029" w14:textId="77777777" w:rsidR="00942274" w:rsidRPr="00C1694C" w:rsidRDefault="00942274" w:rsidP="001045E0">
            <w:pPr>
              <w:pStyle w:val="AText"/>
              <w:keepNext/>
              <w:rPr>
                <w:sz w:val="20"/>
              </w:rPr>
            </w:pPr>
          </w:p>
        </w:tc>
        <w:tc>
          <w:tcPr>
            <w:tcW w:w="284" w:type="dxa"/>
          </w:tcPr>
          <w:p w14:paraId="76EFA0B7" w14:textId="77777777" w:rsidR="00942274" w:rsidRPr="00C1694C" w:rsidRDefault="00942274" w:rsidP="001045E0">
            <w:pPr>
              <w:pStyle w:val="AText"/>
              <w:keepNext/>
              <w:rPr>
                <w:sz w:val="20"/>
                <w:highlight w:val="yellow"/>
              </w:rPr>
            </w:pPr>
          </w:p>
        </w:tc>
        <w:tc>
          <w:tcPr>
            <w:tcW w:w="3827" w:type="dxa"/>
          </w:tcPr>
          <w:p w14:paraId="61F574EE" w14:textId="77777777" w:rsidR="00942274" w:rsidRPr="00C1694C" w:rsidRDefault="00942274" w:rsidP="001045E0">
            <w:pPr>
              <w:pStyle w:val="AText"/>
              <w:keepNext/>
              <w:rPr>
                <w:b/>
                <w:sz w:val="20"/>
                <w:highlight w:val="yellow"/>
              </w:rPr>
            </w:pPr>
          </w:p>
        </w:tc>
      </w:tr>
      <w:tr w:rsidR="00942274" w:rsidRPr="00C1694C" w14:paraId="72218A2F" w14:textId="77777777" w:rsidTr="001045E0">
        <w:trPr>
          <w:cantSplit/>
        </w:trPr>
        <w:tc>
          <w:tcPr>
            <w:tcW w:w="4111" w:type="dxa"/>
            <w:tcBorders>
              <w:top w:val="dotted" w:sz="4" w:space="0" w:color="auto"/>
            </w:tcBorders>
          </w:tcPr>
          <w:p w14:paraId="5CE2D5AD" w14:textId="77777777" w:rsidR="00942274" w:rsidRPr="00C1694C" w:rsidRDefault="00942274" w:rsidP="001045E0">
            <w:pPr>
              <w:pStyle w:val="AText"/>
              <w:keepNext/>
              <w:rPr>
                <w:sz w:val="20"/>
              </w:rPr>
            </w:pPr>
            <w:r w:rsidRPr="00C1694C">
              <w:rPr>
                <w:sz w:val="20"/>
              </w:rPr>
              <w:t>Full name</w:t>
            </w:r>
          </w:p>
          <w:p w14:paraId="052C3687" w14:textId="77777777" w:rsidR="00942274" w:rsidRPr="00C1694C" w:rsidRDefault="00942274" w:rsidP="001045E0">
            <w:pPr>
              <w:pStyle w:val="AText"/>
              <w:keepNext/>
              <w:rPr>
                <w:b/>
                <w:sz w:val="20"/>
              </w:rPr>
            </w:pPr>
          </w:p>
        </w:tc>
        <w:tc>
          <w:tcPr>
            <w:tcW w:w="284" w:type="dxa"/>
          </w:tcPr>
          <w:p w14:paraId="0C348302" w14:textId="77777777" w:rsidR="00942274" w:rsidRPr="00C1694C" w:rsidRDefault="00942274" w:rsidP="001045E0">
            <w:pPr>
              <w:pStyle w:val="AText"/>
              <w:keepNext/>
              <w:rPr>
                <w:sz w:val="20"/>
                <w:highlight w:val="yellow"/>
              </w:rPr>
            </w:pPr>
          </w:p>
        </w:tc>
        <w:tc>
          <w:tcPr>
            <w:tcW w:w="3827" w:type="dxa"/>
          </w:tcPr>
          <w:p w14:paraId="55928C69" w14:textId="77777777" w:rsidR="00942274" w:rsidRPr="00C1694C" w:rsidRDefault="00942274" w:rsidP="001045E0">
            <w:pPr>
              <w:pStyle w:val="AText"/>
              <w:keepNext/>
              <w:rPr>
                <w:sz w:val="20"/>
              </w:rPr>
            </w:pPr>
          </w:p>
        </w:tc>
      </w:tr>
      <w:tr w:rsidR="00942274" w:rsidRPr="00C1694C" w14:paraId="6B34E782" w14:textId="77777777" w:rsidTr="001045E0">
        <w:trPr>
          <w:cantSplit/>
          <w:trHeight w:val="567"/>
        </w:trPr>
        <w:tc>
          <w:tcPr>
            <w:tcW w:w="4111" w:type="dxa"/>
          </w:tcPr>
          <w:p w14:paraId="0BBF1873" w14:textId="77777777" w:rsidR="00942274" w:rsidRPr="00C1694C" w:rsidRDefault="00942274" w:rsidP="001045E0">
            <w:pPr>
              <w:pStyle w:val="AText"/>
              <w:keepNext/>
              <w:rPr>
                <w:sz w:val="20"/>
              </w:rPr>
            </w:pPr>
          </w:p>
        </w:tc>
        <w:tc>
          <w:tcPr>
            <w:tcW w:w="284" w:type="dxa"/>
          </w:tcPr>
          <w:p w14:paraId="3D19B27E" w14:textId="77777777" w:rsidR="00942274" w:rsidRPr="00C1694C" w:rsidRDefault="00942274" w:rsidP="001045E0">
            <w:pPr>
              <w:pStyle w:val="AText"/>
              <w:keepNext/>
              <w:rPr>
                <w:sz w:val="20"/>
              </w:rPr>
            </w:pPr>
          </w:p>
        </w:tc>
        <w:tc>
          <w:tcPr>
            <w:tcW w:w="3827" w:type="dxa"/>
          </w:tcPr>
          <w:p w14:paraId="1DE166E3" w14:textId="77777777" w:rsidR="00942274" w:rsidRPr="00C1694C" w:rsidRDefault="00942274" w:rsidP="001045E0">
            <w:pPr>
              <w:pStyle w:val="AText"/>
              <w:keepNext/>
              <w:rPr>
                <w:sz w:val="20"/>
              </w:rPr>
            </w:pPr>
          </w:p>
        </w:tc>
      </w:tr>
      <w:tr w:rsidR="00942274" w:rsidRPr="00C1694C" w14:paraId="26B3988C" w14:textId="77777777" w:rsidTr="001045E0">
        <w:trPr>
          <w:cantSplit/>
        </w:trPr>
        <w:tc>
          <w:tcPr>
            <w:tcW w:w="4111" w:type="dxa"/>
            <w:tcBorders>
              <w:top w:val="dotted" w:sz="4" w:space="0" w:color="auto"/>
            </w:tcBorders>
          </w:tcPr>
          <w:p w14:paraId="67A24648" w14:textId="77777777" w:rsidR="00942274" w:rsidRPr="00C1694C" w:rsidRDefault="00942274" w:rsidP="001045E0">
            <w:pPr>
              <w:pStyle w:val="AText"/>
              <w:keepNext/>
              <w:rPr>
                <w:b/>
                <w:sz w:val="20"/>
              </w:rPr>
            </w:pPr>
            <w:r w:rsidRPr="00C1694C">
              <w:rPr>
                <w:sz w:val="20"/>
              </w:rPr>
              <w:t>Usual address</w:t>
            </w:r>
          </w:p>
        </w:tc>
        <w:tc>
          <w:tcPr>
            <w:tcW w:w="284" w:type="dxa"/>
          </w:tcPr>
          <w:p w14:paraId="576F3343" w14:textId="77777777" w:rsidR="00942274" w:rsidRPr="00C1694C" w:rsidRDefault="00942274" w:rsidP="001045E0">
            <w:pPr>
              <w:pStyle w:val="AText"/>
              <w:keepNext/>
              <w:rPr>
                <w:sz w:val="20"/>
                <w:highlight w:val="yellow"/>
              </w:rPr>
            </w:pPr>
          </w:p>
        </w:tc>
        <w:tc>
          <w:tcPr>
            <w:tcW w:w="3827" w:type="dxa"/>
          </w:tcPr>
          <w:p w14:paraId="600E7BE3" w14:textId="77777777" w:rsidR="00942274" w:rsidRPr="00C1694C" w:rsidRDefault="00942274" w:rsidP="001045E0">
            <w:pPr>
              <w:pStyle w:val="AText"/>
              <w:keepNext/>
              <w:rPr>
                <w:sz w:val="20"/>
              </w:rPr>
            </w:pPr>
          </w:p>
        </w:tc>
      </w:tr>
    </w:tbl>
    <w:p w14:paraId="1722303D" w14:textId="15A1494A" w:rsidR="00942274" w:rsidRDefault="00942274" w:rsidP="00E12A7C">
      <w:pPr>
        <w:rPr>
          <w:b/>
        </w:rPr>
      </w:pPr>
    </w:p>
    <w:p w14:paraId="6785470A" w14:textId="0749306E" w:rsidR="00942274" w:rsidRDefault="00942274" w:rsidP="00E12A7C">
      <w:pPr>
        <w:rPr>
          <w:b/>
        </w:rPr>
      </w:pPr>
    </w:p>
    <w:p w14:paraId="1DD399E5" w14:textId="59C3A6EE" w:rsidR="00942274" w:rsidRDefault="00942274" w:rsidP="00E12A7C">
      <w:pPr>
        <w:rPr>
          <w:b/>
        </w:rPr>
      </w:pPr>
    </w:p>
    <w:p w14:paraId="5AC147D4" w14:textId="77777777"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5F58FB" w14:paraId="06903367" w14:textId="77777777" w:rsidTr="001045E0">
        <w:trPr>
          <w:cantSplit/>
        </w:trPr>
        <w:tc>
          <w:tcPr>
            <w:tcW w:w="4111" w:type="dxa"/>
          </w:tcPr>
          <w:p w14:paraId="037DEFFB" w14:textId="3D9E487B" w:rsidR="00942274" w:rsidRPr="005F58FB" w:rsidRDefault="00942274" w:rsidP="001045E0">
            <w:pPr>
              <w:pStyle w:val="AText"/>
              <w:keepNext/>
              <w:rPr>
                <w:sz w:val="20"/>
              </w:rPr>
            </w:pPr>
            <w:r w:rsidRPr="005F58FB">
              <w:rPr>
                <w:b/>
                <w:sz w:val="20"/>
              </w:rPr>
              <w:t>Signed, sealed and delivered</w:t>
            </w:r>
            <w:r w:rsidRPr="005F58FB">
              <w:rPr>
                <w:sz w:val="20"/>
              </w:rPr>
              <w:t xml:space="preserve"> by </w:t>
            </w:r>
            <w:r>
              <w:rPr>
                <w:b/>
                <w:noProof/>
                <w:sz w:val="20"/>
              </w:rPr>
              <w:t>Owner3Name</w:t>
            </w:r>
            <w:r>
              <w:rPr>
                <w:b/>
                <w:sz w:val="20"/>
              </w:rPr>
              <w:t xml:space="preserve"> </w:t>
            </w:r>
            <w:r w:rsidRPr="005F58FB">
              <w:rPr>
                <w:sz w:val="20"/>
              </w:rPr>
              <w:t>in the presence of:</w:t>
            </w:r>
          </w:p>
          <w:p w14:paraId="116C2B28" w14:textId="77777777" w:rsidR="00942274" w:rsidRPr="005F58FB" w:rsidRDefault="00942274" w:rsidP="001045E0">
            <w:pPr>
              <w:pStyle w:val="AText"/>
              <w:keepNext/>
              <w:rPr>
                <w:sz w:val="20"/>
              </w:rPr>
            </w:pPr>
          </w:p>
        </w:tc>
        <w:tc>
          <w:tcPr>
            <w:tcW w:w="284" w:type="dxa"/>
          </w:tcPr>
          <w:p w14:paraId="7DC04F21" w14:textId="77777777" w:rsidR="00942274" w:rsidRPr="005F58FB" w:rsidRDefault="00942274" w:rsidP="001045E0">
            <w:pPr>
              <w:pStyle w:val="AText"/>
              <w:keepNext/>
              <w:rPr>
                <w:sz w:val="20"/>
              </w:rPr>
            </w:pPr>
            <w:r w:rsidRPr="005F58FB">
              <w:rPr>
                <w:sz w:val="20"/>
              </w:rPr>
              <w:t>)</w:t>
            </w:r>
          </w:p>
          <w:p w14:paraId="55A8AEA1" w14:textId="77777777" w:rsidR="00942274" w:rsidRPr="005F58FB" w:rsidRDefault="00942274" w:rsidP="001045E0">
            <w:pPr>
              <w:pStyle w:val="AText"/>
              <w:keepNext/>
              <w:rPr>
                <w:sz w:val="20"/>
              </w:rPr>
            </w:pPr>
            <w:r w:rsidRPr="005F58FB">
              <w:rPr>
                <w:sz w:val="20"/>
              </w:rPr>
              <w:t>)</w:t>
            </w:r>
          </w:p>
          <w:p w14:paraId="43404A41" w14:textId="77777777" w:rsidR="00942274" w:rsidRPr="005F58FB" w:rsidRDefault="00942274" w:rsidP="001045E0">
            <w:pPr>
              <w:pStyle w:val="AText"/>
              <w:keepNext/>
              <w:rPr>
                <w:sz w:val="20"/>
              </w:rPr>
            </w:pPr>
            <w:r w:rsidRPr="005F58FB">
              <w:rPr>
                <w:sz w:val="20"/>
              </w:rPr>
              <w:t>)</w:t>
            </w:r>
          </w:p>
          <w:p w14:paraId="146D6B72" w14:textId="77777777" w:rsidR="00942274" w:rsidRPr="005F58FB" w:rsidRDefault="00942274" w:rsidP="001045E0">
            <w:pPr>
              <w:pStyle w:val="AText"/>
              <w:keepNext/>
              <w:rPr>
                <w:sz w:val="20"/>
              </w:rPr>
            </w:pPr>
            <w:r w:rsidRPr="005F58FB">
              <w:rPr>
                <w:sz w:val="20"/>
              </w:rPr>
              <w:t>)</w:t>
            </w:r>
          </w:p>
        </w:tc>
        <w:tc>
          <w:tcPr>
            <w:tcW w:w="3827" w:type="dxa"/>
          </w:tcPr>
          <w:p w14:paraId="44BFA0FF" w14:textId="77777777" w:rsidR="00942274" w:rsidRPr="005F58FB" w:rsidRDefault="00942274" w:rsidP="001045E0">
            <w:pPr>
              <w:pStyle w:val="AText"/>
              <w:keepNext/>
              <w:rPr>
                <w:sz w:val="20"/>
              </w:rPr>
            </w:pPr>
          </w:p>
        </w:tc>
      </w:tr>
      <w:tr w:rsidR="00942274" w:rsidRPr="005F58FB" w14:paraId="3E4DC7B1" w14:textId="77777777" w:rsidTr="001045E0">
        <w:trPr>
          <w:cantSplit/>
          <w:trHeight w:val="567"/>
        </w:trPr>
        <w:tc>
          <w:tcPr>
            <w:tcW w:w="4111" w:type="dxa"/>
          </w:tcPr>
          <w:p w14:paraId="6510A4F2" w14:textId="77777777" w:rsidR="00942274" w:rsidRPr="005F58FB" w:rsidRDefault="00942274" w:rsidP="001045E0">
            <w:pPr>
              <w:pStyle w:val="AText"/>
              <w:keepNext/>
              <w:rPr>
                <w:sz w:val="20"/>
              </w:rPr>
            </w:pPr>
          </w:p>
        </w:tc>
        <w:tc>
          <w:tcPr>
            <w:tcW w:w="284" w:type="dxa"/>
          </w:tcPr>
          <w:p w14:paraId="4A94D066" w14:textId="77777777" w:rsidR="00942274" w:rsidRPr="005F58FB" w:rsidRDefault="00942274" w:rsidP="001045E0">
            <w:pPr>
              <w:pStyle w:val="AText"/>
              <w:keepNext/>
              <w:rPr>
                <w:sz w:val="20"/>
              </w:rPr>
            </w:pPr>
          </w:p>
        </w:tc>
        <w:tc>
          <w:tcPr>
            <w:tcW w:w="3827" w:type="dxa"/>
          </w:tcPr>
          <w:p w14:paraId="4A0BB5E4" w14:textId="77777777" w:rsidR="00942274" w:rsidRPr="005F58FB" w:rsidRDefault="00942274" w:rsidP="001045E0">
            <w:pPr>
              <w:pStyle w:val="AText"/>
              <w:keepNext/>
              <w:rPr>
                <w:sz w:val="20"/>
              </w:rPr>
            </w:pPr>
          </w:p>
        </w:tc>
      </w:tr>
      <w:tr w:rsidR="00942274" w:rsidRPr="005F58FB" w14:paraId="108896CA" w14:textId="77777777" w:rsidTr="001045E0">
        <w:trPr>
          <w:cantSplit/>
        </w:trPr>
        <w:tc>
          <w:tcPr>
            <w:tcW w:w="4111" w:type="dxa"/>
            <w:tcBorders>
              <w:top w:val="dotted" w:sz="4" w:space="0" w:color="auto"/>
            </w:tcBorders>
          </w:tcPr>
          <w:p w14:paraId="48F29F4D" w14:textId="77777777" w:rsidR="00942274" w:rsidRPr="005F58FB" w:rsidRDefault="00942274" w:rsidP="001045E0">
            <w:pPr>
              <w:pStyle w:val="AText"/>
              <w:keepNext/>
              <w:rPr>
                <w:sz w:val="20"/>
              </w:rPr>
            </w:pPr>
            <w:r w:rsidRPr="005F58FB">
              <w:rPr>
                <w:sz w:val="20"/>
              </w:rPr>
              <w:t>Signature of witness</w:t>
            </w:r>
          </w:p>
          <w:p w14:paraId="1ED62A30" w14:textId="77777777" w:rsidR="00942274" w:rsidRPr="005F58FB" w:rsidRDefault="00942274" w:rsidP="001045E0">
            <w:pPr>
              <w:pStyle w:val="AText"/>
              <w:keepNext/>
              <w:rPr>
                <w:b/>
                <w:sz w:val="20"/>
              </w:rPr>
            </w:pPr>
          </w:p>
        </w:tc>
        <w:tc>
          <w:tcPr>
            <w:tcW w:w="284" w:type="dxa"/>
          </w:tcPr>
          <w:p w14:paraId="191D256B" w14:textId="77777777" w:rsidR="00942274" w:rsidRPr="005F58FB" w:rsidRDefault="00942274" w:rsidP="001045E0">
            <w:pPr>
              <w:pStyle w:val="AText"/>
              <w:keepNext/>
              <w:rPr>
                <w:sz w:val="20"/>
              </w:rPr>
            </w:pPr>
          </w:p>
        </w:tc>
        <w:tc>
          <w:tcPr>
            <w:tcW w:w="3827" w:type="dxa"/>
            <w:tcBorders>
              <w:top w:val="dotted" w:sz="4" w:space="0" w:color="auto"/>
            </w:tcBorders>
          </w:tcPr>
          <w:p w14:paraId="0E313345" w14:textId="77777777" w:rsidR="00942274" w:rsidRPr="005F58FB" w:rsidRDefault="00942274" w:rsidP="001045E0">
            <w:pPr>
              <w:pStyle w:val="AText"/>
              <w:keepNext/>
              <w:rPr>
                <w:sz w:val="20"/>
              </w:rPr>
            </w:pPr>
            <w:r w:rsidRPr="005F58FB">
              <w:rPr>
                <w:sz w:val="20"/>
              </w:rPr>
              <w:t xml:space="preserve">Signature of </w:t>
            </w:r>
            <w:r>
              <w:rPr>
                <w:noProof/>
                <w:sz w:val="20"/>
              </w:rPr>
              <w:t>Owner2Name</w:t>
            </w:r>
          </w:p>
        </w:tc>
      </w:tr>
      <w:tr w:rsidR="00942274" w:rsidRPr="005F58FB" w14:paraId="7A1D1223" w14:textId="77777777" w:rsidTr="001045E0">
        <w:trPr>
          <w:cantSplit/>
          <w:trHeight w:val="567"/>
        </w:trPr>
        <w:tc>
          <w:tcPr>
            <w:tcW w:w="4111" w:type="dxa"/>
          </w:tcPr>
          <w:p w14:paraId="630D8A1D" w14:textId="77777777" w:rsidR="00942274" w:rsidRPr="005F58FB" w:rsidRDefault="00942274" w:rsidP="001045E0">
            <w:pPr>
              <w:pStyle w:val="AText"/>
              <w:keepNext/>
              <w:rPr>
                <w:sz w:val="20"/>
              </w:rPr>
            </w:pPr>
          </w:p>
          <w:p w14:paraId="1978665C" w14:textId="77777777" w:rsidR="00942274" w:rsidRPr="005F58FB" w:rsidRDefault="00942274" w:rsidP="001045E0">
            <w:pPr>
              <w:pStyle w:val="AText"/>
              <w:keepNext/>
              <w:rPr>
                <w:sz w:val="20"/>
              </w:rPr>
            </w:pPr>
          </w:p>
        </w:tc>
        <w:tc>
          <w:tcPr>
            <w:tcW w:w="284" w:type="dxa"/>
          </w:tcPr>
          <w:p w14:paraId="3AFB9982" w14:textId="77777777" w:rsidR="00942274" w:rsidRPr="005F58FB" w:rsidRDefault="00942274" w:rsidP="001045E0">
            <w:pPr>
              <w:pStyle w:val="AText"/>
              <w:keepNext/>
              <w:rPr>
                <w:sz w:val="20"/>
              </w:rPr>
            </w:pPr>
          </w:p>
        </w:tc>
        <w:tc>
          <w:tcPr>
            <w:tcW w:w="3827" w:type="dxa"/>
          </w:tcPr>
          <w:p w14:paraId="613CF202" w14:textId="77777777" w:rsidR="00942274" w:rsidRPr="005F58FB" w:rsidRDefault="00942274" w:rsidP="001045E0">
            <w:pPr>
              <w:spacing w:before="240"/>
            </w:pPr>
          </w:p>
        </w:tc>
      </w:tr>
      <w:tr w:rsidR="00942274" w:rsidRPr="005F58FB" w14:paraId="489EBA97" w14:textId="77777777" w:rsidTr="001045E0">
        <w:trPr>
          <w:cantSplit/>
        </w:trPr>
        <w:tc>
          <w:tcPr>
            <w:tcW w:w="4111" w:type="dxa"/>
            <w:tcBorders>
              <w:top w:val="dotted" w:sz="4" w:space="0" w:color="auto"/>
              <w:bottom w:val="dotted" w:sz="4" w:space="0" w:color="auto"/>
            </w:tcBorders>
          </w:tcPr>
          <w:p w14:paraId="484DB9A2" w14:textId="77777777" w:rsidR="00942274" w:rsidRPr="005F58FB" w:rsidRDefault="00942274" w:rsidP="001045E0">
            <w:pPr>
              <w:pStyle w:val="AText"/>
              <w:keepNext/>
              <w:rPr>
                <w:sz w:val="20"/>
              </w:rPr>
            </w:pPr>
            <w:r w:rsidRPr="005F58FB">
              <w:rPr>
                <w:sz w:val="20"/>
              </w:rPr>
              <w:t>Name of witness</w:t>
            </w:r>
          </w:p>
          <w:p w14:paraId="68D74B80" w14:textId="77777777" w:rsidR="00942274" w:rsidRPr="005F58FB" w:rsidRDefault="00942274" w:rsidP="001045E0">
            <w:pPr>
              <w:pStyle w:val="AText"/>
              <w:keepNext/>
              <w:rPr>
                <w:sz w:val="20"/>
              </w:rPr>
            </w:pPr>
            <w:r w:rsidRPr="005F58FB">
              <w:rPr>
                <w:sz w:val="20"/>
              </w:rPr>
              <w:t>(BLOCK LETTERS)</w:t>
            </w:r>
          </w:p>
          <w:p w14:paraId="26784A90" w14:textId="77777777" w:rsidR="00942274" w:rsidRPr="005F58FB" w:rsidRDefault="00942274" w:rsidP="001045E0">
            <w:pPr>
              <w:pStyle w:val="AText"/>
              <w:keepNext/>
              <w:rPr>
                <w:b/>
                <w:sz w:val="20"/>
              </w:rPr>
            </w:pPr>
          </w:p>
          <w:p w14:paraId="6FD140B7" w14:textId="77777777" w:rsidR="00942274" w:rsidRPr="005F58FB" w:rsidRDefault="00942274" w:rsidP="001045E0">
            <w:pPr>
              <w:pStyle w:val="AText"/>
              <w:keepNext/>
              <w:rPr>
                <w:b/>
                <w:sz w:val="20"/>
              </w:rPr>
            </w:pPr>
          </w:p>
        </w:tc>
        <w:tc>
          <w:tcPr>
            <w:tcW w:w="284" w:type="dxa"/>
          </w:tcPr>
          <w:p w14:paraId="49AC947B" w14:textId="77777777" w:rsidR="00942274" w:rsidRPr="005F58FB" w:rsidRDefault="00942274" w:rsidP="001045E0">
            <w:pPr>
              <w:pStyle w:val="AText"/>
              <w:keepNext/>
              <w:rPr>
                <w:sz w:val="20"/>
              </w:rPr>
            </w:pPr>
          </w:p>
        </w:tc>
        <w:tc>
          <w:tcPr>
            <w:tcW w:w="3827" w:type="dxa"/>
          </w:tcPr>
          <w:p w14:paraId="7CC91104" w14:textId="77777777" w:rsidR="00942274" w:rsidRPr="005F58FB" w:rsidRDefault="00942274" w:rsidP="001045E0">
            <w:pPr>
              <w:pStyle w:val="AText"/>
              <w:keepNext/>
              <w:rPr>
                <w:sz w:val="20"/>
              </w:rPr>
            </w:pPr>
          </w:p>
        </w:tc>
      </w:tr>
      <w:tr w:rsidR="00942274" w:rsidRPr="005F58FB" w14:paraId="02C49B9A" w14:textId="77777777" w:rsidTr="001045E0">
        <w:trPr>
          <w:cantSplit/>
          <w:trHeight w:val="913"/>
        </w:trPr>
        <w:tc>
          <w:tcPr>
            <w:tcW w:w="4111" w:type="dxa"/>
            <w:tcBorders>
              <w:top w:val="dotted" w:sz="4" w:space="0" w:color="auto"/>
            </w:tcBorders>
          </w:tcPr>
          <w:p w14:paraId="0C6921AE" w14:textId="77777777" w:rsidR="00942274" w:rsidRDefault="00942274" w:rsidP="001045E0">
            <w:pPr>
              <w:pStyle w:val="AText"/>
              <w:keepNext/>
              <w:rPr>
                <w:sz w:val="20"/>
              </w:rPr>
            </w:pPr>
            <w:r w:rsidRPr="0093790D">
              <w:rPr>
                <w:sz w:val="20"/>
              </w:rPr>
              <w:t>Address of witness</w:t>
            </w:r>
          </w:p>
          <w:p w14:paraId="383DB620" w14:textId="77777777" w:rsidR="00942274" w:rsidRDefault="00942274" w:rsidP="001045E0">
            <w:pPr>
              <w:pStyle w:val="AText"/>
              <w:keepNext/>
              <w:rPr>
                <w:sz w:val="20"/>
              </w:rPr>
            </w:pPr>
            <w:r w:rsidRPr="00C1694C">
              <w:rPr>
                <w:sz w:val="20"/>
              </w:rPr>
              <w:t>(BLOCK LETTERS)</w:t>
            </w:r>
          </w:p>
          <w:p w14:paraId="3280C005" w14:textId="77777777" w:rsidR="00942274" w:rsidRPr="005F58FB" w:rsidRDefault="00942274" w:rsidP="001045E0">
            <w:pPr>
              <w:pStyle w:val="AText"/>
              <w:keepNext/>
              <w:rPr>
                <w:sz w:val="20"/>
              </w:rPr>
            </w:pPr>
          </w:p>
        </w:tc>
        <w:tc>
          <w:tcPr>
            <w:tcW w:w="284" w:type="dxa"/>
          </w:tcPr>
          <w:p w14:paraId="105343DB" w14:textId="77777777" w:rsidR="00942274" w:rsidRPr="005F58FB" w:rsidRDefault="00942274" w:rsidP="001045E0">
            <w:pPr>
              <w:pStyle w:val="AText"/>
              <w:keepNext/>
              <w:rPr>
                <w:sz w:val="20"/>
              </w:rPr>
            </w:pPr>
          </w:p>
        </w:tc>
        <w:tc>
          <w:tcPr>
            <w:tcW w:w="3827" w:type="dxa"/>
          </w:tcPr>
          <w:p w14:paraId="655ED956" w14:textId="77777777" w:rsidR="00942274" w:rsidRPr="005F58FB" w:rsidRDefault="00942274" w:rsidP="001045E0">
            <w:pPr>
              <w:pStyle w:val="AText"/>
              <w:keepNext/>
              <w:rPr>
                <w:sz w:val="20"/>
              </w:rPr>
            </w:pPr>
          </w:p>
        </w:tc>
      </w:tr>
    </w:tbl>
    <w:p w14:paraId="0BFEEF94" w14:textId="4E39B810" w:rsidR="00942274" w:rsidRDefault="00942274" w:rsidP="00E12A7C">
      <w:pPr>
        <w:rPr>
          <w:b/>
        </w:rPr>
      </w:pPr>
    </w:p>
    <w:p w14:paraId="1757199A" w14:textId="77777777" w:rsidR="00942274" w:rsidRDefault="00942274" w:rsidP="00E12A7C">
      <w:pPr>
        <w:rPr>
          <w:b/>
        </w:rPr>
      </w:pPr>
    </w:p>
    <w:p w14:paraId="43F306FA" w14:textId="784F7FBF" w:rsidR="00621037" w:rsidRDefault="00621037" w:rsidP="00E12A7C">
      <w:pPr>
        <w:rPr>
          <w:b/>
        </w:rPr>
      </w:pPr>
    </w:p>
    <w:p w14:paraId="53CD96A6" w14:textId="111932E7"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18179465" w14:textId="77777777" w:rsidTr="001045E0">
        <w:trPr>
          <w:cantSplit/>
        </w:trPr>
        <w:tc>
          <w:tcPr>
            <w:tcW w:w="4111" w:type="dxa"/>
          </w:tcPr>
          <w:p w14:paraId="5476E8FE" w14:textId="77777777" w:rsidR="00942274" w:rsidRDefault="00942274" w:rsidP="001045E0">
            <w:pPr>
              <w:autoSpaceDE w:val="0"/>
              <w:autoSpaceDN w:val="0"/>
              <w:adjustRightInd w:val="0"/>
              <w:rPr>
                <w:rFonts w:cs="Arial"/>
                <w:b/>
              </w:rPr>
            </w:pPr>
          </w:p>
          <w:p w14:paraId="70D534A8" w14:textId="62E03320"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3Name2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3E520FCF" w14:textId="77777777" w:rsidR="00942274" w:rsidRPr="00C1694C" w:rsidRDefault="00942274" w:rsidP="001045E0">
            <w:pPr>
              <w:pStyle w:val="AText"/>
              <w:keepNext/>
              <w:rPr>
                <w:sz w:val="20"/>
              </w:rPr>
            </w:pPr>
          </w:p>
        </w:tc>
        <w:tc>
          <w:tcPr>
            <w:tcW w:w="284" w:type="dxa"/>
          </w:tcPr>
          <w:p w14:paraId="6D355EEC" w14:textId="77777777" w:rsidR="00942274" w:rsidRPr="00C1694C" w:rsidRDefault="00942274" w:rsidP="001045E0">
            <w:pPr>
              <w:pStyle w:val="AText"/>
              <w:keepNext/>
              <w:rPr>
                <w:sz w:val="20"/>
              </w:rPr>
            </w:pPr>
            <w:r w:rsidRPr="00C1694C">
              <w:rPr>
                <w:sz w:val="20"/>
              </w:rPr>
              <w:t>)</w:t>
            </w:r>
          </w:p>
          <w:p w14:paraId="33878510" w14:textId="77777777" w:rsidR="00942274" w:rsidRPr="00C1694C" w:rsidRDefault="00942274" w:rsidP="001045E0">
            <w:pPr>
              <w:pStyle w:val="AText"/>
              <w:keepNext/>
              <w:rPr>
                <w:sz w:val="20"/>
              </w:rPr>
            </w:pPr>
            <w:r w:rsidRPr="00C1694C">
              <w:rPr>
                <w:sz w:val="20"/>
              </w:rPr>
              <w:t>)</w:t>
            </w:r>
          </w:p>
          <w:p w14:paraId="71087E11" w14:textId="77777777" w:rsidR="00942274" w:rsidRPr="00C1694C" w:rsidRDefault="00942274" w:rsidP="001045E0">
            <w:pPr>
              <w:pStyle w:val="AText"/>
              <w:keepNext/>
              <w:rPr>
                <w:sz w:val="20"/>
              </w:rPr>
            </w:pPr>
            <w:r w:rsidRPr="00C1694C">
              <w:rPr>
                <w:sz w:val="20"/>
              </w:rPr>
              <w:t>)</w:t>
            </w:r>
          </w:p>
          <w:p w14:paraId="6DD94869" w14:textId="77777777" w:rsidR="00942274" w:rsidRPr="00C1694C" w:rsidRDefault="00942274" w:rsidP="001045E0">
            <w:pPr>
              <w:pStyle w:val="AText"/>
              <w:keepNext/>
              <w:rPr>
                <w:sz w:val="20"/>
              </w:rPr>
            </w:pPr>
            <w:r w:rsidRPr="00C1694C">
              <w:rPr>
                <w:sz w:val="20"/>
              </w:rPr>
              <w:t>)</w:t>
            </w:r>
          </w:p>
        </w:tc>
        <w:tc>
          <w:tcPr>
            <w:tcW w:w="3827" w:type="dxa"/>
          </w:tcPr>
          <w:p w14:paraId="43BBD643" w14:textId="77777777" w:rsidR="00942274" w:rsidRPr="00C1694C" w:rsidRDefault="00942274" w:rsidP="001045E0">
            <w:pPr>
              <w:pStyle w:val="AText"/>
              <w:keepNext/>
              <w:rPr>
                <w:sz w:val="20"/>
              </w:rPr>
            </w:pPr>
          </w:p>
        </w:tc>
      </w:tr>
      <w:tr w:rsidR="00942274" w:rsidRPr="00C1694C" w14:paraId="37056C5C" w14:textId="77777777" w:rsidTr="001045E0">
        <w:trPr>
          <w:cantSplit/>
          <w:trHeight w:val="567"/>
        </w:trPr>
        <w:tc>
          <w:tcPr>
            <w:tcW w:w="4111" w:type="dxa"/>
          </w:tcPr>
          <w:p w14:paraId="5BA4A82D" w14:textId="77777777" w:rsidR="00942274" w:rsidRPr="00C1694C" w:rsidRDefault="00942274" w:rsidP="001045E0">
            <w:pPr>
              <w:pStyle w:val="AText"/>
              <w:keepNext/>
              <w:rPr>
                <w:sz w:val="20"/>
              </w:rPr>
            </w:pPr>
          </w:p>
        </w:tc>
        <w:tc>
          <w:tcPr>
            <w:tcW w:w="284" w:type="dxa"/>
          </w:tcPr>
          <w:p w14:paraId="56D4BD1C" w14:textId="77777777" w:rsidR="00942274" w:rsidRPr="00C1694C" w:rsidRDefault="00942274" w:rsidP="001045E0">
            <w:pPr>
              <w:pStyle w:val="AText"/>
              <w:keepNext/>
              <w:rPr>
                <w:sz w:val="20"/>
                <w:highlight w:val="yellow"/>
              </w:rPr>
            </w:pPr>
          </w:p>
        </w:tc>
        <w:tc>
          <w:tcPr>
            <w:tcW w:w="3827" w:type="dxa"/>
          </w:tcPr>
          <w:p w14:paraId="3A67B131" w14:textId="77777777" w:rsidR="00942274" w:rsidRPr="00C1694C" w:rsidRDefault="00942274" w:rsidP="001045E0">
            <w:pPr>
              <w:pStyle w:val="AText"/>
              <w:keepNext/>
              <w:rPr>
                <w:sz w:val="20"/>
                <w:highlight w:val="yellow"/>
              </w:rPr>
            </w:pPr>
          </w:p>
        </w:tc>
      </w:tr>
      <w:tr w:rsidR="00942274" w:rsidRPr="00C1694C" w14:paraId="2DAE80BA" w14:textId="77777777" w:rsidTr="001045E0">
        <w:trPr>
          <w:cantSplit/>
          <w:trHeight w:val="1071"/>
        </w:trPr>
        <w:tc>
          <w:tcPr>
            <w:tcW w:w="4111" w:type="dxa"/>
            <w:tcBorders>
              <w:top w:val="dotted" w:sz="4" w:space="0" w:color="auto"/>
            </w:tcBorders>
          </w:tcPr>
          <w:p w14:paraId="661ACACE" w14:textId="77777777" w:rsidR="00942274" w:rsidRPr="00C1694C" w:rsidRDefault="00942274" w:rsidP="001045E0">
            <w:pPr>
              <w:pStyle w:val="AText"/>
              <w:keepNext/>
              <w:rPr>
                <w:color w:val="FF0000"/>
                <w:sz w:val="20"/>
                <w:highlight w:val="yellow"/>
              </w:rPr>
            </w:pPr>
            <w:r w:rsidRPr="00C1694C">
              <w:rPr>
                <w:sz w:val="20"/>
              </w:rPr>
              <w:t>Signature of Director</w:t>
            </w:r>
          </w:p>
          <w:p w14:paraId="2CE32252" w14:textId="77777777" w:rsidR="00942274" w:rsidRPr="00C1694C" w:rsidRDefault="00942274" w:rsidP="001045E0">
            <w:pPr>
              <w:pStyle w:val="AText"/>
              <w:keepNext/>
              <w:rPr>
                <w:b/>
                <w:sz w:val="20"/>
              </w:rPr>
            </w:pPr>
          </w:p>
        </w:tc>
        <w:tc>
          <w:tcPr>
            <w:tcW w:w="284" w:type="dxa"/>
          </w:tcPr>
          <w:p w14:paraId="20A86355"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76F7688D" w14:textId="77777777" w:rsidR="00942274" w:rsidRPr="00C1694C" w:rsidRDefault="00942274" w:rsidP="001045E0">
            <w:pPr>
              <w:pStyle w:val="AText"/>
              <w:keepNext/>
              <w:rPr>
                <w:sz w:val="20"/>
              </w:rPr>
            </w:pPr>
            <w:r w:rsidRPr="00C1694C">
              <w:rPr>
                <w:sz w:val="20"/>
              </w:rPr>
              <w:t>Signature of Director</w:t>
            </w:r>
          </w:p>
          <w:p w14:paraId="0C72DDAA" w14:textId="77777777" w:rsidR="00942274" w:rsidRPr="00C1694C" w:rsidRDefault="00942274" w:rsidP="001045E0">
            <w:pPr>
              <w:pStyle w:val="AText"/>
              <w:keepNext/>
              <w:rPr>
                <w:sz w:val="20"/>
                <w:highlight w:val="yellow"/>
              </w:rPr>
            </w:pPr>
          </w:p>
        </w:tc>
      </w:tr>
      <w:tr w:rsidR="00942274" w:rsidRPr="00C1694C" w14:paraId="42CAC157" w14:textId="77777777" w:rsidTr="001045E0">
        <w:trPr>
          <w:cantSplit/>
          <w:trHeight w:val="567"/>
        </w:trPr>
        <w:tc>
          <w:tcPr>
            <w:tcW w:w="4111" w:type="dxa"/>
          </w:tcPr>
          <w:p w14:paraId="1A8D1B5E" w14:textId="77777777" w:rsidR="00942274" w:rsidRPr="00C1694C" w:rsidRDefault="00942274" w:rsidP="001045E0">
            <w:pPr>
              <w:pStyle w:val="AText"/>
              <w:keepNext/>
              <w:rPr>
                <w:sz w:val="20"/>
              </w:rPr>
            </w:pPr>
          </w:p>
        </w:tc>
        <w:tc>
          <w:tcPr>
            <w:tcW w:w="284" w:type="dxa"/>
          </w:tcPr>
          <w:p w14:paraId="325F96AD" w14:textId="77777777" w:rsidR="00942274" w:rsidRPr="00C1694C" w:rsidRDefault="00942274" w:rsidP="001045E0">
            <w:pPr>
              <w:pStyle w:val="AText"/>
              <w:keepNext/>
              <w:rPr>
                <w:sz w:val="20"/>
                <w:highlight w:val="yellow"/>
              </w:rPr>
            </w:pPr>
          </w:p>
        </w:tc>
        <w:tc>
          <w:tcPr>
            <w:tcW w:w="3827" w:type="dxa"/>
          </w:tcPr>
          <w:p w14:paraId="18244729" w14:textId="77777777" w:rsidR="00942274" w:rsidRPr="00C1694C" w:rsidRDefault="00942274" w:rsidP="001045E0">
            <w:pPr>
              <w:pStyle w:val="AText"/>
              <w:keepNext/>
              <w:rPr>
                <w:b/>
                <w:sz w:val="20"/>
                <w:highlight w:val="yellow"/>
              </w:rPr>
            </w:pPr>
          </w:p>
        </w:tc>
      </w:tr>
      <w:tr w:rsidR="00942274" w:rsidRPr="00C1694C" w14:paraId="3A92CC4B" w14:textId="77777777" w:rsidTr="001045E0">
        <w:trPr>
          <w:cantSplit/>
        </w:trPr>
        <w:tc>
          <w:tcPr>
            <w:tcW w:w="4111" w:type="dxa"/>
            <w:tcBorders>
              <w:top w:val="dotted" w:sz="4" w:space="0" w:color="auto"/>
            </w:tcBorders>
          </w:tcPr>
          <w:p w14:paraId="77681173" w14:textId="77777777" w:rsidR="00942274" w:rsidRPr="00C1694C" w:rsidRDefault="00942274" w:rsidP="001045E0">
            <w:pPr>
              <w:pStyle w:val="AText"/>
              <w:keepNext/>
              <w:rPr>
                <w:sz w:val="20"/>
              </w:rPr>
            </w:pPr>
            <w:r w:rsidRPr="00C1694C">
              <w:rPr>
                <w:sz w:val="20"/>
              </w:rPr>
              <w:t>Full name</w:t>
            </w:r>
          </w:p>
          <w:p w14:paraId="6E7269BA" w14:textId="77777777" w:rsidR="00942274" w:rsidRPr="00C1694C" w:rsidRDefault="00942274" w:rsidP="001045E0">
            <w:pPr>
              <w:pStyle w:val="AText"/>
              <w:keepNext/>
              <w:rPr>
                <w:b/>
                <w:sz w:val="20"/>
              </w:rPr>
            </w:pPr>
          </w:p>
        </w:tc>
        <w:tc>
          <w:tcPr>
            <w:tcW w:w="284" w:type="dxa"/>
          </w:tcPr>
          <w:p w14:paraId="364EF5A3"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0E324BCE" w14:textId="77777777" w:rsidR="00942274" w:rsidRPr="00C1694C" w:rsidRDefault="00942274" w:rsidP="001045E0">
            <w:pPr>
              <w:pStyle w:val="AText"/>
              <w:keepNext/>
              <w:rPr>
                <w:sz w:val="20"/>
              </w:rPr>
            </w:pPr>
            <w:r w:rsidRPr="00C1694C">
              <w:rPr>
                <w:sz w:val="20"/>
              </w:rPr>
              <w:t>Full name</w:t>
            </w:r>
          </w:p>
        </w:tc>
      </w:tr>
      <w:tr w:rsidR="00942274" w:rsidRPr="00C1694C" w14:paraId="1A50034A" w14:textId="77777777" w:rsidTr="001045E0">
        <w:trPr>
          <w:cantSplit/>
          <w:trHeight w:val="567"/>
        </w:trPr>
        <w:tc>
          <w:tcPr>
            <w:tcW w:w="4111" w:type="dxa"/>
          </w:tcPr>
          <w:p w14:paraId="2CB42467" w14:textId="77777777" w:rsidR="00942274" w:rsidRPr="00C1694C" w:rsidRDefault="00942274" w:rsidP="001045E0">
            <w:pPr>
              <w:pStyle w:val="AText"/>
              <w:keepNext/>
              <w:rPr>
                <w:sz w:val="20"/>
              </w:rPr>
            </w:pPr>
          </w:p>
        </w:tc>
        <w:tc>
          <w:tcPr>
            <w:tcW w:w="284" w:type="dxa"/>
          </w:tcPr>
          <w:p w14:paraId="15E53E04" w14:textId="77777777" w:rsidR="00942274" w:rsidRPr="00C1694C" w:rsidRDefault="00942274" w:rsidP="001045E0">
            <w:pPr>
              <w:pStyle w:val="AText"/>
              <w:keepNext/>
              <w:rPr>
                <w:sz w:val="20"/>
              </w:rPr>
            </w:pPr>
          </w:p>
        </w:tc>
        <w:tc>
          <w:tcPr>
            <w:tcW w:w="3827" w:type="dxa"/>
          </w:tcPr>
          <w:p w14:paraId="1688D495" w14:textId="77777777" w:rsidR="00942274" w:rsidRPr="00C1694C" w:rsidRDefault="00942274" w:rsidP="001045E0">
            <w:pPr>
              <w:pStyle w:val="AText"/>
              <w:keepNext/>
              <w:rPr>
                <w:sz w:val="20"/>
              </w:rPr>
            </w:pPr>
          </w:p>
        </w:tc>
      </w:tr>
      <w:tr w:rsidR="00942274" w:rsidRPr="00C1694C" w14:paraId="397BC35C" w14:textId="77777777" w:rsidTr="001045E0">
        <w:trPr>
          <w:cantSplit/>
        </w:trPr>
        <w:tc>
          <w:tcPr>
            <w:tcW w:w="4111" w:type="dxa"/>
            <w:tcBorders>
              <w:top w:val="dotted" w:sz="4" w:space="0" w:color="auto"/>
            </w:tcBorders>
          </w:tcPr>
          <w:p w14:paraId="0A9AF957" w14:textId="77777777" w:rsidR="00942274" w:rsidRPr="00C1694C" w:rsidRDefault="00942274" w:rsidP="001045E0">
            <w:pPr>
              <w:pStyle w:val="AText"/>
              <w:keepNext/>
              <w:rPr>
                <w:b/>
                <w:sz w:val="20"/>
              </w:rPr>
            </w:pPr>
            <w:r w:rsidRPr="00C1694C">
              <w:rPr>
                <w:sz w:val="20"/>
              </w:rPr>
              <w:t>Usual address</w:t>
            </w:r>
          </w:p>
        </w:tc>
        <w:tc>
          <w:tcPr>
            <w:tcW w:w="284" w:type="dxa"/>
          </w:tcPr>
          <w:p w14:paraId="765C2EB5"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4978C71F" w14:textId="77777777" w:rsidR="00942274" w:rsidRPr="00C1694C" w:rsidRDefault="00942274" w:rsidP="001045E0">
            <w:pPr>
              <w:pStyle w:val="AText"/>
              <w:keepNext/>
              <w:rPr>
                <w:sz w:val="20"/>
              </w:rPr>
            </w:pPr>
            <w:r w:rsidRPr="00C1694C">
              <w:rPr>
                <w:sz w:val="20"/>
              </w:rPr>
              <w:t>Usual address</w:t>
            </w:r>
          </w:p>
        </w:tc>
      </w:tr>
    </w:tbl>
    <w:p w14:paraId="0EC27E2B" w14:textId="566EFE94" w:rsidR="00942274" w:rsidRDefault="00942274" w:rsidP="00E12A7C">
      <w:pPr>
        <w:rPr>
          <w:b/>
        </w:rPr>
      </w:pPr>
    </w:p>
    <w:p w14:paraId="7B294E20" w14:textId="79C33EB9"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66DE6EF6" w14:textId="77777777" w:rsidTr="001045E0">
        <w:trPr>
          <w:cantSplit/>
        </w:trPr>
        <w:tc>
          <w:tcPr>
            <w:tcW w:w="4111" w:type="dxa"/>
          </w:tcPr>
          <w:p w14:paraId="4EAC25B7" w14:textId="77777777" w:rsidR="00942274" w:rsidRDefault="00942274" w:rsidP="001045E0">
            <w:pPr>
              <w:autoSpaceDE w:val="0"/>
              <w:autoSpaceDN w:val="0"/>
              <w:adjustRightInd w:val="0"/>
              <w:rPr>
                <w:rFonts w:cs="Arial"/>
                <w:b/>
              </w:rPr>
            </w:pPr>
          </w:p>
          <w:p w14:paraId="3D2FBAC4" w14:textId="4B9E437F"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3Name1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6B1CD082" w14:textId="77777777" w:rsidR="00942274" w:rsidRPr="00C1694C" w:rsidRDefault="00942274" w:rsidP="001045E0">
            <w:pPr>
              <w:pStyle w:val="AText"/>
              <w:keepNext/>
              <w:rPr>
                <w:sz w:val="20"/>
              </w:rPr>
            </w:pPr>
          </w:p>
        </w:tc>
        <w:tc>
          <w:tcPr>
            <w:tcW w:w="284" w:type="dxa"/>
          </w:tcPr>
          <w:p w14:paraId="4B780D3A" w14:textId="77777777" w:rsidR="00942274" w:rsidRPr="00C1694C" w:rsidRDefault="00942274" w:rsidP="001045E0">
            <w:pPr>
              <w:pStyle w:val="AText"/>
              <w:keepNext/>
              <w:rPr>
                <w:sz w:val="20"/>
              </w:rPr>
            </w:pPr>
            <w:r w:rsidRPr="00C1694C">
              <w:rPr>
                <w:sz w:val="20"/>
              </w:rPr>
              <w:t>)</w:t>
            </w:r>
          </w:p>
          <w:p w14:paraId="57A0499A" w14:textId="77777777" w:rsidR="00942274" w:rsidRPr="00C1694C" w:rsidRDefault="00942274" w:rsidP="001045E0">
            <w:pPr>
              <w:pStyle w:val="AText"/>
              <w:keepNext/>
              <w:rPr>
                <w:sz w:val="20"/>
              </w:rPr>
            </w:pPr>
            <w:r w:rsidRPr="00C1694C">
              <w:rPr>
                <w:sz w:val="20"/>
              </w:rPr>
              <w:t>)</w:t>
            </w:r>
          </w:p>
          <w:p w14:paraId="3B34897D" w14:textId="77777777" w:rsidR="00942274" w:rsidRPr="00C1694C" w:rsidRDefault="00942274" w:rsidP="001045E0">
            <w:pPr>
              <w:pStyle w:val="AText"/>
              <w:keepNext/>
              <w:rPr>
                <w:sz w:val="20"/>
              </w:rPr>
            </w:pPr>
            <w:r w:rsidRPr="00C1694C">
              <w:rPr>
                <w:sz w:val="20"/>
              </w:rPr>
              <w:t>)</w:t>
            </w:r>
          </w:p>
          <w:p w14:paraId="698B5381" w14:textId="77777777" w:rsidR="00942274" w:rsidRPr="00C1694C" w:rsidRDefault="00942274" w:rsidP="001045E0">
            <w:pPr>
              <w:pStyle w:val="AText"/>
              <w:keepNext/>
              <w:rPr>
                <w:sz w:val="20"/>
              </w:rPr>
            </w:pPr>
            <w:r w:rsidRPr="00C1694C">
              <w:rPr>
                <w:sz w:val="20"/>
              </w:rPr>
              <w:t>)</w:t>
            </w:r>
          </w:p>
        </w:tc>
        <w:tc>
          <w:tcPr>
            <w:tcW w:w="3827" w:type="dxa"/>
          </w:tcPr>
          <w:p w14:paraId="210F6690" w14:textId="77777777" w:rsidR="00942274" w:rsidRPr="00C1694C" w:rsidRDefault="00942274" w:rsidP="001045E0">
            <w:pPr>
              <w:pStyle w:val="AText"/>
              <w:keepNext/>
              <w:rPr>
                <w:sz w:val="20"/>
              </w:rPr>
            </w:pPr>
          </w:p>
        </w:tc>
      </w:tr>
      <w:tr w:rsidR="00942274" w:rsidRPr="00C1694C" w14:paraId="51BA2A8A" w14:textId="77777777" w:rsidTr="001045E0">
        <w:trPr>
          <w:cantSplit/>
          <w:trHeight w:val="567"/>
        </w:trPr>
        <w:tc>
          <w:tcPr>
            <w:tcW w:w="4111" w:type="dxa"/>
          </w:tcPr>
          <w:p w14:paraId="7E53CC99" w14:textId="77777777" w:rsidR="00942274" w:rsidRPr="00C1694C" w:rsidRDefault="00942274" w:rsidP="001045E0">
            <w:pPr>
              <w:pStyle w:val="AText"/>
              <w:keepNext/>
              <w:rPr>
                <w:sz w:val="20"/>
              </w:rPr>
            </w:pPr>
          </w:p>
        </w:tc>
        <w:tc>
          <w:tcPr>
            <w:tcW w:w="284" w:type="dxa"/>
          </w:tcPr>
          <w:p w14:paraId="6FDD05BC" w14:textId="77777777" w:rsidR="00942274" w:rsidRPr="00C1694C" w:rsidRDefault="00942274" w:rsidP="001045E0">
            <w:pPr>
              <w:pStyle w:val="AText"/>
              <w:keepNext/>
              <w:rPr>
                <w:sz w:val="20"/>
                <w:highlight w:val="yellow"/>
              </w:rPr>
            </w:pPr>
          </w:p>
        </w:tc>
        <w:tc>
          <w:tcPr>
            <w:tcW w:w="3827" w:type="dxa"/>
          </w:tcPr>
          <w:p w14:paraId="0D31FCC1" w14:textId="77777777" w:rsidR="00942274" w:rsidRPr="00C1694C" w:rsidRDefault="00942274" w:rsidP="001045E0">
            <w:pPr>
              <w:pStyle w:val="AText"/>
              <w:keepNext/>
              <w:rPr>
                <w:sz w:val="20"/>
                <w:highlight w:val="yellow"/>
              </w:rPr>
            </w:pPr>
          </w:p>
        </w:tc>
      </w:tr>
      <w:tr w:rsidR="00942274" w:rsidRPr="00C1694C" w14:paraId="2F09F500" w14:textId="77777777" w:rsidTr="001045E0">
        <w:trPr>
          <w:cantSplit/>
          <w:trHeight w:val="1071"/>
        </w:trPr>
        <w:tc>
          <w:tcPr>
            <w:tcW w:w="4111" w:type="dxa"/>
            <w:tcBorders>
              <w:top w:val="dotted" w:sz="4" w:space="0" w:color="auto"/>
            </w:tcBorders>
          </w:tcPr>
          <w:p w14:paraId="6DFED356" w14:textId="77777777" w:rsidR="00942274" w:rsidRPr="00C1694C" w:rsidRDefault="00942274" w:rsidP="001045E0">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63FE76F6" w14:textId="77777777" w:rsidR="00942274" w:rsidRPr="00C1694C" w:rsidRDefault="00942274" w:rsidP="001045E0">
            <w:pPr>
              <w:pStyle w:val="AText"/>
              <w:keepNext/>
              <w:rPr>
                <w:b/>
                <w:sz w:val="20"/>
              </w:rPr>
            </w:pPr>
          </w:p>
        </w:tc>
        <w:tc>
          <w:tcPr>
            <w:tcW w:w="284" w:type="dxa"/>
          </w:tcPr>
          <w:p w14:paraId="3426AAC9" w14:textId="77777777" w:rsidR="00942274" w:rsidRPr="00C1694C" w:rsidRDefault="00942274" w:rsidP="001045E0">
            <w:pPr>
              <w:pStyle w:val="AText"/>
              <w:keepNext/>
              <w:rPr>
                <w:sz w:val="20"/>
                <w:highlight w:val="yellow"/>
              </w:rPr>
            </w:pPr>
          </w:p>
        </w:tc>
        <w:tc>
          <w:tcPr>
            <w:tcW w:w="3827" w:type="dxa"/>
          </w:tcPr>
          <w:p w14:paraId="4A72BEAE" w14:textId="77777777" w:rsidR="00942274" w:rsidRPr="00C1694C" w:rsidRDefault="00942274" w:rsidP="001045E0">
            <w:pPr>
              <w:pStyle w:val="AText"/>
              <w:keepNext/>
              <w:rPr>
                <w:sz w:val="20"/>
                <w:highlight w:val="yellow"/>
              </w:rPr>
            </w:pPr>
          </w:p>
        </w:tc>
      </w:tr>
      <w:tr w:rsidR="00942274" w:rsidRPr="00C1694C" w14:paraId="54B3D6E7" w14:textId="77777777" w:rsidTr="001045E0">
        <w:trPr>
          <w:cantSplit/>
          <w:trHeight w:val="567"/>
        </w:trPr>
        <w:tc>
          <w:tcPr>
            <w:tcW w:w="4111" w:type="dxa"/>
          </w:tcPr>
          <w:p w14:paraId="2C08C809" w14:textId="77777777" w:rsidR="00942274" w:rsidRPr="00C1694C" w:rsidRDefault="00942274" w:rsidP="001045E0">
            <w:pPr>
              <w:pStyle w:val="AText"/>
              <w:keepNext/>
              <w:rPr>
                <w:sz w:val="20"/>
              </w:rPr>
            </w:pPr>
          </w:p>
        </w:tc>
        <w:tc>
          <w:tcPr>
            <w:tcW w:w="284" w:type="dxa"/>
          </w:tcPr>
          <w:p w14:paraId="67EEBC3C" w14:textId="77777777" w:rsidR="00942274" w:rsidRPr="00C1694C" w:rsidRDefault="00942274" w:rsidP="001045E0">
            <w:pPr>
              <w:pStyle w:val="AText"/>
              <w:keepNext/>
              <w:rPr>
                <w:sz w:val="20"/>
                <w:highlight w:val="yellow"/>
              </w:rPr>
            </w:pPr>
          </w:p>
        </w:tc>
        <w:tc>
          <w:tcPr>
            <w:tcW w:w="3827" w:type="dxa"/>
          </w:tcPr>
          <w:p w14:paraId="4CB84820" w14:textId="77777777" w:rsidR="00942274" w:rsidRPr="00C1694C" w:rsidRDefault="00942274" w:rsidP="001045E0">
            <w:pPr>
              <w:pStyle w:val="AText"/>
              <w:keepNext/>
              <w:rPr>
                <w:b/>
                <w:sz w:val="20"/>
                <w:highlight w:val="yellow"/>
              </w:rPr>
            </w:pPr>
          </w:p>
        </w:tc>
      </w:tr>
      <w:tr w:rsidR="00942274" w:rsidRPr="00C1694C" w14:paraId="52F13E21" w14:textId="77777777" w:rsidTr="001045E0">
        <w:trPr>
          <w:cantSplit/>
        </w:trPr>
        <w:tc>
          <w:tcPr>
            <w:tcW w:w="4111" w:type="dxa"/>
            <w:tcBorders>
              <w:top w:val="dotted" w:sz="4" w:space="0" w:color="auto"/>
            </w:tcBorders>
          </w:tcPr>
          <w:p w14:paraId="12484F9C" w14:textId="77777777" w:rsidR="00942274" w:rsidRPr="00C1694C" w:rsidRDefault="00942274" w:rsidP="001045E0">
            <w:pPr>
              <w:pStyle w:val="AText"/>
              <w:keepNext/>
              <w:rPr>
                <w:sz w:val="20"/>
              </w:rPr>
            </w:pPr>
            <w:r w:rsidRPr="00C1694C">
              <w:rPr>
                <w:sz w:val="20"/>
              </w:rPr>
              <w:t>Full name</w:t>
            </w:r>
          </w:p>
          <w:p w14:paraId="7B22D887" w14:textId="77777777" w:rsidR="00942274" w:rsidRPr="00C1694C" w:rsidRDefault="00942274" w:rsidP="001045E0">
            <w:pPr>
              <w:pStyle w:val="AText"/>
              <w:keepNext/>
              <w:rPr>
                <w:b/>
                <w:sz w:val="20"/>
              </w:rPr>
            </w:pPr>
          </w:p>
        </w:tc>
        <w:tc>
          <w:tcPr>
            <w:tcW w:w="284" w:type="dxa"/>
          </w:tcPr>
          <w:p w14:paraId="02D9B07A" w14:textId="77777777" w:rsidR="00942274" w:rsidRPr="00C1694C" w:rsidRDefault="00942274" w:rsidP="001045E0">
            <w:pPr>
              <w:pStyle w:val="AText"/>
              <w:keepNext/>
              <w:rPr>
                <w:sz w:val="20"/>
                <w:highlight w:val="yellow"/>
              </w:rPr>
            </w:pPr>
          </w:p>
        </w:tc>
        <w:tc>
          <w:tcPr>
            <w:tcW w:w="3827" w:type="dxa"/>
          </w:tcPr>
          <w:p w14:paraId="7453EE7E" w14:textId="77777777" w:rsidR="00942274" w:rsidRPr="00C1694C" w:rsidRDefault="00942274" w:rsidP="001045E0">
            <w:pPr>
              <w:pStyle w:val="AText"/>
              <w:keepNext/>
              <w:rPr>
                <w:sz w:val="20"/>
              </w:rPr>
            </w:pPr>
          </w:p>
        </w:tc>
      </w:tr>
      <w:tr w:rsidR="00942274" w:rsidRPr="00C1694C" w14:paraId="6710F7F2" w14:textId="77777777" w:rsidTr="001045E0">
        <w:trPr>
          <w:cantSplit/>
          <w:trHeight w:val="567"/>
        </w:trPr>
        <w:tc>
          <w:tcPr>
            <w:tcW w:w="4111" w:type="dxa"/>
          </w:tcPr>
          <w:p w14:paraId="0BE94731" w14:textId="77777777" w:rsidR="00942274" w:rsidRPr="00C1694C" w:rsidRDefault="00942274" w:rsidP="001045E0">
            <w:pPr>
              <w:pStyle w:val="AText"/>
              <w:keepNext/>
              <w:rPr>
                <w:sz w:val="20"/>
              </w:rPr>
            </w:pPr>
          </w:p>
        </w:tc>
        <w:tc>
          <w:tcPr>
            <w:tcW w:w="284" w:type="dxa"/>
          </w:tcPr>
          <w:p w14:paraId="0F5CD60E" w14:textId="77777777" w:rsidR="00942274" w:rsidRPr="00C1694C" w:rsidRDefault="00942274" w:rsidP="001045E0">
            <w:pPr>
              <w:pStyle w:val="AText"/>
              <w:keepNext/>
              <w:rPr>
                <w:sz w:val="20"/>
              </w:rPr>
            </w:pPr>
          </w:p>
        </w:tc>
        <w:tc>
          <w:tcPr>
            <w:tcW w:w="3827" w:type="dxa"/>
          </w:tcPr>
          <w:p w14:paraId="778C93DA" w14:textId="77777777" w:rsidR="00942274" w:rsidRPr="00C1694C" w:rsidRDefault="00942274" w:rsidP="001045E0">
            <w:pPr>
              <w:pStyle w:val="AText"/>
              <w:keepNext/>
              <w:rPr>
                <w:sz w:val="20"/>
              </w:rPr>
            </w:pPr>
          </w:p>
        </w:tc>
      </w:tr>
      <w:tr w:rsidR="00942274" w:rsidRPr="00C1694C" w14:paraId="163B0520" w14:textId="77777777" w:rsidTr="001045E0">
        <w:trPr>
          <w:cantSplit/>
        </w:trPr>
        <w:tc>
          <w:tcPr>
            <w:tcW w:w="4111" w:type="dxa"/>
            <w:tcBorders>
              <w:top w:val="dotted" w:sz="4" w:space="0" w:color="auto"/>
            </w:tcBorders>
          </w:tcPr>
          <w:p w14:paraId="1104F288" w14:textId="77777777" w:rsidR="00942274" w:rsidRPr="00C1694C" w:rsidRDefault="00942274" w:rsidP="001045E0">
            <w:pPr>
              <w:pStyle w:val="AText"/>
              <w:keepNext/>
              <w:rPr>
                <w:b/>
                <w:sz w:val="20"/>
              </w:rPr>
            </w:pPr>
            <w:r w:rsidRPr="00C1694C">
              <w:rPr>
                <w:sz w:val="20"/>
              </w:rPr>
              <w:t>Usual address</w:t>
            </w:r>
          </w:p>
        </w:tc>
        <w:tc>
          <w:tcPr>
            <w:tcW w:w="284" w:type="dxa"/>
          </w:tcPr>
          <w:p w14:paraId="05D9094D" w14:textId="77777777" w:rsidR="00942274" w:rsidRPr="00C1694C" w:rsidRDefault="00942274" w:rsidP="001045E0">
            <w:pPr>
              <w:pStyle w:val="AText"/>
              <w:keepNext/>
              <w:rPr>
                <w:sz w:val="20"/>
                <w:highlight w:val="yellow"/>
              </w:rPr>
            </w:pPr>
          </w:p>
        </w:tc>
        <w:tc>
          <w:tcPr>
            <w:tcW w:w="3827" w:type="dxa"/>
          </w:tcPr>
          <w:p w14:paraId="724683CB" w14:textId="77777777" w:rsidR="00942274" w:rsidRPr="00C1694C" w:rsidRDefault="00942274" w:rsidP="001045E0">
            <w:pPr>
              <w:pStyle w:val="AText"/>
              <w:keepNext/>
              <w:rPr>
                <w:sz w:val="20"/>
              </w:rPr>
            </w:pPr>
          </w:p>
        </w:tc>
      </w:tr>
    </w:tbl>
    <w:p w14:paraId="524A4241" w14:textId="05DCABFB" w:rsidR="00942274" w:rsidRDefault="00942274" w:rsidP="00E12A7C">
      <w:pPr>
        <w:rPr>
          <w:b/>
        </w:rPr>
      </w:pPr>
    </w:p>
    <w:p w14:paraId="7DBE7307" w14:textId="0E4FD240" w:rsidR="00942274" w:rsidRDefault="00942274" w:rsidP="00E12A7C">
      <w:pPr>
        <w:rPr>
          <w:b/>
        </w:rPr>
      </w:pPr>
    </w:p>
    <w:p w14:paraId="27419AB9" w14:textId="1AD96AE6" w:rsidR="00942274" w:rsidRDefault="00942274" w:rsidP="00E12A7C">
      <w:pPr>
        <w:rPr>
          <w:b/>
        </w:rPr>
      </w:pPr>
    </w:p>
    <w:p w14:paraId="21E6BC2B" w14:textId="2BCD8375" w:rsidR="00942274" w:rsidRDefault="00942274" w:rsidP="00E12A7C">
      <w:pPr>
        <w:rPr>
          <w:b/>
        </w:rPr>
      </w:pPr>
    </w:p>
    <w:p w14:paraId="0638DE13" w14:textId="77777777" w:rsidR="00942274" w:rsidRDefault="00942274" w:rsidP="00E12A7C">
      <w:pPr>
        <w:rPr>
          <w:b/>
        </w:rPr>
      </w:pPr>
    </w:p>
    <w:p w14:paraId="791FCFE1" w14:textId="77777777"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580E5689" w14:textId="77777777" w:rsidTr="002C45F8">
        <w:trPr>
          <w:cantSplit/>
        </w:trPr>
        <w:tc>
          <w:tcPr>
            <w:tcW w:w="4111" w:type="dxa"/>
          </w:tcPr>
          <w:p w14:paraId="1CAC6836" w14:textId="6EAF9289" w:rsidR="00BD1D6B" w:rsidRPr="005F58FB" w:rsidRDefault="00BD1D6B" w:rsidP="002C45F8">
            <w:pPr>
              <w:pStyle w:val="AText"/>
              <w:keepNext/>
              <w:rPr>
                <w:sz w:val="20"/>
              </w:rPr>
            </w:pPr>
            <w:r w:rsidRPr="005F58FB">
              <w:rPr>
                <w:b/>
                <w:sz w:val="20"/>
              </w:rPr>
              <w:lastRenderedPageBreak/>
              <w:t>Signed, sealed and delivered</w:t>
            </w:r>
            <w:r w:rsidRPr="005F58FB">
              <w:rPr>
                <w:sz w:val="20"/>
              </w:rPr>
              <w:t xml:space="preserve"> by </w:t>
            </w:r>
            <w:r>
              <w:rPr>
                <w:b/>
                <w:noProof/>
                <w:sz w:val="20"/>
              </w:rPr>
              <w:t>Owner4Name</w:t>
            </w:r>
            <w:r>
              <w:rPr>
                <w:b/>
                <w:sz w:val="20"/>
              </w:rPr>
              <w:t xml:space="preserve"> </w:t>
            </w:r>
            <w:r w:rsidRPr="005F58FB">
              <w:rPr>
                <w:sz w:val="20"/>
              </w:rPr>
              <w:t>in the presence of:</w:t>
            </w:r>
          </w:p>
          <w:p w14:paraId="1D26A2FB" w14:textId="77777777" w:rsidR="00BD1D6B" w:rsidRPr="005F58FB" w:rsidRDefault="00BD1D6B" w:rsidP="002C45F8">
            <w:pPr>
              <w:pStyle w:val="AText"/>
              <w:keepNext/>
              <w:rPr>
                <w:sz w:val="20"/>
              </w:rPr>
            </w:pPr>
          </w:p>
        </w:tc>
        <w:tc>
          <w:tcPr>
            <w:tcW w:w="284" w:type="dxa"/>
          </w:tcPr>
          <w:p w14:paraId="6E4735F9" w14:textId="77777777" w:rsidR="00BD1D6B" w:rsidRPr="005F58FB" w:rsidRDefault="00BD1D6B" w:rsidP="002C45F8">
            <w:pPr>
              <w:pStyle w:val="AText"/>
              <w:keepNext/>
              <w:rPr>
                <w:sz w:val="20"/>
              </w:rPr>
            </w:pPr>
            <w:r w:rsidRPr="005F58FB">
              <w:rPr>
                <w:sz w:val="20"/>
              </w:rPr>
              <w:t>)</w:t>
            </w:r>
          </w:p>
          <w:p w14:paraId="3CEE738A" w14:textId="77777777" w:rsidR="00BD1D6B" w:rsidRPr="005F58FB" w:rsidRDefault="00BD1D6B" w:rsidP="002C45F8">
            <w:pPr>
              <w:pStyle w:val="AText"/>
              <w:keepNext/>
              <w:rPr>
                <w:sz w:val="20"/>
              </w:rPr>
            </w:pPr>
            <w:r w:rsidRPr="005F58FB">
              <w:rPr>
                <w:sz w:val="20"/>
              </w:rPr>
              <w:t>)</w:t>
            </w:r>
          </w:p>
          <w:p w14:paraId="22D34622" w14:textId="77777777" w:rsidR="00BD1D6B" w:rsidRPr="005F58FB" w:rsidRDefault="00BD1D6B" w:rsidP="002C45F8">
            <w:pPr>
              <w:pStyle w:val="AText"/>
              <w:keepNext/>
              <w:rPr>
                <w:sz w:val="20"/>
              </w:rPr>
            </w:pPr>
            <w:r w:rsidRPr="005F58FB">
              <w:rPr>
                <w:sz w:val="20"/>
              </w:rPr>
              <w:t>)</w:t>
            </w:r>
          </w:p>
          <w:p w14:paraId="1E364764" w14:textId="77777777" w:rsidR="00BD1D6B" w:rsidRPr="005F58FB" w:rsidRDefault="00BD1D6B" w:rsidP="002C45F8">
            <w:pPr>
              <w:pStyle w:val="AText"/>
              <w:keepNext/>
              <w:rPr>
                <w:sz w:val="20"/>
              </w:rPr>
            </w:pPr>
            <w:r w:rsidRPr="005F58FB">
              <w:rPr>
                <w:sz w:val="20"/>
              </w:rPr>
              <w:t>)</w:t>
            </w:r>
          </w:p>
        </w:tc>
        <w:tc>
          <w:tcPr>
            <w:tcW w:w="3827" w:type="dxa"/>
          </w:tcPr>
          <w:p w14:paraId="235D9448" w14:textId="77777777" w:rsidR="00BD1D6B" w:rsidRPr="005F58FB" w:rsidRDefault="00BD1D6B" w:rsidP="002C45F8">
            <w:pPr>
              <w:pStyle w:val="AText"/>
              <w:keepNext/>
              <w:rPr>
                <w:sz w:val="20"/>
              </w:rPr>
            </w:pPr>
          </w:p>
        </w:tc>
      </w:tr>
      <w:tr w:rsidR="00BD1D6B" w:rsidRPr="005F58FB" w14:paraId="2EEAC9E8" w14:textId="77777777" w:rsidTr="002C45F8">
        <w:trPr>
          <w:cantSplit/>
          <w:trHeight w:val="567"/>
        </w:trPr>
        <w:tc>
          <w:tcPr>
            <w:tcW w:w="4111" w:type="dxa"/>
          </w:tcPr>
          <w:p w14:paraId="391AB171" w14:textId="77777777" w:rsidR="00BD1D6B" w:rsidRPr="005F58FB" w:rsidRDefault="00BD1D6B" w:rsidP="002C45F8">
            <w:pPr>
              <w:pStyle w:val="AText"/>
              <w:keepNext/>
              <w:rPr>
                <w:sz w:val="20"/>
              </w:rPr>
            </w:pPr>
          </w:p>
        </w:tc>
        <w:tc>
          <w:tcPr>
            <w:tcW w:w="284" w:type="dxa"/>
          </w:tcPr>
          <w:p w14:paraId="50161690" w14:textId="77777777" w:rsidR="00BD1D6B" w:rsidRPr="005F58FB" w:rsidRDefault="00BD1D6B" w:rsidP="002C45F8">
            <w:pPr>
              <w:pStyle w:val="AText"/>
              <w:keepNext/>
              <w:rPr>
                <w:sz w:val="20"/>
              </w:rPr>
            </w:pPr>
          </w:p>
        </w:tc>
        <w:tc>
          <w:tcPr>
            <w:tcW w:w="3827" w:type="dxa"/>
          </w:tcPr>
          <w:p w14:paraId="7A6C7C55" w14:textId="77777777" w:rsidR="00BD1D6B" w:rsidRPr="005F58FB" w:rsidRDefault="00BD1D6B" w:rsidP="002C45F8">
            <w:pPr>
              <w:pStyle w:val="AText"/>
              <w:keepNext/>
              <w:rPr>
                <w:sz w:val="20"/>
              </w:rPr>
            </w:pPr>
          </w:p>
        </w:tc>
      </w:tr>
      <w:tr w:rsidR="00BD1D6B" w:rsidRPr="005F58FB" w14:paraId="6577FF53" w14:textId="77777777" w:rsidTr="002C45F8">
        <w:trPr>
          <w:cantSplit/>
        </w:trPr>
        <w:tc>
          <w:tcPr>
            <w:tcW w:w="4111" w:type="dxa"/>
            <w:tcBorders>
              <w:top w:val="dotted" w:sz="4" w:space="0" w:color="auto"/>
            </w:tcBorders>
          </w:tcPr>
          <w:p w14:paraId="00509B08" w14:textId="77777777" w:rsidR="00BD1D6B" w:rsidRPr="005F58FB" w:rsidRDefault="00BD1D6B" w:rsidP="002C45F8">
            <w:pPr>
              <w:pStyle w:val="AText"/>
              <w:keepNext/>
              <w:rPr>
                <w:sz w:val="20"/>
              </w:rPr>
            </w:pPr>
            <w:r w:rsidRPr="005F58FB">
              <w:rPr>
                <w:sz w:val="20"/>
              </w:rPr>
              <w:t>Signature of witness</w:t>
            </w:r>
          </w:p>
          <w:p w14:paraId="2F583BE7" w14:textId="77777777" w:rsidR="00BD1D6B" w:rsidRPr="005F58FB" w:rsidRDefault="00BD1D6B" w:rsidP="002C45F8">
            <w:pPr>
              <w:pStyle w:val="AText"/>
              <w:keepNext/>
              <w:rPr>
                <w:b/>
                <w:sz w:val="20"/>
              </w:rPr>
            </w:pPr>
          </w:p>
        </w:tc>
        <w:tc>
          <w:tcPr>
            <w:tcW w:w="284" w:type="dxa"/>
          </w:tcPr>
          <w:p w14:paraId="66FED705" w14:textId="77777777" w:rsidR="00BD1D6B" w:rsidRPr="005F58FB" w:rsidRDefault="00BD1D6B" w:rsidP="002C45F8">
            <w:pPr>
              <w:pStyle w:val="AText"/>
              <w:keepNext/>
              <w:rPr>
                <w:sz w:val="20"/>
              </w:rPr>
            </w:pPr>
          </w:p>
        </w:tc>
        <w:tc>
          <w:tcPr>
            <w:tcW w:w="3827" w:type="dxa"/>
            <w:tcBorders>
              <w:top w:val="dotted" w:sz="4" w:space="0" w:color="auto"/>
            </w:tcBorders>
          </w:tcPr>
          <w:p w14:paraId="598BDBB1" w14:textId="61DA9423" w:rsidR="00BD1D6B" w:rsidRPr="005F58FB" w:rsidRDefault="00BD1D6B" w:rsidP="002C45F8">
            <w:pPr>
              <w:pStyle w:val="AText"/>
              <w:keepNext/>
              <w:rPr>
                <w:sz w:val="20"/>
              </w:rPr>
            </w:pPr>
            <w:r w:rsidRPr="005F58FB">
              <w:rPr>
                <w:sz w:val="20"/>
              </w:rPr>
              <w:t xml:space="preserve">Signature of </w:t>
            </w:r>
            <w:r>
              <w:rPr>
                <w:noProof/>
                <w:sz w:val="20"/>
              </w:rPr>
              <w:t>Owner4Name</w:t>
            </w:r>
          </w:p>
        </w:tc>
      </w:tr>
      <w:tr w:rsidR="00BD1D6B" w:rsidRPr="005F58FB" w14:paraId="25C33D20" w14:textId="77777777" w:rsidTr="002C45F8">
        <w:trPr>
          <w:cantSplit/>
          <w:trHeight w:val="567"/>
        </w:trPr>
        <w:tc>
          <w:tcPr>
            <w:tcW w:w="4111" w:type="dxa"/>
          </w:tcPr>
          <w:p w14:paraId="478AEDD1" w14:textId="77777777" w:rsidR="00BD1D6B" w:rsidRPr="005F58FB" w:rsidRDefault="00BD1D6B" w:rsidP="002C45F8">
            <w:pPr>
              <w:pStyle w:val="AText"/>
              <w:keepNext/>
              <w:rPr>
                <w:sz w:val="20"/>
              </w:rPr>
            </w:pPr>
          </w:p>
          <w:p w14:paraId="37D23C86" w14:textId="77777777" w:rsidR="00BD1D6B" w:rsidRPr="005F58FB" w:rsidRDefault="00BD1D6B" w:rsidP="002C45F8">
            <w:pPr>
              <w:pStyle w:val="AText"/>
              <w:keepNext/>
              <w:rPr>
                <w:sz w:val="20"/>
              </w:rPr>
            </w:pPr>
          </w:p>
        </w:tc>
        <w:tc>
          <w:tcPr>
            <w:tcW w:w="284" w:type="dxa"/>
          </w:tcPr>
          <w:p w14:paraId="1768B31B" w14:textId="77777777" w:rsidR="00BD1D6B" w:rsidRPr="005F58FB" w:rsidRDefault="00BD1D6B" w:rsidP="002C45F8">
            <w:pPr>
              <w:pStyle w:val="AText"/>
              <w:keepNext/>
              <w:rPr>
                <w:sz w:val="20"/>
              </w:rPr>
            </w:pPr>
          </w:p>
        </w:tc>
        <w:tc>
          <w:tcPr>
            <w:tcW w:w="3827" w:type="dxa"/>
          </w:tcPr>
          <w:p w14:paraId="26ABBECB" w14:textId="77777777" w:rsidR="00BD1D6B" w:rsidRPr="005F58FB" w:rsidRDefault="00BD1D6B" w:rsidP="002C45F8">
            <w:pPr>
              <w:spacing w:before="240"/>
            </w:pPr>
          </w:p>
        </w:tc>
      </w:tr>
      <w:tr w:rsidR="00BD1D6B" w:rsidRPr="005F58FB" w14:paraId="4E042055" w14:textId="77777777" w:rsidTr="0093790D">
        <w:trPr>
          <w:cantSplit/>
        </w:trPr>
        <w:tc>
          <w:tcPr>
            <w:tcW w:w="4111" w:type="dxa"/>
            <w:tcBorders>
              <w:top w:val="dotted" w:sz="4" w:space="0" w:color="auto"/>
              <w:bottom w:val="dotted" w:sz="4" w:space="0" w:color="auto"/>
            </w:tcBorders>
          </w:tcPr>
          <w:p w14:paraId="4E0CC420" w14:textId="77777777" w:rsidR="00BD1D6B" w:rsidRPr="005F58FB" w:rsidRDefault="00BD1D6B" w:rsidP="002C45F8">
            <w:pPr>
              <w:pStyle w:val="AText"/>
              <w:keepNext/>
              <w:rPr>
                <w:sz w:val="20"/>
              </w:rPr>
            </w:pPr>
            <w:r w:rsidRPr="005F58FB">
              <w:rPr>
                <w:sz w:val="20"/>
              </w:rPr>
              <w:t>Name of witness</w:t>
            </w:r>
          </w:p>
          <w:p w14:paraId="5ACCCEBF" w14:textId="77777777" w:rsidR="00BD1D6B" w:rsidRPr="005F58FB" w:rsidRDefault="00BD1D6B" w:rsidP="002C45F8">
            <w:pPr>
              <w:pStyle w:val="AText"/>
              <w:keepNext/>
              <w:rPr>
                <w:sz w:val="20"/>
              </w:rPr>
            </w:pPr>
            <w:r w:rsidRPr="005F58FB">
              <w:rPr>
                <w:sz w:val="20"/>
              </w:rPr>
              <w:t>(BLOCK LETTERS)</w:t>
            </w:r>
          </w:p>
          <w:p w14:paraId="7E246E64" w14:textId="77777777" w:rsidR="00BD1D6B" w:rsidRPr="005F58FB" w:rsidRDefault="00BD1D6B" w:rsidP="002C45F8">
            <w:pPr>
              <w:pStyle w:val="AText"/>
              <w:keepNext/>
              <w:rPr>
                <w:b/>
                <w:sz w:val="20"/>
              </w:rPr>
            </w:pPr>
          </w:p>
          <w:p w14:paraId="56ABFFF1" w14:textId="77777777" w:rsidR="00BD1D6B" w:rsidRPr="005F58FB" w:rsidRDefault="00BD1D6B" w:rsidP="002C45F8">
            <w:pPr>
              <w:pStyle w:val="AText"/>
              <w:keepNext/>
              <w:rPr>
                <w:b/>
                <w:sz w:val="20"/>
              </w:rPr>
            </w:pPr>
          </w:p>
        </w:tc>
        <w:tc>
          <w:tcPr>
            <w:tcW w:w="284" w:type="dxa"/>
          </w:tcPr>
          <w:p w14:paraId="1F86A615" w14:textId="77777777" w:rsidR="00BD1D6B" w:rsidRPr="005F58FB" w:rsidRDefault="00BD1D6B" w:rsidP="002C45F8">
            <w:pPr>
              <w:pStyle w:val="AText"/>
              <w:keepNext/>
              <w:rPr>
                <w:sz w:val="20"/>
              </w:rPr>
            </w:pPr>
          </w:p>
        </w:tc>
        <w:tc>
          <w:tcPr>
            <w:tcW w:w="3827" w:type="dxa"/>
          </w:tcPr>
          <w:p w14:paraId="0B9E2BD4" w14:textId="77777777" w:rsidR="00BD1D6B" w:rsidRPr="005F58FB" w:rsidRDefault="00BD1D6B" w:rsidP="002C45F8">
            <w:pPr>
              <w:pStyle w:val="AText"/>
              <w:keepNext/>
              <w:rPr>
                <w:sz w:val="20"/>
              </w:rPr>
            </w:pPr>
          </w:p>
        </w:tc>
      </w:tr>
      <w:tr w:rsidR="0093790D" w:rsidRPr="005F58FB" w14:paraId="110FEFCF" w14:textId="77777777" w:rsidTr="0093790D">
        <w:trPr>
          <w:cantSplit/>
          <w:trHeight w:val="913"/>
        </w:trPr>
        <w:tc>
          <w:tcPr>
            <w:tcW w:w="4111" w:type="dxa"/>
            <w:tcBorders>
              <w:top w:val="dotted" w:sz="4" w:space="0" w:color="auto"/>
            </w:tcBorders>
          </w:tcPr>
          <w:p w14:paraId="57DB72FD" w14:textId="77777777" w:rsidR="0093790D" w:rsidRDefault="0093790D" w:rsidP="0093790D">
            <w:pPr>
              <w:pStyle w:val="AText"/>
              <w:keepNext/>
              <w:rPr>
                <w:sz w:val="20"/>
              </w:rPr>
            </w:pPr>
            <w:r w:rsidRPr="0093790D">
              <w:rPr>
                <w:sz w:val="20"/>
              </w:rPr>
              <w:t>Address of witness</w:t>
            </w:r>
          </w:p>
          <w:p w14:paraId="18D72BA7" w14:textId="77777777" w:rsidR="0093790D" w:rsidRDefault="0093790D" w:rsidP="0093790D">
            <w:pPr>
              <w:pStyle w:val="AText"/>
              <w:keepNext/>
              <w:rPr>
                <w:sz w:val="20"/>
              </w:rPr>
            </w:pPr>
            <w:r w:rsidRPr="00C1694C">
              <w:rPr>
                <w:sz w:val="20"/>
              </w:rPr>
              <w:t>(BLOCK LETTERS)</w:t>
            </w:r>
          </w:p>
          <w:p w14:paraId="04E60354" w14:textId="77777777" w:rsidR="0093790D" w:rsidRPr="005F58FB" w:rsidRDefault="0093790D" w:rsidP="0093790D">
            <w:pPr>
              <w:pStyle w:val="AText"/>
              <w:keepNext/>
              <w:rPr>
                <w:sz w:val="20"/>
              </w:rPr>
            </w:pPr>
          </w:p>
        </w:tc>
        <w:tc>
          <w:tcPr>
            <w:tcW w:w="284" w:type="dxa"/>
          </w:tcPr>
          <w:p w14:paraId="071A6830" w14:textId="77777777" w:rsidR="0093790D" w:rsidRPr="005F58FB" w:rsidRDefault="0093790D" w:rsidP="0093790D">
            <w:pPr>
              <w:pStyle w:val="AText"/>
              <w:keepNext/>
              <w:rPr>
                <w:sz w:val="20"/>
              </w:rPr>
            </w:pPr>
          </w:p>
        </w:tc>
        <w:tc>
          <w:tcPr>
            <w:tcW w:w="3827" w:type="dxa"/>
          </w:tcPr>
          <w:p w14:paraId="1B1BB588" w14:textId="77777777" w:rsidR="0093790D" w:rsidRPr="005F58FB" w:rsidRDefault="0093790D" w:rsidP="0093790D">
            <w:pPr>
              <w:pStyle w:val="AText"/>
              <w:keepNext/>
              <w:rPr>
                <w:sz w:val="20"/>
              </w:rPr>
            </w:pPr>
          </w:p>
        </w:tc>
      </w:tr>
    </w:tbl>
    <w:p w14:paraId="7DCF819D" w14:textId="4E164BDC"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7D0642D8" w14:textId="77777777" w:rsidTr="001045E0">
        <w:trPr>
          <w:cantSplit/>
        </w:trPr>
        <w:tc>
          <w:tcPr>
            <w:tcW w:w="4111" w:type="dxa"/>
          </w:tcPr>
          <w:p w14:paraId="75F1D1E6" w14:textId="77777777" w:rsidR="00942274" w:rsidRDefault="00942274" w:rsidP="001045E0">
            <w:pPr>
              <w:autoSpaceDE w:val="0"/>
              <w:autoSpaceDN w:val="0"/>
              <w:adjustRightInd w:val="0"/>
              <w:rPr>
                <w:rFonts w:cs="Arial"/>
                <w:b/>
              </w:rPr>
            </w:pPr>
          </w:p>
          <w:p w14:paraId="590E4968" w14:textId="71E92737"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4Name2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14230781" w14:textId="77777777" w:rsidR="00942274" w:rsidRPr="00C1694C" w:rsidRDefault="00942274" w:rsidP="001045E0">
            <w:pPr>
              <w:pStyle w:val="AText"/>
              <w:keepNext/>
              <w:rPr>
                <w:sz w:val="20"/>
              </w:rPr>
            </w:pPr>
          </w:p>
        </w:tc>
        <w:tc>
          <w:tcPr>
            <w:tcW w:w="284" w:type="dxa"/>
          </w:tcPr>
          <w:p w14:paraId="1EE3A8D9" w14:textId="77777777" w:rsidR="00942274" w:rsidRPr="00C1694C" w:rsidRDefault="00942274" w:rsidP="001045E0">
            <w:pPr>
              <w:pStyle w:val="AText"/>
              <w:keepNext/>
              <w:rPr>
                <w:sz w:val="20"/>
              </w:rPr>
            </w:pPr>
            <w:r w:rsidRPr="00C1694C">
              <w:rPr>
                <w:sz w:val="20"/>
              </w:rPr>
              <w:t>)</w:t>
            </w:r>
          </w:p>
          <w:p w14:paraId="1ED13D2A" w14:textId="77777777" w:rsidR="00942274" w:rsidRPr="00C1694C" w:rsidRDefault="00942274" w:rsidP="001045E0">
            <w:pPr>
              <w:pStyle w:val="AText"/>
              <w:keepNext/>
              <w:rPr>
                <w:sz w:val="20"/>
              </w:rPr>
            </w:pPr>
            <w:r w:rsidRPr="00C1694C">
              <w:rPr>
                <w:sz w:val="20"/>
              </w:rPr>
              <w:t>)</w:t>
            </w:r>
          </w:p>
          <w:p w14:paraId="5C242DCD" w14:textId="77777777" w:rsidR="00942274" w:rsidRPr="00C1694C" w:rsidRDefault="00942274" w:rsidP="001045E0">
            <w:pPr>
              <w:pStyle w:val="AText"/>
              <w:keepNext/>
              <w:rPr>
                <w:sz w:val="20"/>
              </w:rPr>
            </w:pPr>
            <w:r w:rsidRPr="00C1694C">
              <w:rPr>
                <w:sz w:val="20"/>
              </w:rPr>
              <w:t>)</w:t>
            </w:r>
          </w:p>
          <w:p w14:paraId="72FDFE7E" w14:textId="77777777" w:rsidR="00942274" w:rsidRPr="00C1694C" w:rsidRDefault="00942274" w:rsidP="001045E0">
            <w:pPr>
              <w:pStyle w:val="AText"/>
              <w:keepNext/>
              <w:rPr>
                <w:sz w:val="20"/>
              </w:rPr>
            </w:pPr>
            <w:r w:rsidRPr="00C1694C">
              <w:rPr>
                <w:sz w:val="20"/>
              </w:rPr>
              <w:t>)</w:t>
            </w:r>
          </w:p>
        </w:tc>
        <w:tc>
          <w:tcPr>
            <w:tcW w:w="3827" w:type="dxa"/>
          </w:tcPr>
          <w:p w14:paraId="15190CA1" w14:textId="77777777" w:rsidR="00942274" w:rsidRPr="00C1694C" w:rsidRDefault="00942274" w:rsidP="001045E0">
            <w:pPr>
              <w:pStyle w:val="AText"/>
              <w:keepNext/>
              <w:rPr>
                <w:sz w:val="20"/>
              </w:rPr>
            </w:pPr>
          </w:p>
        </w:tc>
      </w:tr>
      <w:tr w:rsidR="00942274" w:rsidRPr="00C1694C" w14:paraId="34F18CFD" w14:textId="77777777" w:rsidTr="001045E0">
        <w:trPr>
          <w:cantSplit/>
          <w:trHeight w:val="567"/>
        </w:trPr>
        <w:tc>
          <w:tcPr>
            <w:tcW w:w="4111" w:type="dxa"/>
          </w:tcPr>
          <w:p w14:paraId="743F47CF" w14:textId="77777777" w:rsidR="00942274" w:rsidRPr="00C1694C" w:rsidRDefault="00942274" w:rsidP="001045E0">
            <w:pPr>
              <w:pStyle w:val="AText"/>
              <w:keepNext/>
              <w:rPr>
                <w:sz w:val="20"/>
              </w:rPr>
            </w:pPr>
          </w:p>
        </w:tc>
        <w:tc>
          <w:tcPr>
            <w:tcW w:w="284" w:type="dxa"/>
          </w:tcPr>
          <w:p w14:paraId="3AB2CD68" w14:textId="77777777" w:rsidR="00942274" w:rsidRPr="00C1694C" w:rsidRDefault="00942274" w:rsidP="001045E0">
            <w:pPr>
              <w:pStyle w:val="AText"/>
              <w:keepNext/>
              <w:rPr>
                <w:sz w:val="20"/>
                <w:highlight w:val="yellow"/>
              </w:rPr>
            </w:pPr>
          </w:p>
        </w:tc>
        <w:tc>
          <w:tcPr>
            <w:tcW w:w="3827" w:type="dxa"/>
          </w:tcPr>
          <w:p w14:paraId="787ED656" w14:textId="77777777" w:rsidR="00942274" w:rsidRPr="00C1694C" w:rsidRDefault="00942274" w:rsidP="001045E0">
            <w:pPr>
              <w:pStyle w:val="AText"/>
              <w:keepNext/>
              <w:rPr>
                <w:sz w:val="20"/>
                <w:highlight w:val="yellow"/>
              </w:rPr>
            </w:pPr>
          </w:p>
        </w:tc>
      </w:tr>
      <w:tr w:rsidR="00942274" w:rsidRPr="00C1694C" w14:paraId="327E0807" w14:textId="77777777" w:rsidTr="001045E0">
        <w:trPr>
          <w:cantSplit/>
          <w:trHeight w:val="1071"/>
        </w:trPr>
        <w:tc>
          <w:tcPr>
            <w:tcW w:w="4111" w:type="dxa"/>
            <w:tcBorders>
              <w:top w:val="dotted" w:sz="4" w:space="0" w:color="auto"/>
            </w:tcBorders>
          </w:tcPr>
          <w:p w14:paraId="31BAA78B" w14:textId="77777777" w:rsidR="00942274" w:rsidRPr="00C1694C" w:rsidRDefault="00942274" w:rsidP="001045E0">
            <w:pPr>
              <w:pStyle w:val="AText"/>
              <w:keepNext/>
              <w:rPr>
                <w:color w:val="FF0000"/>
                <w:sz w:val="20"/>
                <w:highlight w:val="yellow"/>
              </w:rPr>
            </w:pPr>
            <w:r w:rsidRPr="00C1694C">
              <w:rPr>
                <w:sz w:val="20"/>
              </w:rPr>
              <w:t>Signature of Director</w:t>
            </w:r>
          </w:p>
          <w:p w14:paraId="60BA4CF8" w14:textId="77777777" w:rsidR="00942274" w:rsidRPr="00C1694C" w:rsidRDefault="00942274" w:rsidP="001045E0">
            <w:pPr>
              <w:pStyle w:val="AText"/>
              <w:keepNext/>
              <w:rPr>
                <w:b/>
                <w:sz w:val="20"/>
              </w:rPr>
            </w:pPr>
          </w:p>
        </w:tc>
        <w:tc>
          <w:tcPr>
            <w:tcW w:w="284" w:type="dxa"/>
          </w:tcPr>
          <w:p w14:paraId="6627BF40"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1DE0EF71" w14:textId="77777777" w:rsidR="00942274" w:rsidRPr="00C1694C" w:rsidRDefault="00942274" w:rsidP="001045E0">
            <w:pPr>
              <w:pStyle w:val="AText"/>
              <w:keepNext/>
              <w:rPr>
                <w:sz w:val="20"/>
              </w:rPr>
            </w:pPr>
            <w:r w:rsidRPr="00C1694C">
              <w:rPr>
                <w:sz w:val="20"/>
              </w:rPr>
              <w:t>Signature of Director</w:t>
            </w:r>
          </w:p>
          <w:p w14:paraId="594E78D2" w14:textId="77777777" w:rsidR="00942274" w:rsidRPr="00C1694C" w:rsidRDefault="00942274" w:rsidP="001045E0">
            <w:pPr>
              <w:pStyle w:val="AText"/>
              <w:keepNext/>
              <w:rPr>
                <w:sz w:val="20"/>
                <w:highlight w:val="yellow"/>
              </w:rPr>
            </w:pPr>
          </w:p>
        </w:tc>
      </w:tr>
      <w:tr w:rsidR="00942274" w:rsidRPr="00C1694C" w14:paraId="43A366DE" w14:textId="77777777" w:rsidTr="001045E0">
        <w:trPr>
          <w:cantSplit/>
          <w:trHeight w:val="567"/>
        </w:trPr>
        <w:tc>
          <w:tcPr>
            <w:tcW w:w="4111" w:type="dxa"/>
          </w:tcPr>
          <w:p w14:paraId="2806B210" w14:textId="77777777" w:rsidR="00942274" w:rsidRPr="00C1694C" w:rsidRDefault="00942274" w:rsidP="001045E0">
            <w:pPr>
              <w:pStyle w:val="AText"/>
              <w:keepNext/>
              <w:rPr>
                <w:sz w:val="20"/>
              </w:rPr>
            </w:pPr>
          </w:p>
        </w:tc>
        <w:tc>
          <w:tcPr>
            <w:tcW w:w="284" w:type="dxa"/>
          </w:tcPr>
          <w:p w14:paraId="23E9C829" w14:textId="77777777" w:rsidR="00942274" w:rsidRPr="00C1694C" w:rsidRDefault="00942274" w:rsidP="001045E0">
            <w:pPr>
              <w:pStyle w:val="AText"/>
              <w:keepNext/>
              <w:rPr>
                <w:sz w:val="20"/>
                <w:highlight w:val="yellow"/>
              </w:rPr>
            </w:pPr>
          </w:p>
        </w:tc>
        <w:tc>
          <w:tcPr>
            <w:tcW w:w="3827" w:type="dxa"/>
          </w:tcPr>
          <w:p w14:paraId="5AB09726" w14:textId="77777777" w:rsidR="00942274" w:rsidRPr="00C1694C" w:rsidRDefault="00942274" w:rsidP="001045E0">
            <w:pPr>
              <w:pStyle w:val="AText"/>
              <w:keepNext/>
              <w:rPr>
                <w:b/>
                <w:sz w:val="20"/>
                <w:highlight w:val="yellow"/>
              </w:rPr>
            </w:pPr>
          </w:p>
        </w:tc>
      </w:tr>
      <w:tr w:rsidR="00942274" w:rsidRPr="00C1694C" w14:paraId="7D5BF079" w14:textId="77777777" w:rsidTr="001045E0">
        <w:trPr>
          <w:cantSplit/>
        </w:trPr>
        <w:tc>
          <w:tcPr>
            <w:tcW w:w="4111" w:type="dxa"/>
            <w:tcBorders>
              <w:top w:val="dotted" w:sz="4" w:space="0" w:color="auto"/>
            </w:tcBorders>
          </w:tcPr>
          <w:p w14:paraId="6EAE3939" w14:textId="77777777" w:rsidR="00942274" w:rsidRPr="00C1694C" w:rsidRDefault="00942274" w:rsidP="001045E0">
            <w:pPr>
              <w:pStyle w:val="AText"/>
              <w:keepNext/>
              <w:rPr>
                <w:sz w:val="20"/>
              </w:rPr>
            </w:pPr>
            <w:r w:rsidRPr="00C1694C">
              <w:rPr>
                <w:sz w:val="20"/>
              </w:rPr>
              <w:t>Full name</w:t>
            </w:r>
          </w:p>
          <w:p w14:paraId="2CD63319" w14:textId="77777777" w:rsidR="00942274" w:rsidRPr="00C1694C" w:rsidRDefault="00942274" w:rsidP="001045E0">
            <w:pPr>
              <w:pStyle w:val="AText"/>
              <w:keepNext/>
              <w:rPr>
                <w:b/>
                <w:sz w:val="20"/>
              </w:rPr>
            </w:pPr>
          </w:p>
        </w:tc>
        <w:tc>
          <w:tcPr>
            <w:tcW w:w="284" w:type="dxa"/>
          </w:tcPr>
          <w:p w14:paraId="3073156F"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4A0A0483" w14:textId="77777777" w:rsidR="00942274" w:rsidRPr="00C1694C" w:rsidRDefault="00942274" w:rsidP="001045E0">
            <w:pPr>
              <w:pStyle w:val="AText"/>
              <w:keepNext/>
              <w:rPr>
                <w:sz w:val="20"/>
              </w:rPr>
            </w:pPr>
            <w:r w:rsidRPr="00C1694C">
              <w:rPr>
                <w:sz w:val="20"/>
              </w:rPr>
              <w:t>Full name</w:t>
            </w:r>
          </w:p>
        </w:tc>
      </w:tr>
      <w:tr w:rsidR="00942274" w:rsidRPr="00C1694C" w14:paraId="4743D0D1" w14:textId="77777777" w:rsidTr="001045E0">
        <w:trPr>
          <w:cantSplit/>
          <w:trHeight w:val="567"/>
        </w:trPr>
        <w:tc>
          <w:tcPr>
            <w:tcW w:w="4111" w:type="dxa"/>
          </w:tcPr>
          <w:p w14:paraId="4B255ED2" w14:textId="77777777" w:rsidR="00942274" w:rsidRPr="00C1694C" w:rsidRDefault="00942274" w:rsidP="001045E0">
            <w:pPr>
              <w:pStyle w:val="AText"/>
              <w:keepNext/>
              <w:rPr>
                <w:sz w:val="20"/>
              </w:rPr>
            </w:pPr>
          </w:p>
        </w:tc>
        <w:tc>
          <w:tcPr>
            <w:tcW w:w="284" w:type="dxa"/>
          </w:tcPr>
          <w:p w14:paraId="73B38AB5" w14:textId="77777777" w:rsidR="00942274" w:rsidRPr="00C1694C" w:rsidRDefault="00942274" w:rsidP="001045E0">
            <w:pPr>
              <w:pStyle w:val="AText"/>
              <w:keepNext/>
              <w:rPr>
                <w:sz w:val="20"/>
              </w:rPr>
            </w:pPr>
          </w:p>
        </w:tc>
        <w:tc>
          <w:tcPr>
            <w:tcW w:w="3827" w:type="dxa"/>
          </w:tcPr>
          <w:p w14:paraId="49DD3B96" w14:textId="77777777" w:rsidR="00942274" w:rsidRPr="00C1694C" w:rsidRDefault="00942274" w:rsidP="001045E0">
            <w:pPr>
              <w:pStyle w:val="AText"/>
              <w:keepNext/>
              <w:rPr>
                <w:sz w:val="20"/>
              </w:rPr>
            </w:pPr>
          </w:p>
        </w:tc>
      </w:tr>
      <w:tr w:rsidR="00942274" w:rsidRPr="00C1694C" w14:paraId="48756883" w14:textId="77777777" w:rsidTr="001045E0">
        <w:trPr>
          <w:cantSplit/>
        </w:trPr>
        <w:tc>
          <w:tcPr>
            <w:tcW w:w="4111" w:type="dxa"/>
            <w:tcBorders>
              <w:top w:val="dotted" w:sz="4" w:space="0" w:color="auto"/>
            </w:tcBorders>
          </w:tcPr>
          <w:p w14:paraId="0FAECE46" w14:textId="77777777" w:rsidR="00942274" w:rsidRPr="00C1694C" w:rsidRDefault="00942274" w:rsidP="001045E0">
            <w:pPr>
              <w:pStyle w:val="AText"/>
              <w:keepNext/>
              <w:rPr>
                <w:b/>
                <w:sz w:val="20"/>
              </w:rPr>
            </w:pPr>
            <w:r w:rsidRPr="00C1694C">
              <w:rPr>
                <w:sz w:val="20"/>
              </w:rPr>
              <w:t>Usual address</w:t>
            </w:r>
          </w:p>
        </w:tc>
        <w:tc>
          <w:tcPr>
            <w:tcW w:w="284" w:type="dxa"/>
          </w:tcPr>
          <w:p w14:paraId="402C1FEF"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77D1D8C1" w14:textId="77777777" w:rsidR="00942274" w:rsidRPr="00C1694C" w:rsidRDefault="00942274" w:rsidP="001045E0">
            <w:pPr>
              <w:pStyle w:val="AText"/>
              <w:keepNext/>
              <w:rPr>
                <w:sz w:val="20"/>
              </w:rPr>
            </w:pPr>
            <w:r w:rsidRPr="00C1694C">
              <w:rPr>
                <w:sz w:val="20"/>
              </w:rPr>
              <w:t>Usual address</w:t>
            </w:r>
          </w:p>
        </w:tc>
      </w:tr>
    </w:tbl>
    <w:p w14:paraId="48690CB7" w14:textId="33664856" w:rsidR="00942274" w:rsidRDefault="00942274" w:rsidP="00E12A7C">
      <w:pPr>
        <w:rPr>
          <w:b/>
        </w:rPr>
      </w:pPr>
    </w:p>
    <w:p w14:paraId="4F5556E2" w14:textId="11903861" w:rsidR="00942274" w:rsidRDefault="00942274" w:rsidP="00E12A7C">
      <w:pPr>
        <w:rPr>
          <w:b/>
        </w:rPr>
      </w:pPr>
    </w:p>
    <w:p w14:paraId="64CFA186" w14:textId="0C748C0B"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5EE895DD" w14:textId="77777777" w:rsidTr="001045E0">
        <w:trPr>
          <w:cantSplit/>
        </w:trPr>
        <w:tc>
          <w:tcPr>
            <w:tcW w:w="4111" w:type="dxa"/>
          </w:tcPr>
          <w:p w14:paraId="0A72974C" w14:textId="77777777" w:rsidR="00942274" w:rsidRDefault="00942274" w:rsidP="001045E0">
            <w:pPr>
              <w:autoSpaceDE w:val="0"/>
              <w:autoSpaceDN w:val="0"/>
              <w:adjustRightInd w:val="0"/>
              <w:rPr>
                <w:rFonts w:cs="Arial"/>
                <w:b/>
              </w:rPr>
            </w:pPr>
          </w:p>
          <w:p w14:paraId="69230291" w14:textId="6439C8E6"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4Name1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7F266B35" w14:textId="77777777" w:rsidR="00942274" w:rsidRPr="00C1694C" w:rsidRDefault="00942274" w:rsidP="001045E0">
            <w:pPr>
              <w:pStyle w:val="AText"/>
              <w:keepNext/>
              <w:rPr>
                <w:sz w:val="20"/>
              </w:rPr>
            </w:pPr>
          </w:p>
        </w:tc>
        <w:tc>
          <w:tcPr>
            <w:tcW w:w="284" w:type="dxa"/>
          </w:tcPr>
          <w:p w14:paraId="7FEBDE17" w14:textId="77777777" w:rsidR="00942274" w:rsidRPr="00C1694C" w:rsidRDefault="00942274" w:rsidP="001045E0">
            <w:pPr>
              <w:pStyle w:val="AText"/>
              <w:keepNext/>
              <w:rPr>
                <w:sz w:val="20"/>
              </w:rPr>
            </w:pPr>
            <w:r w:rsidRPr="00C1694C">
              <w:rPr>
                <w:sz w:val="20"/>
              </w:rPr>
              <w:t>)</w:t>
            </w:r>
          </w:p>
          <w:p w14:paraId="16B412B7" w14:textId="77777777" w:rsidR="00942274" w:rsidRPr="00C1694C" w:rsidRDefault="00942274" w:rsidP="001045E0">
            <w:pPr>
              <w:pStyle w:val="AText"/>
              <w:keepNext/>
              <w:rPr>
                <w:sz w:val="20"/>
              </w:rPr>
            </w:pPr>
            <w:r w:rsidRPr="00C1694C">
              <w:rPr>
                <w:sz w:val="20"/>
              </w:rPr>
              <w:t>)</w:t>
            </w:r>
          </w:p>
          <w:p w14:paraId="153EC1C9" w14:textId="77777777" w:rsidR="00942274" w:rsidRPr="00C1694C" w:rsidRDefault="00942274" w:rsidP="001045E0">
            <w:pPr>
              <w:pStyle w:val="AText"/>
              <w:keepNext/>
              <w:rPr>
                <w:sz w:val="20"/>
              </w:rPr>
            </w:pPr>
            <w:r w:rsidRPr="00C1694C">
              <w:rPr>
                <w:sz w:val="20"/>
              </w:rPr>
              <w:t>)</w:t>
            </w:r>
          </w:p>
          <w:p w14:paraId="239D048D" w14:textId="77777777" w:rsidR="00942274" w:rsidRPr="00C1694C" w:rsidRDefault="00942274" w:rsidP="001045E0">
            <w:pPr>
              <w:pStyle w:val="AText"/>
              <w:keepNext/>
              <w:rPr>
                <w:sz w:val="20"/>
              </w:rPr>
            </w:pPr>
            <w:r w:rsidRPr="00C1694C">
              <w:rPr>
                <w:sz w:val="20"/>
              </w:rPr>
              <w:t>)</w:t>
            </w:r>
          </w:p>
        </w:tc>
        <w:tc>
          <w:tcPr>
            <w:tcW w:w="3827" w:type="dxa"/>
          </w:tcPr>
          <w:p w14:paraId="59C46877" w14:textId="77777777" w:rsidR="00942274" w:rsidRPr="00C1694C" w:rsidRDefault="00942274" w:rsidP="001045E0">
            <w:pPr>
              <w:pStyle w:val="AText"/>
              <w:keepNext/>
              <w:rPr>
                <w:sz w:val="20"/>
              </w:rPr>
            </w:pPr>
          </w:p>
        </w:tc>
      </w:tr>
      <w:tr w:rsidR="00942274" w:rsidRPr="00C1694C" w14:paraId="637F870C" w14:textId="77777777" w:rsidTr="001045E0">
        <w:trPr>
          <w:cantSplit/>
          <w:trHeight w:val="567"/>
        </w:trPr>
        <w:tc>
          <w:tcPr>
            <w:tcW w:w="4111" w:type="dxa"/>
          </w:tcPr>
          <w:p w14:paraId="1BCA2A0F" w14:textId="77777777" w:rsidR="00942274" w:rsidRPr="00C1694C" w:rsidRDefault="00942274" w:rsidP="001045E0">
            <w:pPr>
              <w:pStyle w:val="AText"/>
              <w:keepNext/>
              <w:rPr>
                <w:sz w:val="20"/>
              </w:rPr>
            </w:pPr>
          </w:p>
        </w:tc>
        <w:tc>
          <w:tcPr>
            <w:tcW w:w="284" w:type="dxa"/>
          </w:tcPr>
          <w:p w14:paraId="35BC5512" w14:textId="77777777" w:rsidR="00942274" w:rsidRPr="00C1694C" w:rsidRDefault="00942274" w:rsidP="001045E0">
            <w:pPr>
              <w:pStyle w:val="AText"/>
              <w:keepNext/>
              <w:rPr>
                <w:sz w:val="20"/>
                <w:highlight w:val="yellow"/>
              </w:rPr>
            </w:pPr>
          </w:p>
        </w:tc>
        <w:tc>
          <w:tcPr>
            <w:tcW w:w="3827" w:type="dxa"/>
          </w:tcPr>
          <w:p w14:paraId="1518624B" w14:textId="77777777" w:rsidR="00942274" w:rsidRPr="00C1694C" w:rsidRDefault="00942274" w:rsidP="001045E0">
            <w:pPr>
              <w:pStyle w:val="AText"/>
              <w:keepNext/>
              <w:rPr>
                <w:sz w:val="20"/>
                <w:highlight w:val="yellow"/>
              </w:rPr>
            </w:pPr>
          </w:p>
        </w:tc>
      </w:tr>
      <w:tr w:rsidR="00942274" w:rsidRPr="00C1694C" w14:paraId="0B7A6FDD" w14:textId="77777777" w:rsidTr="001045E0">
        <w:trPr>
          <w:cantSplit/>
          <w:trHeight w:val="1071"/>
        </w:trPr>
        <w:tc>
          <w:tcPr>
            <w:tcW w:w="4111" w:type="dxa"/>
            <w:tcBorders>
              <w:top w:val="dotted" w:sz="4" w:space="0" w:color="auto"/>
            </w:tcBorders>
          </w:tcPr>
          <w:p w14:paraId="2E6CD338" w14:textId="77777777" w:rsidR="00942274" w:rsidRPr="00C1694C" w:rsidRDefault="00942274" w:rsidP="001045E0">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1FEFC87D" w14:textId="77777777" w:rsidR="00942274" w:rsidRPr="00C1694C" w:rsidRDefault="00942274" w:rsidP="001045E0">
            <w:pPr>
              <w:pStyle w:val="AText"/>
              <w:keepNext/>
              <w:rPr>
                <w:b/>
                <w:sz w:val="20"/>
              </w:rPr>
            </w:pPr>
          </w:p>
        </w:tc>
        <w:tc>
          <w:tcPr>
            <w:tcW w:w="284" w:type="dxa"/>
          </w:tcPr>
          <w:p w14:paraId="4CEB1F47" w14:textId="77777777" w:rsidR="00942274" w:rsidRPr="00C1694C" w:rsidRDefault="00942274" w:rsidP="001045E0">
            <w:pPr>
              <w:pStyle w:val="AText"/>
              <w:keepNext/>
              <w:rPr>
                <w:sz w:val="20"/>
                <w:highlight w:val="yellow"/>
              </w:rPr>
            </w:pPr>
          </w:p>
        </w:tc>
        <w:tc>
          <w:tcPr>
            <w:tcW w:w="3827" w:type="dxa"/>
          </w:tcPr>
          <w:p w14:paraId="731BC5A6" w14:textId="77777777" w:rsidR="00942274" w:rsidRPr="00C1694C" w:rsidRDefault="00942274" w:rsidP="001045E0">
            <w:pPr>
              <w:pStyle w:val="AText"/>
              <w:keepNext/>
              <w:rPr>
                <w:sz w:val="20"/>
                <w:highlight w:val="yellow"/>
              </w:rPr>
            </w:pPr>
          </w:p>
        </w:tc>
      </w:tr>
      <w:tr w:rsidR="00942274" w:rsidRPr="00C1694C" w14:paraId="55B015FD" w14:textId="77777777" w:rsidTr="001045E0">
        <w:trPr>
          <w:cantSplit/>
          <w:trHeight w:val="567"/>
        </w:trPr>
        <w:tc>
          <w:tcPr>
            <w:tcW w:w="4111" w:type="dxa"/>
          </w:tcPr>
          <w:p w14:paraId="73221CD1" w14:textId="77777777" w:rsidR="00942274" w:rsidRPr="00C1694C" w:rsidRDefault="00942274" w:rsidP="001045E0">
            <w:pPr>
              <w:pStyle w:val="AText"/>
              <w:keepNext/>
              <w:rPr>
                <w:sz w:val="20"/>
              </w:rPr>
            </w:pPr>
          </w:p>
        </w:tc>
        <w:tc>
          <w:tcPr>
            <w:tcW w:w="284" w:type="dxa"/>
          </w:tcPr>
          <w:p w14:paraId="7EB86C37" w14:textId="77777777" w:rsidR="00942274" w:rsidRPr="00C1694C" w:rsidRDefault="00942274" w:rsidP="001045E0">
            <w:pPr>
              <w:pStyle w:val="AText"/>
              <w:keepNext/>
              <w:rPr>
                <w:sz w:val="20"/>
                <w:highlight w:val="yellow"/>
              </w:rPr>
            </w:pPr>
          </w:p>
        </w:tc>
        <w:tc>
          <w:tcPr>
            <w:tcW w:w="3827" w:type="dxa"/>
          </w:tcPr>
          <w:p w14:paraId="041C8893" w14:textId="77777777" w:rsidR="00942274" w:rsidRPr="00C1694C" w:rsidRDefault="00942274" w:rsidP="001045E0">
            <w:pPr>
              <w:pStyle w:val="AText"/>
              <w:keepNext/>
              <w:rPr>
                <w:b/>
                <w:sz w:val="20"/>
                <w:highlight w:val="yellow"/>
              </w:rPr>
            </w:pPr>
          </w:p>
        </w:tc>
      </w:tr>
      <w:tr w:rsidR="00942274" w:rsidRPr="00C1694C" w14:paraId="3C428766" w14:textId="77777777" w:rsidTr="001045E0">
        <w:trPr>
          <w:cantSplit/>
        </w:trPr>
        <w:tc>
          <w:tcPr>
            <w:tcW w:w="4111" w:type="dxa"/>
            <w:tcBorders>
              <w:top w:val="dotted" w:sz="4" w:space="0" w:color="auto"/>
            </w:tcBorders>
          </w:tcPr>
          <w:p w14:paraId="5F4879A7" w14:textId="77777777" w:rsidR="00942274" w:rsidRPr="00C1694C" w:rsidRDefault="00942274" w:rsidP="001045E0">
            <w:pPr>
              <w:pStyle w:val="AText"/>
              <w:keepNext/>
              <w:rPr>
                <w:sz w:val="20"/>
              </w:rPr>
            </w:pPr>
            <w:r w:rsidRPr="00C1694C">
              <w:rPr>
                <w:sz w:val="20"/>
              </w:rPr>
              <w:t>Full name</w:t>
            </w:r>
          </w:p>
          <w:p w14:paraId="7A6FE756" w14:textId="77777777" w:rsidR="00942274" w:rsidRPr="00C1694C" w:rsidRDefault="00942274" w:rsidP="001045E0">
            <w:pPr>
              <w:pStyle w:val="AText"/>
              <w:keepNext/>
              <w:rPr>
                <w:b/>
                <w:sz w:val="20"/>
              </w:rPr>
            </w:pPr>
          </w:p>
        </w:tc>
        <w:tc>
          <w:tcPr>
            <w:tcW w:w="284" w:type="dxa"/>
          </w:tcPr>
          <w:p w14:paraId="320ACF1F" w14:textId="77777777" w:rsidR="00942274" w:rsidRPr="00C1694C" w:rsidRDefault="00942274" w:rsidP="001045E0">
            <w:pPr>
              <w:pStyle w:val="AText"/>
              <w:keepNext/>
              <w:rPr>
                <w:sz w:val="20"/>
                <w:highlight w:val="yellow"/>
              </w:rPr>
            </w:pPr>
          </w:p>
        </w:tc>
        <w:tc>
          <w:tcPr>
            <w:tcW w:w="3827" w:type="dxa"/>
          </w:tcPr>
          <w:p w14:paraId="63B89BEC" w14:textId="77777777" w:rsidR="00942274" w:rsidRPr="00C1694C" w:rsidRDefault="00942274" w:rsidP="001045E0">
            <w:pPr>
              <w:pStyle w:val="AText"/>
              <w:keepNext/>
              <w:rPr>
                <w:sz w:val="20"/>
              </w:rPr>
            </w:pPr>
          </w:p>
        </w:tc>
      </w:tr>
      <w:tr w:rsidR="00942274" w:rsidRPr="00C1694C" w14:paraId="439292C5" w14:textId="77777777" w:rsidTr="001045E0">
        <w:trPr>
          <w:cantSplit/>
          <w:trHeight w:val="567"/>
        </w:trPr>
        <w:tc>
          <w:tcPr>
            <w:tcW w:w="4111" w:type="dxa"/>
          </w:tcPr>
          <w:p w14:paraId="5F5125A6" w14:textId="77777777" w:rsidR="00942274" w:rsidRPr="00C1694C" w:rsidRDefault="00942274" w:rsidP="001045E0">
            <w:pPr>
              <w:pStyle w:val="AText"/>
              <w:keepNext/>
              <w:rPr>
                <w:sz w:val="20"/>
              </w:rPr>
            </w:pPr>
          </w:p>
        </w:tc>
        <w:tc>
          <w:tcPr>
            <w:tcW w:w="284" w:type="dxa"/>
          </w:tcPr>
          <w:p w14:paraId="471E4A17" w14:textId="77777777" w:rsidR="00942274" w:rsidRPr="00C1694C" w:rsidRDefault="00942274" w:rsidP="001045E0">
            <w:pPr>
              <w:pStyle w:val="AText"/>
              <w:keepNext/>
              <w:rPr>
                <w:sz w:val="20"/>
              </w:rPr>
            </w:pPr>
          </w:p>
        </w:tc>
        <w:tc>
          <w:tcPr>
            <w:tcW w:w="3827" w:type="dxa"/>
          </w:tcPr>
          <w:p w14:paraId="700D26B3" w14:textId="77777777" w:rsidR="00942274" w:rsidRPr="00C1694C" w:rsidRDefault="00942274" w:rsidP="001045E0">
            <w:pPr>
              <w:pStyle w:val="AText"/>
              <w:keepNext/>
              <w:rPr>
                <w:sz w:val="20"/>
              </w:rPr>
            </w:pPr>
          </w:p>
        </w:tc>
      </w:tr>
      <w:tr w:rsidR="00942274" w:rsidRPr="00C1694C" w14:paraId="1E1EEF22" w14:textId="77777777" w:rsidTr="001045E0">
        <w:trPr>
          <w:cantSplit/>
        </w:trPr>
        <w:tc>
          <w:tcPr>
            <w:tcW w:w="4111" w:type="dxa"/>
            <w:tcBorders>
              <w:top w:val="dotted" w:sz="4" w:space="0" w:color="auto"/>
            </w:tcBorders>
          </w:tcPr>
          <w:p w14:paraId="69155F37" w14:textId="77777777" w:rsidR="00942274" w:rsidRPr="00C1694C" w:rsidRDefault="00942274" w:rsidP="001045E0">
            <w:pPr>
              <w:pStyle w:val="AText"/>
              <w:keepNext/>
              <w:rPr>
                <w:b/>
                <w:sz w:val="20"/>
              </w:rPr>
            </w:pPr>
            <w:r w:rsidRPr="00C1694C">
              <w:rPr>
                <w:sz w:val="20"/>
              </w:rPr>
              <w:t>Usual address</w:t>
            </w:r>
          </w:p>
        </w:tc>
        <w:tc>
          <w:tcPr>
            <w:tcW w:w="284" w:type="dxa"/>
          </w:tcPr>
          <w:p w14:paraId="73F29E0A" w14:textId="77777777" w:rsidR="00942274" w:rsidRPr="00C1694C" w:rsidRDefault="00942274" w:rsidP="001045E0">
            <w:pPr>
              <w:pStyle w:val="AText"/>
              <w:keepNext/>
              <w:rPr>
                <w:sz w:val="20"/>
                <w:highlight w:val="yellow"/>
              </w:rPr>
            </w:pPr>
          </w:p>
        </w:tc>
        <w:tc>
          <w:tcPr>
            <w:tcW w:w="3827" w:type="dxa"/>
          </w:tcPr>
          <w:p w14:paraId="3DA5D666" w14:textId="77777777" w:rsidR="00942274" w:rsidRPr="00C1694C" w:rsidRDefault="00942274" w:rsidP="001045E0">
            <w:pPr>
              <w:pStyle w:val="AText"/>
              <w:keepNext/>
              <w:rPr>
                <w:sz w:val="20"/>
              </w:rPr>
            </w:pPr>
          </w:p>
        </w:tc>
      </w:tr>
    </w:tbl>
    <w:p w14:paraId="1685E4C4" w14:textId="77777777" w:rsidR="00942274" w:rsidRDefault="00942274">
      <w:pPr>
        <w:rPr>
          <w:b/>
        </w:rPr>
      </w:pPr>
    </w:p>
    <w:p w14:paraId="5FF0ABF4" w14:textId="77777777" w:rsidR="00942274" w:rsidRDefault="00942274">
      <w:pPr>
        <w:rPr>
          <w:b/>
        </w:rPr>
      </w:pPr>
    </w:p>
    <w:p w14:paraId="7A723545" w14:textId="77777777" w:rsidR="00942274" w:rsidRDefault="00942274"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4E8E5EC1" w14:textId="77777777" w:rsidTr="002C45F8">
        <w:trPr>
          <w:cantSplit/>
        </w:trPr>
        <w:tc>
          <w:tcPr>
            <w:tcW w:w="4111" w:type="dxa"/>
          </w:tcPr>
          <w:p w14:paraId="58A318FD" w14:textId="3FF62775"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Pr>
                <w:b/>
                <w:noProof/>
                <w:sz w:val="20"/>
              </w:rPr>
              <w:t>Owner5Name</w:t>
            </w:r>
            <w:r>
              <w:rPr>
                <w:b/>
                <w:sz w:val="20"/>
              </w:rPr>
              <w:t xml:space="preserve"> </w:t>
            </w:r>
            <w:r w:rsidRPr="005F58FB">
              <w:rPr>
                <w:sz w:val="20"/>
              </w:rPr>
              <w:t>in the presence of:</w:t>
            </w:r>
          </w:p>
          <w:p w14:paraId="04027443" w14:textId="77777777" w:rsidR="00BD1D6B" w:rsidRPr="005F58FB" w:rsidRDefault="00BD1D6B" w:rsidP="002C45F8">
            <w:pPr>
              <w:pStyle w:val="AText"/>
              <w:keepNext/>
              <w:rPr>
                <w:sz w:val="20"/>
              </w:rPr>
            </w:pPr>
          </w:p>
        </w:tc>
        <w:tc>
          <w:tcPr>
            <w:tcW w:w="284" w:type="dxa"/>
          </w:tcPr>
          <w:p w14:paraId="6D32D35A" w14:textId="77777777" w:rsidR="00BD1D6B" w:rsidRPr="005F58FB" w:rsidRDefault="00BD1D6B" w:rsidP="002C45F8">
            <w:pPr>
              <w:pStyle w:val="AText"/>
              <w:keepNext/>
              <w:rPr>
                <w:sz w:val="20"/>
              </w:rPr>
            </w:pPr>
            <w:r w:rsidRPr="005F58FB">
              <w:rPr>
                <w:sz w:val="20"/>
              </w:rPr>
              <w:t>)</w:t>
            </w:r>
          </w:p>
          <w:p w14:paraId="51E3198F" w14:textId="77777777" w:rsidR="00BD1D6B" w:rsidRPr="005F58FB" w:rsidRDefault="00BD1D6B" w:rsidP="002C45F8">
            <w:pPr>
              <w:pStyle w:val="AText"/>
              <w:keepNext/>
              <w:rPr>
                <w:sz w:val="20"/>
              </w:rPr>
            </w:pPr>
            <w:r w:rsidRPr="005F58FB">
              <w:rPr>
                <w:sz w:val="20"/>
              </w:rPr>
              <w:t>)</w:t>
            </w:r>
          </w:p>
          <w:p w14:paraId="10585227" w14:textId="77777777" w:rsidR="00BD1D6B" w:rsidRPr="005F58FB" w:rsidRDefault="00BD1D6B" w:rsidP="002C45F8">
            <w:pPr>
              <w:pStyle w:val="AText"/>
              <w:keepNext/>
              <w:rPr>
                <w:sz w:val="20"/>
              </w:rPr>
            </w:pPr>
            <w:r w:rsidRPr="005F58FB">
              <w:rPr>
                <w:sz w:val="20"/>
              </w:rPr>
              <w:t>)</w:t>
            </w:r>
          </w:p>
          <w:p w14:paraId="2754556C" w14:textId="77777777" w:rsidR="00BD1D6B" w:rsidRPr="005F58FB" w:rsidRDefault="00BD1D6B" w:rsidP="002C45F8">
            <w:pPr>
              <w:pStyle w:val="AText"/>
              <w:keepNext/>
              <w:rPr>
                <w:sz w:val="20"/>
              </w:rPr>
            </w:pPr>
            <w:r w:rsidRPr="005F58FB">
              <w:rPr>
                <w:sz w:val="20"/>
              </w:rPr>
              <w:t>)</w:t>
            </w:r>
          </w:p>
        </w:tc>
        <w:tc>
          <w:tcPr>
            <w:tcW w:w="3827" w:type="dxa"/>
          </w:tcPr>
          <w:p w14:paraId="695DCD00" w14:textId="77777777" w:rsidR="00BD1D6B" w:rsidRPr="005F58FB" w:rsidRDefault="00BD1D6B" w:rsidP="002C45F8">
            <w:pPr>
              <w:pStyle w:val="AText"/>
              <w:keepNext/>
              <w:rPr>
                <w:sz w:val="20"/>
              </w:rPr>
            </w:pPr>
          </w:p>
        </w:tc>
      </w:tr>
      <w:tr w:rsidR="00BD1D6B" w:rsidRPr="005F58FB" w14:paraId="122034E6" w14:textId="77777777" w:rsidTr="002C45F8">
        <w:trPr>
          <w:cantSplit/>
          <w:trHeight w:val="567"/>
        </w:trPr>
        <w:tc>
          <w:tcPr>
            <w:tcW w:w="4111" w:type="dxa"/>
          </w:tcPr>
          <w:p w14:paraId="46D5DF37" w14:textId="77777777" w:rsidR="00BD1D6B" w:rsidRPr="005F58FB" w:rsidRDefault="00BD1D6B" w:rsidP="002C45F8">
            <w:pPr>
              <w:pStyle w:val="AText"/>
              <w:keepNext/>
              <w:rPr>
                <w:sz w:val="20"/>
              </w:rPr>
            </w:pPr>
          </w:p>
        </w:tc>
        <w:tc>
          <w:tcPr>
            <w:tcW w:w="284" w:type="dxa"/>
          </w:tcPr>
          <w:p w14:paraId="15E1174D" w14:textId="77777777" w:rsidR="00BD1D6B" w:rsidRPr="005F58FB" w:rsidRDefault="00BD1D6B" w:rsidP="002C45F8">
            <w:pPr>
              <w:pStyle w:val="AText"/>
              <w:keepNext/>
              <w:rPr>
                <w:sz w:val="20"/>
              </w:rPr>
            </w:pPr>
          </w:p>
        </w:tc>
        <w:tc>
          <w:tcPr>
            <w:tcW w:w="3827" w:type="dxa"/>
          </w:tcPr>
          <w:p w14:paraId="7747A209" w14:textId="77777777" w:rsidR="00BD1D6B" w:rsidRPr="005F58FB" w:rsidRDefault="00BD1D6B" w:rsidP="002C45F8">
            <w:pPr>
              <w:pStyle w:val="AText"/>
              <w:keepNext/>
              <w:rPr>
                <w:sz w:val="20"/>
              </w:rPr>
            </w:pPr>
          </w:p>
        </w:tc>
      </w:tr>
      <w:tr w:rsidR="00BD1D6B" w:rsidRPr="005F58FB" w14:paraId="499BF1C4" w14:textId="77777777" w:rsidTr="002C45F8">
        <w:trPr>
          <w:cantSplit/>
        </w:trPr>
        <w:tc>
          <w:tcPr>
            <w:tcW w:w="4111" w:type="dxa"/>
            <w:tcBorders>
              <w:top w:val="dotted" w:sz="4" w:space="0" w:color="auto"/>
            </w:tcBorders>
          </w:tcPr>
          <w:p w14:paraId="789A1852" w14:textId="77777777" w:rsidR="00BD1D6B" w:rsidRPr="005F58FB" w:rsidRDefault="00BD1D6B" w:rsidP="002C45F8">
            <w:pPr>
              <w:pStyle w:val="AText"/>
              <w:keepNext/>
              <w:rPr>
                <w:sz w:val="20"/>
              </w:rPr>
            </w:pPr>
            <w:r w:rsidRPr="005F58FB">
              <w:rPr>
                <w:sz w:val="20"/>
              </w:rPr>
              <w:t>Signature of witness</w:t>
            </w:r>
          </w:p>
          <w:p w14:paraId="4AA3E78B" w14:textId="77777777" w:rsidR="00BD1D6B" w:rsidRPr="005F58FB" w:rsidRDefault="00BD1D6B" w:rsidP="002C45F8">
            <w:pPr>
              <w:pStyle w:val="AText"/>
              <w:keepNext/>
              <w:rPr>
                <w:b/>
                <w:sz w:val="20"/>
              </w:rPr>
            </w:pPr>
          </w:p>
        </w:tc>
        <w:tc>
          <w:tcPr>
            <w:tcW w:w="284" w:type="dxa"/>
          </w:tcPr>
          <w:p w14:paraId="0CF68CC0" w14:textId="77777777" w:rsidR="00BD1D6B" w:rsidRPr="005F58FB" w:rsidRDefault="00BD1D6B" w:rsidP="002C45F8">
            <w:pPr>
              <w:pStyle w:val="AText"/>
              <w:keepNext/>
              <w:rPr>
                <w:sz w:val="20"/>
              </w:rPr>
            </w:pPr>
          </w:p>
        </w:tc>
        <w:tc>
          <w:tcPr>
            <w:tcW w:w="3827" w:type="dxa"/>
            <w:tcBorders>
              <w:top w:val="dotted" w:sz="4" w:space="0" w:color="auto"/>
            </w:tcBorders>
          </w:tcPr>
          <w:p w14:paraId="69825FA3" w14:textId="02AE26EE" w:rsidR="00BD1D6B" w:rsidRPr="005F58FB" w:rsidRDefault="00BD1D6B" w:rsidP="002C45F8">
            <w:pPr>
              <w:pStyle w:val="AText"/>
              <w:keepNext/>
              <w:rPr>
                <w:sz w:val="20"/>
              </w:rPr>
            </w:pPr>
            <w:r w:rsidRPr="005F58FB">
              <w:rPr>
                <w:sz w:val="20"/>
              </w:rPr>
              <w:t xml:space="preserve">Signature of </w:t>
            </w:r>
            <w:r>
              <w:rPr>
                <w:noProof/>
                <w:sz w:val="20"/>
              </w:rPr>
              <w:t>Owner5Name</w:t>
            </w:r>
          </w:p>
        </w:tc>
      </w:tr>
      <w:tr w:rsidR="00BD1D6B" w:rsidRPr="005F58FB" w14:paraId="207C1A25" w14:textId="77777777" w:rsidTr="002C45F8">
        <w:trPr>
          <w:cantSplit/>
          <w:trHeight w:val="567"/>
        </w:trPr>
        <w:tc>
          <w:tcPr>
            <w:tcW w:w="4111" w:type="dxa"/>
          </w:tcPr>
          <w:p w14:paraId="7E96C836" w14:textId="77777777" w:rsidR="00BD1D6B" w:rsidRPr="005F58FB" w:rsidRDefault="00BD1D6B" w:rsidP="002C45F8">
            <w:pPr>
              <w:pStyle w:val="AText"/>
              <w:keepNext/>
              <w:rPr>
                <w:sz w:val="20"/>
              </w:rPr>
            </w:pPr>
          </w:p>
          <w:p w14:paraId="798BC1EA" w14:textId="77777777" w:rsidR="00BD1D6B" w:rsidRPr="005F58FB" w:rsidRDefault="00BD1D6B" w:rsidP="002C45F8">
            <w:pPr>
              <w:pStyle w:val="AText"/>
              <w:keepNext/>
              <w:rPr>
                <w:sz w:val="20"/>
              </w:rPr>
            </w:pPr>
          </w:p>
        </w:tc>
        <w:tc>
          <w:tcPr>
            <w:tcW w:w="284" w:type="dxa"/>
          </w:tcPr>
          <w:p w14:paraId="019B296B" w14:textId="77777777" w:rsidR="00BD1D6B" w:rsidRPr="005F58FB" w:rsidRDefault="00BD1D6B" w:rsidP="002C45F8">
            <w:pPr>
              <w:pStyle w:val="AText"/>
              <w:keepNext/>
              <w:rPr>
                <w:sz w:val="20"/>
              </w:rPr>
            </w:pPr>
          </w:p>
        </w:tc>
        <w:tc>
          <w:tcPr>
            <w:tcW w:w="3827" w:type="dxa"/>
          </w:tcPr>
          <w:p w14:paraId="3890A7A4" w14:textId="77777777" w:rsidR="00BD1D6B" w:rsidRPr="005F58FB" w:rsidRDefault="00BD1D6B" w:rsidP="002C45F8">
            <w:pPr>
              <w:spacing w:before="240"/>
            </w:pPr>
          </w:p>
        </w:tc>
      </w:tr>
      <w:tr w:rsidR="00BD1D6B" w:rsidRPr="005F58FB" w14:paraId="75FC53C9" w14:textId="77777777" w:rsidTr="0093790D">
        <w:trPr>
          <w:cantSplit/>
        </w:trPr>
        <w:tc>
          <w:tcPr>
            <w:tcW w:w="4111" w:type="dxa"/>
            <w:tcBorders>
              <w:top w:val="dotted" w:sz="4" w:space="0" w:color="auto"/>
              <w:bottom w:val="dotted" w:sz="4" w:space="0" w:color="auto"/>
            </w:tcBorders>
          </w:tcPr>
          <w:p w14:paraId="5403BB08" w14:textId="77777777" w:rsidR="00BD1D6B" w:rsidRPr="005F58FB" w:rsidRDefault="00BD1D6B" w:rsidP="002C45F8">
            <w:pPr>
              <w:pStyle w:val="AText"/>
              <w:keepNext/>
              <w:rPr>
                <w:sz w:val="20"/>
              </w:rPr>
            </w:pPr>
            <w:r w:rsidRPr="005F58FB">
              <w:rPr>
                <w:sz w:val="20"/>
              </w:rPr>
              <w:t>Name of witness</w:t>
            </w:r>
          </w:p>
          <w:p w14:paraId="2E2B0796" w14:textId="77777777" w:rsidR="00BD1D6B" w:rsidRPr="005F58FB" w:rsidRDefault="00BD1D6B" w:rsidP="002C45F8">
            <w:pPr>
              <w:pStyle w:val="AText"/>
              <w:keepNext/>
              <w:rPr>
                <w:sz w:val="20"/>
              </w:rPr>
            </w:pPr>
            <w:r w:rsidRPr="005F58FB">
              <w:rPr>
                <w:sz w:val="20"/>
              </w:rPr>
              <w:t>(BLOCK LETTERS)</w:t>
            </w:r>
          </w:p>
          <w:p w14:paraId="43CECBA0" w14:textId="77777777" w:rsidR="00BD1D6B" w:rsidRPr="005F58FB" w:rsidRDefault="00BD1D6B" w:rsidP="002C45F8">
            <w:pPr>
              <w:pStyle w:val="AText"/>
              <w:keepNext/>
              <w:rPr>
                <w:b/>
                <w:sz w:val="20"/>
              </w:rPr>
            </w:pPr>
          </w:p>
          <w:p w14:paraId="6F669390" w14:textId="77777777" w:rsidR="00BD1D6B" w:rsidRPr="005F58FB" w:rsidRDefault="00BD1D6B" w:rsidP="002C45F8">
            <w:pPr>
              <w:pStyle w:val="AText"/>
              <w:keepNext/>
              <w:rPr>
                <w:b/>
                <w:sz w:val="20"/>
              </w:rPr>
            </w:pPr>
          </w:p>
        </w:tc>
        <w:tc>
          <w:tcPr>
            <w:tcW w:w="284" w:type="dxa"/>
          </w:tcPr>
          <w:p w14:paraId="4D37DE5E" w14:textId="77777777" w:rsidR="00BD1D6B" w:rsidRPr="005F58FB" w:rsidRDefault="00BD1D6B" w:rsidP="002C45F8">
            <w:pPr>
              <w:pStyle w:val="AText"/>
              <w:keepNext/>
              <w:rPr>
                <w:sz w:val="20"/>
              </w:rPr>
            </w:pPr>
          </w:p>
        </w:tc>
        <w:tc>
          <w:tcPr>
            <w:tcW w:w="3827" w:type="dxa"/>
          </w:tcPr>
          <w:p w14:paraId="735A9B14" w14:textId="77777777" w:rsidR="00BD1D6B" w:rsidRPr="005F58FB" w:rsidRDefault="00BD1D6B" w:rsidP="002C45F8">
            <w:pPr>
              <w:pStyle w:val="AText"/>
              <w:keepNext/>
              <w:rPr>
                <w:sz w:val="20"/>
              </w:rPr>
            </w:pPr>
          </w:p>
        </w:tc>
      </w:tr>
      <w:tr w:rsidR="0093790D" w:rsidRPr="005F58FB" w14:paraId="34FE444F" w14:textId="77777777" w:rsidTr="0093790D">
        <w:trPr>
          <w:cantSplit/>
          <w:trHeight w:val="913"/>
        </w:trPr>
        <w:tc>
          <w:tcPr>
            <w:tcW w:w="4111" w:type="dxa"/>
            <w:tcBorders>
              <w:top w:val="dotted" w:sz="4" w:space="0" w:color="auto"/>
            </w:tcBorders>
          </w:tcPr>
          <w:p w14:paraId="19BDED9A" w14:textId="77777777" w:rsidR="0093790D" w:rsidRDefault="0093790D" w:rsidP="0093790D">
            <w:pPr>
              <w:pStyle w:val="AText"/>
              <w:keepNext/>
              <w:rPr>
                <w:sz w:val="20"/>
              </w:rPr>
            </w:pPr>
            <w:r w:rsidRPr="0093790D">
              <w:rPr>
                <w:sz w:val="20"/>
              </w:rPr>
              <w:t>Address of witness</w:t>
            </w:r>
          </w:p>
          <w:p w14:paraId="2650E0A6" w14:textId="77777777" w:rsidR="0093790D" w:rsidRDefault="0093790D" w:rsidP="0093790D">
            <w:pPr>
              <w:pStyle w:val="AText"/>
              <w:keepNext/>
              <w:rPr>
                <w:sz w:val="20"/>
              </w:rPr>
            </w:pPr>
            <w:r w:rsidRPr="00C1694C">
              <w:rPr>
                <w:sz w:val="20"/>
              </w:rPr>
              <w:t>(BLOCK LETTERS)</w:t>
            </w:r>
          </w:p>
          <w:p w14:paraId="59D15A1D" w14:textId="77777777" w:rsidR="0093790D" w:rsidRPr="005F58FB" w:rsidRDefault="0093790D" w:rsidP="0093790D">
            <w:pPr>
              <w:pStyle w:val="AText"/>
              <w:keepNext/>
              <w:rPr>
                <w:sz w:val="20"/>
              </w:rPr>
            </w:pPr>
          </w:p>
        </w:tc>
        <w:tc>
          <w:tcPr>
            <w:tcW w:w="284" w:type="dxa"/>
          </w:tcPr>
          <w:p w14:paraId="4F7AFE60" w14:textId="77777777" w:rsidR="0093790D" w:rsidRPr="005F58FB" w:rsidRDefault="0093790D" w:rsidP="0093790D">
            <w:pPr>
              <w:pStyle w:val="AText"/>
              <w:keepNext/>
              <w:rPr>
                <w:sz w:val="20"/>
              </w:rPr>
            </w:pPr>
          </w:p>
        </w:tc>
        <w:tc>
          <w:tcPr>
            <w:tcW w:w="3827" w:type="dxa"/>
          </w:tcPr>
          <w:p w14:paraId="3C7D7BAC" w14:textId="77777777" w:rsidR="0093790D" w:rsidRPr="005F58FB" w:rsidRDefault="0093790D" w:rsidP="0093790D">
            <w:pPr>
              <w:pStyle w:val="AText"/>
              <w:keepNext/>
              <w:rPr>
                <w:sz w:val="20"/>
              </w:rPr>
            </w:pPr>
          </w:p>
        </w:tc>
      </w:tr>
    </w:tbl>
    <w:p w14:paraId="325F2A26" w14:textId="18926E6E"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942274" w:rsidRPr="00C1694C" w14:paraId="29D119FC" w14:textId="77777777" w:rsidTr="001045E0">
        <w:trPr>
          <w:cantSplit/>
        </w:trPr>
        <w:tc>
          <w:tcPr>
            <w:tcW w:w="4111" w:type="dxa"/>
          </w:tcPr>
          <w:p w14:paraId="10D54B1B" w14:textId="77777777" w:rsidR="00942274" w:rsidRDefault="00942274" w:rsidP="001045E0">
            <w:pPr>
              <w:autoSpaceDE w:val="0"/>
              <w:autoSpaceDN w:val="0"/>
              <w:adjustRightInd w:val="0"/>
              <w:rPr>
                <w:rFonts w:cs="Arial"/>
                <w:b/>
              </w:rPr>
            </w:pPr>
          </w:p>
          <w:p w14:paraId="61AEFC7C" w14:textId="4C8F7218" w:rsidR="00942274" w:rsidRPr="00C1694C" w:rsidRDefault="00942274" w:rsidP="001045E0">
            <w:pPr>
              <w:autoSpaceDE w:val="0"/>
              <w:autoSpaceDN w:val="0"/>
              <w:adjustRightInd w:val="0"/>
            </w:pPr>
            <w:r w:rsidRPr="00C1694C">
              <w:rPr>
                <w:rFonts w:cs="Arial"/>
                <w:b/>
              </w:rPr>
              <w:t>EXECUTED</w:t>
            </w:r>
            <w:r w:rsidRPr="00C1694C">
              <w:rPr>
                <w:rFonts w:cs="Arial"/>
              </w:rPr>
              <w:t xml:space="preserve"> by </w:t>
            </w:r>
            <w:r>
              <w:rPr>
                <w:b/>
                <w:noProof/>
              </w:rPr>
              <w:t>Owner5Name2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11190B4C" w14:textId="77777777" w:rsidR="00942274" w:rsidRPr="00C1694C" w:rsidRDefault="00942274" w:rsidP="001045E0">
            <w:pPr>
              <w:pStyle w:val="AText"/>
              <w:keepNext/>
              <w:rPr>
                <w:sz w:val="20"/>
              </w:rPr>
            </w:pPr>
          </w:p>
        </w:tc>
        <w:tc>
          <w:tcPr>
            <w:tcW w:w="284" w:type="dxa"/>
          </w:tcPr>
          <w:p w14:paraId="08D32BD1" w14:textId="77777777" w:rsidR="00942274" w:rsidRPr="00C1694C" w:rsidRDefault="00942274" w:rsidP="001045E0">
            <w:pPr>
              <w:pStyle w:val="AText"/>
              <w:keepNext/>
              <w:rPr>
                <w:sz w:val="20"/>
              </w:rPr>
            </w:pPr>
            <w:r w:rsidRPr="00C1694C">
              <w:rPr>
                <w:sz w:val="20"/>
              </w:rPr>
              <w:t>)</w:t>
            </w:r>
          </w:p>
          <w:p w14:paraId="2844B629" w14:textId="77777777" w:rsidR="00942274" w:rsidRPr="00C1694C" w:rsidRDefault="00942274" w:rsidP="001045E0">
            <w:pPr>
              <w:pStyle w:val="AText"/>
              <w:keepNext/>
              <w:rPr>
                <w:sz w:val="20"/>
              </w:rPr>
            </w:pPr>
            <w:r w:rsidRPr="00C1694C">
              <w:rPr>
                <w:sz w:val="20"/>
              </w:rPr>
              <w:t>)</w:t>
            </w:r>
          </w:p>
          <w:p w14:paraId="6F0D1670" w14:textId="77777777" w:rsidR="00942274" w:rsidRPr="00C1694C" w:rsidRDefault="00942274" w:rsidP="001045E0">
            <w:pPr>
              <w:pStyle w:val="AText"/>
              <w:keepNext/>
              <w:rPr>
                <w:sz w:val="20"/>
              </w:rPr>
            </w:pPr>
            <w:r w:rsidRPr="00C1694C">
              <w:rPr>
                <w:sz w:val="20"/>
              </w:rPr>
              <w:t>)</w:t>
            </w:r>
          </w:p>
          <w:p w14:paraId="6422B4D5" w14:textId="77777777" w:rsidR="00942274" w:rsidRPr="00C1694C" w:rsidRDefault="00942274" w:rsidP="001045E0">
            <w:pPr>
              <w:pStyle w:val="AText"/>
              <w:keepNext/>
              <w:rPr>
                <w:sz w:val="20"/>
              </w:rPr>
            </w:pPr>
            <w:r w:rsidRPr="00C1694C">
              <w:rPr>
                <w:sz w:val="20"/>
              </w:rPr>
              <w:t>)</w:t>
            </w:r>
          </w:p>
        </w:tc>
        <w:tc>
          <w:tcPr>
            <w:tcW w:w="3827" w:type="dxa"/>
          </w:tcPr>
          <w:p w14:paraId="228029D2" w14:textId="77777777" w:rsidR="00942274" w:rsidRPr="00C1694C" w:rsidRDefault="00942274" w:rsidP="001045E0">
            <w:pPr>
              <w:pStyle w:val="AText"/>
              <w:keepNext/>
              <w:rPr>
                <w:sz w:val="20"/>
              </w:rPr>
            </w:pPr>
          </w:p>
        </w:tc>
      </w:tr>
      <w:tr w:rsidR="00942274" w:rsidRPr="00C1694C" w14:paraId="6B895519" w14:textId="77777777" w:rsidTr="001045E0">
        <w:trPr>
          <w:cantSplit/>
          <w:trHeight w:val="567"/>
        </w:trPr>
        <w:tc>
          <w:tcPr>
            <w:tcW w:w="4111" w:type="dxa"/>
          </w:tcPr>
          <w:p w14:paraId="55DE90F8" w14:textId="77777777" w:rsidR="00942274" w:rsidRPr="00C1694C" w:rsidRDefault="00942274" w:rsidP="001045E0">
            <w:pPr>
              <w:pStyle w:val="AText"/>
              <w:keepNext/>
              <w:rPr>
                <w:sz w:val="20"/>
              </w:rPr>
            </w:pPr>
          </w:p>
        </w:tc>
        <w:tc>
          <w:tcPr>
            <w:tcW w:w="284" w:type="dxa"/>
          </w:tcPr>
          <w:p w14:paraId="566C4B51" w14:textId="77777777" w:rsidR="00942274" w:rsidRPr="00C1694C" w:rsidRDefault="00942274" w:rsidP="001045E0">
            <w:pPr>
              <w:pStyle w:val="AText"/>
              <w:keepNext/>
              <w:rPr>
                <w:sz w:val="20"/>
                <w:highlight w:val="yellow"/>
              </w:rPr>
            </w:pPr>
          </w:p>
        </w:tc>
        <w:tc>
          <w:tcPr>
            <w:tcW w:w="3827" w:type="dxa"/>
          </w:tcPr>
          <w:p w14:paraId="1392385F" w14:textId="77777777" w:rsidR="00942274" w:rsidRPr="00C1694C" w:rsidRDefault="00942274" w:rsidP="001045E0">
            <w:pPr>
              <w:pStyle w:val="AText"/>
              <w:keepNext/>
              <w:rPr>
                <w:sz w:val="20"/>
                <w:highlight w:val="yellow"/>
              </w:rPr>
            </w:pPr>
          </w:p>
        </w:tc>
      </w:tr>
      <w:tr w:rsidR="00942274" w:rsidRPr="00C1694C" w14:paraId="62F9D25A" w14:textId="77777777" w:rsidTr="001045E0">
        <w:trPr>
          <w:cantSplit/>
          <w:trHeight w:val="1071"/>
        </w:trPr>
        <w:tc>
          <w:tcPr>
            <w:tcW w:w="4111" w:type="dxa"/>
            <w:tcBorders>
              <w:top w:val="dotted" w:sz="4" w:space="0" w:color="auto"/>
            </w:tcBorders>
          </w:tcPr>
          <w:p w14:paraId="0E928FF4" w14:textId="77777777" w:rsidR="00942274" w:rsidRPr="00C1694C" w:rsidRDefault="00942274" w:rsidP="001045E0">
            <w:pPr>
              <w:pStyle w:val="AText"/>
              <w:keepNext/>
              <w:rPr>
                <w:color w:val="FF0000"/>
                <w:sz w:val="20"/>
                <w:highlight w:val="yellow"/>
              </w:rPr>
            </w:pPr>
            <w:r w:rsidRPr="00C1694C">
              <w:rPr>
                <w:sz w:val="20"/>
              </w:rPr>
              <w:t>Signature of Director</w:t>
            </w:r>
          </w:p>
          <w:p w14:paraId="27A93E76" w14:textId="77777777" w:rsidR="00942274" w:rsidRPr="00C1694C" w:rsidRDefault="00942274" w:rsidP="001045E0">
            <w:pPr>
              <w:pStyle w:val="AText"/>
              <w:keepNext/>
              <w:rPr>
                <w:b/>
                <w:sz w:val="20"/>
              </w:rPr>
            </w:pPr>
          </w:p>
        </w:tc>
        <w:tc>
          <w:tcPr>
            <w:tcW w:w="284" w:type="dxa"/>
          </w:tcPr>
          <w:p w14:paraId="22CDFEE6"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53B882B6" w14:textId="77777777" w:rsidR="00942274" w:rsidRPr="00C1694C" w:rsidRDefault="00942274" w:rsidP="001045E0">
            <w:pPr>
              <w:pStyle w:val="AText"/>
              <w:keepNext/>
              <w:rPr>
                <w:sz w:val="20"/>
              </w:rPr>
            </w:pPr>
            <w:r w:rsidRPr="00C1694C">
              <w:rPr>
                <w:sz w:val="20"/>
              </w:rPr>
              <w:t>Signature of Director</w:t>
            </w:r>
          </w:p>
          <w:p w14:paraId="687B730E" w14:textId="77777777" w:rsidR="00942274" w:rsidRPr="00C1694C" w:rsidRDefault="00942274" w:rsidP="001045E0">
            <w:pPr>
              <w:pStyle w:val="AText"/>
              <w:keepNext/>
              <w:rPr>
                <w:sz w:val="20"/>
                <w:highlight w:val="yellow"/>
              </w:rPr>
            </w:pPr>
          </w:p>
        </w:tc>
      </w:tr>
      <w:tr w:rsidR="00942274" w:rsidRPr="00C1694C" w14:paraId="44F5B67B" w14:textId="77777777" w:rsidTr="001045E0">
        <w:trPr>
          <w:cantSplit/>
          <w:trHeight w:val="567"/>
        </w:trPr>
        <w:tc>
          <w:tcPr>
            <w:tcW w:w="4111" w:type="dxa"/>
          </w:tcPr>
          <w:p w14:paraId="2507A09C" w14:textId="77777777" w:rsidR="00942274" w:rsidRPr="00C1694C" w:rsidRDefault="00942274" w:rsidP="001045E0">
            <w:pPr>
              <w:pStyle w:val="AText"/>
              <w:keepNext/>
              <w:rPr>
                <w:sz w:val="20"/>
              </w:rPr>
            </w:pPr>
          </w:p>
        </w:tc>
        <w:tc>
          <w:tcPr>
            <w:tcW w:w="284" w:type="dxa"/>
          </w:tcPr>
          <w:p w14:paraId="30A95950" w14:textId="77777777" w:rsidR="00942274" w:rsidRPr="00C1694C" w:rsidRDefault="00942274" w:rsidP="001045E0">
            <w:pPr>
              <w:pStyle w:val="AText"/>
              <w:keepNext/>
              <w:rPr>
                <w:sz w:val="20"/>
                <w:highlight w:val="yellow"/>
              </w:rPr>
            </w:pPr>
          </w:p>
        </w:tc>
        <w:tc>
          <w:tcPr>
            <w:tcW w:w="3827" w:type="dxa"/>
          </w:tcPr>
          <w:p w14:paraId="6BD42754" w14:textId="77777777" w:rsidR="00942274" w:rsidRPr="00C1694C" w:rsidRDefault="00942274" w:rsidP="001045E0">
            <w:pPr>
              <w:pStyle w:val="AText"/>
              <w:keepNext/>
              <w:rPr>
                <w:b/>
                <w:sz w:val="20"/>
                <w:highlight w:val="yellow"/>
              </w:rPr>
            </w:pPr>
          </w:p>
        </w:tc>
      </w:tr>
      <w:tr w:rsidR="00942274" w:rsidRPr="00C1694C" w14:paraId="2CEBEFB3" w14:textId="77777777" w:rsidTr="001045E0">
        <w:trPr>
          <w:cantSplit/>
        </w:trPr>
        <w:tc>
          <w:tcPr>
            <w:tcW w:w="4111" w:type="dxa"/>
            <w:tcBorders>
              <w:top w:val="dotted" w:sz="4" w:space="0" w:color="auto"/>
            </w:tcBorders>
          </w:tcPr>
          <w:p w14:paraId="216654FE" w14:textId="77777777" w:rsidR="00942274" w:rsidRPr="00C1694C" w:rsidRDefault="00942274" w:rsidP="001045E0">
            <w:pPr>
              <w:pStyle w:val="AText"/>
              <w:keepNext/>
              <w:rPr>
                <w:sz w:val="20"/>
              </w:rPr>
            </w:pPr>
            <w:r w:rsidRPr="00C1694C">
              <w:rPr>
                <w:sz w:val="20"/>
              </w:rPr>
              <w:t>Full name</w:t>
            </w:r>
          </w:p>
          <w:p w14:paraId="6DD7529C" w14:textId="77777777" w:rsidR="00942274" w:rsidRPr="00C1694C" w:rsidRDefault="00942274" w:rsidP="001045E0">
            <w:pPr>
              <w:pStyle w:val="AText"/>
              <w:keepNext/>
              <w:rPr>
                <w:b/>
                <w:sz w:val="20"/>
              </w:rPr>
            </w:pPr>
          </w:p>
        </w:tc>
        <w:tc>
          <w:tcPr>
            <w:tcW w:w="284" w:type="dxa"/>
          </w:tcPr>
          <w:p w14:paraId="78892FAB"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41F69CD8" w14:textId="77777777" w:rsidR="00942274" w:rsidRPr="00C1694C" w:rsidRDefault="00942274" w:rsidP="001045E0">
            <w:pPr>
              <w:pStyle w:val="AText"/>
              <w:keepNext/>
              <w:rPr>
                <w:sz w:val="20"/>
              </w:rPr>
            </w:pPr>
            <w:r w:rsidRPr="00C1694C">
              <w:rPr>
                <w:sz w:val="20"/>
              </w:rPr>
              <w:t>Full name</w:t>
            </w:r>
          </w:p>
        </w:tc>
      </w:tr>
      <w:tr w:rsidR="00942274" w:rsidRPr="00C1694C" w14:paraId="3EA83C27" w14:textId="77777777" w:rsidTr="001045E0">
        <w:trPr>
          <w:cantSplit/>
          <w:trHeight w:val="567"/>
        </w:trPr>
        <w:tc>
          <w:tcPr>
            <w:tcW w:w="4111" w:type="dxa"/>
          </w:tcPr>
          <w:p w14:paraId="725768B6" w14:textId="77777777" w:rsidR="00942274" w:rsidRPr="00C1694C" w:rsidRDefault="00942274" w:rsidP="001045E0">
            <w:pPr>
              <w:pStyle w:val="AText"/>
              <w:keepNext/>
              <w:rPr>
                <w:sz w:val="20"/>
              </w:rPr>
            </w:pPr>
          </w:p>
        </w:tc>
        <w:tc>
          <w:tcPr>
            <w:tcW w:w="284" w:type="dxa"/>
          </w:tcPr>
          <w:p w14:paraId="1E590149" w14:textId="77777777" w:rsidR="00942274" w:rsidRPr="00C1694C" w:rsidRDefault="00942274" w:rsidP="001045E0">
            <w:pPr>
              <w:pStyle w:val="AText"/>
              <w:keepNext/>
              <w:rPr>
                <w:sz w:val="20"/>
              </w:rPr>
            </w:pPr>
          </w:p>
        </w:tc>
        <w:tc>
          <w:tcPr>
            <w:tcW w:w="3827" w:type="dxa"/>
          </w:tcPr>
          <w:p w14:paraId="5793080A" w14:textId="77777777" w:rsidR="00942274" w:rsidRPr="00C1694C" w:rsidRDefault="00942274" w:rsidP="001045E0">
            <w:pPr>
              <w:pStyle w:val="AText"/>
              <w:keepNext/>
              <w:rPr>
                <w:sz w:val="20"/>
              </w:rPr>
            </w:pPr>
          </w:p>
        </w:tc>
      </w:tr>
      <w:tr w:rsidR="00942274" w:rsidRPr="00C1694C" w14:paraId="670DB648" w14:textId="77777777" w:rsidTr="001045E0">
        <w:trPr>
          <w:cantSplit/>
        </w:trPr>
        <w:tc>
          <w:tcPr>
            <w:tcW w:w="4111" w:type="dxa"/>
            <w:tcBorders>
              <w:top w:val="dotted" w:sz="4" w:space="0" w:color="auto"/>
            </w:tcBorders>
          </w:tcPr>
          <w:p w14:paraId="571879CF" w14:textId="77777777" w:rsidR="00942274" w:rsidRPr="00C1694C" w:rsidRDefault="00942274" w:rsidP="001045E0">
            <w:pPr>
              <w:pStyle w:val="AText"/>
              <w:keepNext/>
              <w:rPr>
                <w:b/>
                <w:sz w:val="20"/>
              </w:rPr>
            </w:pPr>
            <w:r w:rsidRPr="00C1694C">
              <w:rPr>
                <w:sz w:val="20"/>
              </w:rPr>
              <w:t>Usual address</w:t>
            </w:r>
          </w:p>
        </w:tc>
        <w:tc>
          <w:tcPr>
            <w:tcW w:w="284" w:type="dxa"/>
          </w:tcPr>
          <w:p w14:paraId="6105EBA4" w14:textId="77777777" w:rsidR="00942274" w:rsidRPr="00C1694C" w:rsidRDefault="00942274" w:rsidP="001045E0">
            <w:pPr>
              <w:pStyle w:val="AText"/>
              <w:keepNext/>
              <w:rPr>
                <w:sz w:val="20"/>
                <w:highlight w:val="yellow"/>
              </w:rPr>
            </w:pPr>
          </w:p>
        </w:tc>
        <w:tc>
          <w:tcPr>
            <w:tcW w:w="3827" w:type="dxa"/>
            <w:tcBorders>
              <w:top w:val="dotted" w:sz="4" w:space="0" w:color="auto"/>
            </w:tcBorders>
          </w:tcPr>
          <w:p w14:paraId="3B2DCC91" w14:textId="77777777" w:rsidR="00942274" w:rsidRPr="00C1694C" w:rsidRDefault="00942274" w:rsidP="001045E0">
            <w:pPr>
              <w:pStyle w:val="AText"/>
              <w:keepNext/>
              <w:rPr>
                <w:sz w:val="20"/>
              </w:rPr>
            </w:pPr>
            <w:r w:rsidRPr="00C1694C">
              <w:rPr>
                <w:sz w:val="20"/>
              </w:rPr>
              <w:t>Usual address</w:t>
            </w:r>
          </w:p>
        </w:tc>
      </w:tr>
    </w:tbl>
    <w:p w14:paraId="44A338C5" w14:textId="44C5A9FE" w:rsidR="00942274" w:rsidRDefault="00942274" w:rsidP="00E12A7C">
      <w:pPr>
        <w:rPr>
          <w:b/>
        </w:rPr>
      </w:pPr>
    </w:p>
    <w:p w14:paraId="6E17599A" w14:textId="17236F02" w:rsidR="00942274" w:rsidRDefault="00942274">
      <w:pPr>
        <w:rPr>
          <w:b/>
        </w:rPr>
      </w:pPr>
      <w:r>
        <w:rPr>
          <w:b/>
        </w:rPr>
        <w:br w:type="page"/>
      </w:r>
    </w:p>
    <w:tbl>
      <w:tblPr>
        <w:tblW w:w="0" w:type="auto"/>
        <w:tblLayout w:type="fixed"/>
        <w:tblLook w:val="0000" w:firstRow="0" w:lastRow="0" w:firstColumn="0" w:lastColumn="0" w:noHBand="0" w:noVBand="0"/>
      </w:tblPr>
      <w:tblGrid>
        <w:gridCol w:w="4111"/>
        <w:gridCol w:w="284"/>
        <w:gridCol w:w="3827"/>
      </w:tblGrid>
      <w:tr w:rsidR="002903BB" w:rsidRPr="00C1694C" w14:paraId="7CCCEE25" w14:textId="77777777" w:rsidTr="001045E0">
        <w:trPr>
          <w:cantSplit/>
        </w:trPr>
        <w:tc>
          <w:tcPr>
            <w:tcW w:w="4111" w:type="dxa"/>
          </w:tcPr>
          <w:p w14:paraId="6EC74C69" w14:textId="77777777" w:rsidR="002903BB" w:rsidRDefault="002903BB" w:rsidP="001045E0">
            <w:pPr>
              <w:autoSpaceDE w:val="0"/>
              <w:autoSpaceDN w:val="0"/>
              <w:adjustRightInd w:val="0"/>
              <w:rPr>
                <w:rFonts w:cs="Arial"/>
                <w:b/>
              </w:rPr>
            </w:pPr>
          </w:p>
          <w:p w14:paraId="6ECB4D41" w14:textId="2B94DDFC" w:rsidR="002903BB" w:rsidRPr="00C1694C" w:rsidRDefault="002903BB" w:rsidP="001045E0">
            <w:pPr>
              <w:autoSpaceDE w:val="0"/>
              <w:autoSpaceDN w:val="0"/>
              <w:adjustRightInd w:val="0"/>
            </w:pPr>
            <w:r w:rsidRPr="00C1694C">
              <w:rPr>
                <w:rFonts w:cs="Arial"/>
                <w:b/>
              </w:rPr>
              <w:t>EXECUTED</w:t>
            </w:r>
            <w:r w:rsidRPr="00C1694C">
              <w:rPr>
                <w:rFonts w:cs="Arial"/>
              </w:rPr>
              <w:t xml:space="preserve"> by </w:t>
            </w:r>
            <w:r>
              <w:rPr>
                <w:b/>
                <w:noProof/>
              </w:rPr>
              <w:t>Owner5Name1ACN</w:t>
            </w:r>
            <w:r>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Cth)</w:t>
            </w:r>
          </w:p>
          <w:p w14:paraId="085FB339" w14:textId="77777777" w:rsidR="002903BB" w:rsidRPr="00C1694C" w:rsidRDefault="002903BB" w:rsidP="001045E0">
            <w:pPr>
              <w:pStyle w:val="AText"/>
              <w:keepNext/>
              <w:rPr>
                <w:sz w:val="20"/>
              </w:rPr>
            </w:pPr>
          </w:p>
        </w:tc>
        <w:tc>
          <w:tcPr>
            <w:tcW w:w="284" w:type="dxa"/>
          </w:tcPr>
          <w:p w14:paraId="5A6B47E1" w14:textId="77777777" w:rsidR="002903BB" w:rsidRPr="00C1694C" w:rsidRDefault="002903BB" w:rsidP="001045E0">
            <w:pPr>
              <w:pStyle w:val="AText"/>
              <w:keepNext/>
              <w:rPr>
                <w:sz w:val="20"/>
              </w:rPr>
            </w:pPr>
            <w:r w:rsidRPr="00C1694C">
              <w:rPr>
                <w:sz w:val="20"/>
              </w:rPr>
              <w:t>)</w:t>
            </w:r>
          </w:p>
          <w:p w14:paraId="60B16917" w14:textId="77777777" w:rsidR="002903BB" w:rsidRPr="00C1694C" w:rsidRDefault="002903BB" w:rsidP="001045E0">
            <w:pPr>
              <w:pStyle w:val="AText"/>
              <w:keepNext/>
              <w:rPr>
                <w:sz w:val="20"/>
              </w:rPr>
            </w:pPr>
            <w:r w:rsidRPr="00C1694C">
              <w:rPr>
                <w:sz w:val="20"/>
              </w:rPr>
              <w:t>)</w:t>
            </w:r>
          </w:p>
          <w:p w14:paraId="111975D8" w14:textId="77777777" w:rsidR="002903BB" w:rsidRPr="00C1694C" w:rsidRDefault="002903BB" w:rsidP="001045E0">
            <w:pPr>
              <w:pStyle w:val="AText"/>
              <w:keepNext/>
              <w:rPr>
                <w:sz w:val="20"/>
              </w:rPr>
            </w:pPr>
            <w:r w:rsidRPr="00C1694C">
              <w:rPr>
                <w:sz w:val="20"/>
              </w:rPr>
              <w:t>)</w:t>
            </w:r>
          </w:p>
          <w:p w14:paraId="18CA94D2" w14:textId="77777777" w:rsidR="002903BB" w:rsidRPr="00C1694C" w:rsidRDefault="002903BB" w:rsidP="001045E0">
            <w:pPr>
              <w:pStyle w:val="AText"/>
              <w:keepNext/>
              <w:rPr>
                <w:sz w:val="20"/>
              </w:rPr>
            </w:pPr>
            <w:r w:rsidRPr="00C1694C">
              <w:rPr>
                <w:sz w:val="20"/>
              </w:rPr>
              <w:t>)</w:t>
            </w:r>
          </w:p>
        </w:tc>
        <w:tc>
          <w:tcPr>
            <w:tcW w:w="3827" w:type="dxa"/>
          </w:tcPr>
          <w:p w14:paraId="2EBBFC5B" w14:textId="77777777" w:rsidR="002903BB" w:rsidRPr="00C1694C" w:rsidRDefault="002903BB" w:rsidP="001045E0">
            <w:pPr>
              <w:pStyle w:val="AText"/>
              <w:keepNext/>
              <w:rPr>
                <w:sz w:val="20"/>
              </w:rPr>
            </w:pPr>
          </w:p>
        </w:tc>
      </w:tr>
      <w:tr w:rsidR="002903BB" w:rsidRPr="00C1694C" w14:paraId="52072FA1" w14:textId="77777777" w:rsidTr="001045E0">
        <w:trPr>
          <w:cantSplit/>
          <w:trHeight w:val="567"/>
        </w:trPr>
        <w:tc>
          <w:tcPr>
            <w:tcW w:w="4111" w:type="dxa"/>
          </w:tcPr>
          <w:p w14:paraId="5CD8FF65" w14:textId="77777777" w:rsidR="002903BB" w:rsidRPr="00C1694C" w:rsidRDefault="002903BB" w:rsidP="001045E0">
            <w:pPr>
              <w:pStyle w:val="AText"/>
              <w:keepNext/>
              <w:rPr>
                <w:sz w:val="20"/>
              </w:rPr>
            </w:pPr>
          </w:p>
        </w:tc>
        <w:tc>
          <w:tcPr>
            <w:tcW w:w="284" w:type="dxa"/>
          </w:tcPr>
          <w:p w14:paraId="0BCAAC92" w14:textId="77777777" w:rsidR="002903BB" w:rsidRPr="00C1694C" w:rsidRDefault="002903BB" w:rsidP="001045E0">
            <w:pPr>
              <w:pStyle w:val="AText"/>
              <w:keepNext/>
              <w:rPr>
                <w:sz w:val="20"/>
                <w:highlight w:val="yellow"/>
              </w:rPr>
            </w:pPr>
          </w:p>
        </w:tc>
        <w:tc>
          <w:tcPr>
            <w:tcW w:w="3827" w:type="dxa"/>
          </w:tcPr>
          <w:p w14:paraId="794B1F92" w14:textId="77777777" w:rsidR="002903BB" w:rsidRPr="00C1694C" w:rsidRDefault="002903BB" w:rsidP="001045E0">
            <w:pPr>
              <w:pStyle w:val="AText"/>
              <w:keepNext/>
              <w:rPr>
                <w:sz w:val="20"/>
                <w:highlight w:val="yellow"/>
              </w:rPr>
            </w:pPr>
          </w:p>
        </w:tc>
      </w:tr>
      <w:tr w:rsidR="002903BB" w:rsidRPr="00C1694C" w14:paraId="4C9F6F55" w14:textId="77777777" w:rsidTr="001045E0">
        <w:trPr>
          <w:cantSplit/>
          <w:trHeight w:val="1071"/>
        </w:trPr>
        <w:tc>
          <w:tcPr>
            <w:tcW w:w="4111" w:type="dxa"/>
            <w:tcBorders>
              <w:top w:val="dotted" w:sz="4" w:space="0" w:color="auto"/>
            </w:tcBorders>
          </w:tcPr>
          <w:p w14:paraId="78BB1C9C" w14:textId="77777777" w:rsidR="002903BB" w:rsidRPr="00C1694C" w:rsidRDefault="002903BB" w:rsidP="001045E0">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3D4586CE" w14:textId="77777777" w:rsidR="002903BB" w:rsidRPr="00C1694C" w:rsidRDefault="002903BB" w:rsidP="001045E0">
            <w:pPr>
              <w:pStyle w:val="AText"/>
              <w:keepNext/>
              <w:rPr>
                <w:b/>
                <w:sz w:val="20"/>
              </w:rPr>
            </w:pPr>
          </w:p>
        </w:tc>
        <w:tc>
          <w:tcPr>
            <w:tcW w:w="284" w:type="dxa"/>
          </w:tcPr>
          <w:p w14:paraId="2F5169AC" w14:textId="77777777" w:rsidR="002903BB" w:rsidRPr="00C1694C" w:rsidRDefault="002903BB" w:rsidP="001045E0">
            <w:pPr>
              <w:pStyle w:val="AText"/>
              <w:keepNext/>
              <w:rPr>
                <w:sz w:val="20"/>
                <w:highlight w:val="yellow"/>
              </w:rPr>
            </w:pPr>
          </w:p>
        </w:tc>
        <w:tc>
          <w:tcPr>
            <w:tcW w:w="3827" w:type="dxa"/>
          </w:tcPr>
          <w:p w14:paraId="614FC758" w14:textId="77777777" w:rsidR="002903BB" w:rsidRPr="00C1694C" w:rsidRDefault="002903BB" w:rsidP="001045E0">
            <w:pPr>
              <w:pStyle w:val="AText"/>
              <w:keepNext/>
              <w:rPr>
                <w:sz w:val="20"/>
                <w:highlight w:val="yellow"/>
              </w:rPr>
            </w:pPr>
          </w:p>
        </w:tc>
      </w:tr>
      <w:tr w:rsidR="002903BB" w:rsidRPr="00C1694C" w14:paraId="5D51A577" w14:textId="77777777" w:rsidTr="001045E0">
        <w:trPr>
          <w:cantSplit/>
          <w:trHeight w:val="567"/>
        </w:trPr>
        <w:tc>
          <w:tcPr>
            <w:tcW w:w="4111" w:type="dxa"/>
          </w:tcPr>
          <w:p w14:paraId="1B7EED18" w14:textId="77777777" w:rsidR="002903BB" w:rsidRPr="00C1694C" w:rsidRDefault="002903BB" w:rsidP="001045E0">
            <w:pPr>
              <w:pStyle w:val="AText"/>
              <w:keepNext/>
              <w:rPr>
                <w:sz w:val="20"/>
              </w:rPr>
            </w:pPr>
          </w:p>
        </w:tc>
        <w:tc>
          <w:tcPr>
            <w:tcW w:w="284" w:type="dxa"/>
          </w:tcPr>
          <w:p w14:paraId="6F5A63B2" w14:textId="77777777" w:rsidR="002903BB" w:rsidRPr="00C1694C" w:rsidRDefault="002903BB" w:rsidP="001045E0">
            <w:pPr>
              <w:pStyle w:val="AText"/>
              <w:keepNext/>
              <w:rPr>
                <w:sz w:val="20"/>
                <w:highlight w:val="yellow"/>
              </w:rPr>
            </w:pPr>
          </w:p>
        </w:tc>
        <w:tc>
          <w:tcPr>
            <w:tcW w:w="3827" w:type="dxa"/>
          </w:tcPr>
          <w:p w14:paraId="79AF836B" w14:textId="77777777" w:rsidR="002903BB" w:rsidRPr="00C1694C" w:rsidRDefault="002903BB" w:rsidP="001045E0">
            <w:pPr>
              <w:pStyle w:val="AText"/>
              <w:keepNext/>
              <w:rPr>
                <w:b/>
                <w:sz w:val="20"/>
                <w:highlight w:val="yellow"/>
              </w:rPr>
            </w:pPr>
          </w:p>
        </w:tc>
      </w:tr>
      <w:tr w:rsidR="002903BB" w:rsidRPr="00C1694C" w14:paraId="36C8C33A" w14:textId="77777777" w:rsidTr="001045E0">
        <w:trPr>
          <w:cantSplit/>
        </w:trPr>
        <w:tc>
          <w:tcPr>
            <w:tcW w:w="4111" w:type="dxa"/>
            <w:tcBorders>
              <w:top w:val="dotted" w:sz="4" w:space="0" w:color="auto"/>
            </w:tcBorders>
          </w:tcPr>
          <w:p w14:paraId="2045C157" w14:textId="77777777" w:rsidR="002903BB" w:rsidRPr="00C1694C" w:rsidRDefault="002903BB" w:rsidP="001045E0">
            <w:pPr>
              <w:pStyle w:val="AText"/>
              <w:keepNext/>
              <w:rPr>
                <w:sz w:val="20"/>
              </w:rPr>
            </w:pPr>
            <w:r w:rsidRPr="00C1694C">
              <w:rPr>
                <w:sz w:val="20"/>
              </w:rPr>
              <w:t>Full name</w:t>
            </w:r>
          </w:p>
          <w:p w14:paraId="2F16EACB" w14:textId="77777777" w:rsidR="002903BB" w:rsidRPr="00C1694C" w:rsidRDefault="002903BB" w:rsidP="001045E0">
            <w:pPr>
              <w:pStyle w:val="AText"/>
              <w:keepNext/>
              <w:rPr>
                <w:b/>
                <w:sz w:val="20"/>
              </w:rPr>
            </w:pPr>
          </w:p>
        </w:tc>
        <w:tc>
          <w:tcPr>
            <w:tcW w:w="284" w:type="dxa"/>
          </w:tcPr>
          <w:p w14:paraId="1D3A2C77" w14:textId="77777777" w:rsidR="002903BB" w:rsidRPr="00C1694C" w:rsidRDefault="002903BB" w:rsidP="001045E0">
            <w:pPr>
              <w:pStyle w:val="AText"/>
              <w:keepNext/>
              <w:rPr>
                <w:sz w:val="20"/>
                <w:highlight w:val="yellow"/>
              </w:rPr>
            </w:pPr>
          </w:p>
        </w:tc>
        <w:tc>
          <w:tcPr>
            <w:tcW w:w="3827" w:type="dxa"/>
          </w:tcPr>
          <w:p w14:paraId="5BC885FB" w14:textId="77777777" w:rsidR="002903BB" w:rsidRPr="00C1694C" w:rsidRDefault="002903BB" w:rsidP="001045E0">
            <w:pPr>
              <w:pStyle w:val="AText"/>
              <w:keepNext/>
              <w:rPr>
                <w:sz w:val="20"/>
              </w:rPr>
            </w:pPr>
          </w:p>
        </w:tc>
      </w:tr>
      <w:tr w:rsidR="002903BB" w:rsidRPr="00C1694C" w14:paraId="0E442DFC" w14:textId="77777777" w:rsidTr="001045E0">
        <w:trPr>
          <w:cantSplit/>
          <w:trHeight w:val="567"/>
        </w:trPr>
        <w:tc>
          <w:tcPr>
            <w:tcW w:w="4111" w:type="dxa"/>
          </w:tcPr>
          <w:p w14:paraId="4EF66821" w14:textId="77777777" w:rsidR="002903BB" w:rsidRPr="00C1694C" w:rsidRDefault="002903BB" w:rsidP="001045E0">
            <w:pPr>
              <w:pStyle w:val="AText"/>
              <w:keepNext/>
              <w:rPr>
                <w:sz w:val="20"/>
              </w:rPr>
            </w:pPr>
          </w:p>
        </w:tc>
        <w:tc>
          <w:tcPr>
            <w:tcW w:w="284" w:type="dxa"/>
          </w:tcPr>
          <w:p w14:paraId="5E058E95" w14:textId="77777777" w:rsidR="002903BB" w:rsidRPr="00C1694C" w:rsidRDefault="002903BB" w:rsidP="001045E0">
            <w:pPr>
              <w:pStyle w:val="AText"/>
              <w:keepNext/>
              <w:rPr>
                <w:sz w:val="20"/>
              </w:rPr>
            </w:pPr>
          </w:p>
        </w:tc>
        <w:tc>
          <w:tcPr>
            <w:tcW w:w="3827" w:type="dxa"/>
          </w:tcPr>
          <w:p w14:paraId="163BC6BE" w14:textId="77777777" w:rsidR="002903BB" w:rsidRPr="00C1694C" w:rsidRDefault="002903BB" w:rsidP="001045E0">
            <w:pPr>
              <w:pStyle w:val="AText"/>
              <w:keepNext/>
              <w:rPr>
                <w:sz w:val="20"/>
              </w:rPr>
            </w:pPr>
          </w:p>
        </w:tc>
      </w:tr>
      <w:tr w:rsidR="002903BB" w:rsidRPr="00C1694C" w14:paraId="77F22D22" w14:textId="77777777" w:rsidTr="001045E0">
        <w:trPr>
          <w:cantSplit/>
        </w:trPr>
        <w:tc>
          <w:tcPr>
            <w:tcW w:w="4111" w:type="dxa"/>
            <w:tcBorders>
              <w:top w:val="dotted" w:sz="4" w:space="0" w:color="auto"/>
            </w:tcBorders>
          </w:tcPr>
          <w:p w14:paraId="68A4D08C" w14:textId="77777777" w:rsidR="002903BB" w:rsidRPr="00C1694C" w:rsidRDefault="002903BB" w:rsidP="001045E0">
            <w:pPr>
              <w:pStyle w:val="AText"/>
              <w:keepNext/>
              <w:rPr>
                <w:b/>
                <w:sz w:val="20"/>
              </w:rPr>
            </w:pPr>
            <w:r w:rsidRPr="00C1694C">
              <w:rPr>
                <w:sz w:val="20"/>
              </w:rPr>
              <w:t>Usual address</w:t>
            </w:r>
          </w:p>
        </w:tc>
        <w:tc>
          <w:tcPr>
            <w:tcW w:w="284" w:type="dxa"/>
          </w:tcPr>
          <w:p w14:paraId="15E166F3" w14:textId="77777777" w:rsidR="002903BB" w:rsidRPr="00C1694C" w:rsidRDefault="002903BB" w:rsidP="001045E0">
            <w:pPr>
              <w:pStyle w:val="AText"/>
              <w:keepNext/>
              <w:rPr>
                <w:sz w:val="20"/>
                <w:highlight w:val="yellow"/>
              </w:rPr>
            </w:pPr>
          </w:p>
        </w:tc>
        <w:tc>
          <w:tcPr>
            <w:tcW w:w="3827" w:type="dxa"/>
          </w:tcPr>
          <w:p w14:paraId="033734D3" w14:textId="77777777" w:rsidR="002903BB" w:rsidRPr="00C1694C" w:rsidRDefault="002903BB" w:rsidP="001045E0">
            <w:pPr>
              <w:pStyle w:val="AText"/>
              <w:keepNext/>
              <w:rPr>
                <w:sz w:val="20"/>
              </w:rPr>
            </w:pPr>
          </w:p>
        </w:tc>
      </w:tr>
    </w:tbl>
    <w:p w14:paraId="4566511B" w14:textId="5880B2BC" w:rsidR="00942274" w:rsidRDefault="00942274" w:rsidP="00E12A7C">
      <w:pPr>
        <w:rPr>
          <w:b/>
        </w:rPr>
      </w:pPr>
    </w:p>
    <w:p w14:paraId="5C55B90D" w14:textId="5FA910FF" w:rsidR="002903BB" w:rsidRDefault="002903BB" w:rsidP="00E12A7C">
      <w:pPr>
        <w:rPr>
          <w:b/>
        </w:rPr>
      </w:pPr>
    </w:p>
    <w:p w14:paraId="73FDE857" w14:textId="77777777" w:rsidR="002903BB" w:rsidRDefault="002903BB" w:rsidP="00E12A7C">
      <w:pPr>
        <w:rPr>
          <w:b/>
        </w:rPr>
      </w:pPr>
    </w:p>
    <w:tbl>
      <w:tblPr>
        <w:tblW w:w="9639" w:type="dxa"/>
        <w:tblLayout w:type="fixed"/>
        <w:tblLook w:val="0000" w:firstRow="0" w:lastRow="0" w:firstColumn="0" w:lastColumn="0" w:noHBand="0" w:noVBand="0"/>
      </w:tblPr>
      <w:tblGrid>
        <w:gridCol w:w="4111"/>
        <w:gridCol w:w="284"/>
        <w:gridCol w:w="5244"/>
      </w:tblGrid>
      <w:tr w:rsidR="007C5E02" w:rsidRPr="005F58FB" w14:paraId="74BAB178" w14:textId="77777777" w:rsidTr="007C5E02">
        <w:trPr>
          <w:cantSplit/>
        </w:trPr>
        <w:tc>
          <w:tcPr>
            <w:tcW w:w="9639" w:type="dxa"/>
            <w:gridSpan w:val="3"/>
          </w:tcPr>
          <w:p w14:paraId="5A8DD8D1" w14:textId="77777777" w:rsidR="007C5E02" w:rsidRDefault="007C5E02" w:rsidP="007C5E02">
            <w:pPr>
              <w:rPr>
                <w:b/>
              </w:rPr>
            </w:pPr>
            <w:r w:rsidRPr="005F58FB">
              <w:rPr>
                <w:b/>
              </w:rPr>
              <w:t>Mortgagee's Consent</w:t>
            </w:r>
          </w:p>
          <w:p w14:paraId="0EC3C017" w14:textId="77777777" w:rsidR="007C5E02" w:rsidRPr="005F58FB" w:rsidRDefault="007C5E02" w:rsidP="007C5E02">
            <w:pPr>
              <w:rPr>
                <w:b/>
              </w:rPr>
            </w:pPr>
          </w:p>
          <w:p w14:paraId="06ACF6FE" w14:textId="77777777" w:rsidR="007C5E02" w:rsidRPr="005F58FB" w:rsidRDefault="007C5E02" w:rsidP="007C5E02">
            <w:r>
              <w:rPr>
                <w:b/>
                <w:noProof/>
                <w:kern w:val="28"/>
              </w:rPr>
              <w:t>MortgageInstitution</w:t>
            </w:r>
            <w:r>
              <w:rPr>
                <w:b/>
                <w:kern w:val="28"/>
              </w:rPr>
              <w:t xml:space="preserve"> </w:t>
            </w:r>
            <w:r w:rsidRPr="005F58FB">
              <w:t xml:space="preserve">is the registered Mortgagee under instrument </w:t>
            </w:r>
            <w:r w:rsidRPr="003A2511">
              <w:rPr>
                <w:highlight w:val="yellow"/>
              </w:rPr>
              <w:t>ADXXXXXXXXXXX</w:t>
            </w:r>
            <w:r w:rsidRPr="005F58FB">
              <w:t xml:space="preserve"> and consents to the registration of this Agreement on the certificate of title to the Subject Land.</w:t>
            </w:r>
          </w:p>
          <w:p w14:paraId="348C3070" w14:textId="77777777" w:rsidR="007C5E02" w:rsidRPr="005F58FB" w:rsidRDefault="007C5E02" w:rsidP="007C5E02"/>
          <w:p w14:paraId="012AFB14" w14:textId="77777777" w:rsidR="007C5E02" w:rsidRDefault="007C5E02" w:rsidP="007C5E02"/>
          <w:p w14:paraId="68EEDF31" w14:textId="77777777" w:rsidR="007C5E02" w:rsidRPr="005F58FB" w:rsidRDefault="007C5E02" w:rsidP="007C5E02"/>
          <w:p w14:paraId="2EF54C18" w14:textId="77777777" w:rsidR="007C5E02" w:rsidRPr="005F58FB" w:rsidRDefault="007C5E02" w:rsidP="007C5E02"/>
          <w:p w14:paraId="13750C3D" w14:textId="77777777" w:rsidR="007C5E02" w:rsidRPr="005F58FB" w:rsidRDefault="007C5E02" w:rsidP="007C5E02"/>
          <w:p w14:paraId="0B206476" w14:textId="3AA0929A" w:rsidR="007C5E02" w:rsidRPr="005F58FB" w:rsidRDefault="007C5E02" w:rsidP="007C5E02">
            <w:r w:rsidRPr="005F58FB">
              <w:t>………………………………..</w:t>
            </w:r>
          </w:p>
        </w:tc>
      </w:tr>
      <w:tr w:rsidR="007C5E02" w:rsidRPr="005F58FB" w14:paraId="55BDA59C" w14:textId="77777777" w:rsidTr="007C5E02">
        <w:trPr>
          <w:cantSplit/>
        </w:trPr>
        <w:tc>
          <w:tcPr>
            <w:tcW w:w="4111" w:type="dxa"/>
          </w:tcPr>
          <w:p w14:paraId="43218081" w14:textId="77777777" w:rsidR="007C5E02" w:rsidRPr="005F58FB" w:rsidRDefault="007C5E02" w:rsidP="00A11AB4">
            <w:pPr>
              <w:pStyle w:val="AText"/>
              <w:keepNext/>
              <w:rPr>
                <w:b/>
                <w:sz w:val="20"/>
              </w:rPr>
            </w:pPr>
          </w:p>
        </w:tc>
        <w:tc>
          <w:tcPr>
            <w:tcW w:w="284" w:type="dxa"/>
          </w:tcPr>
          <w:p w14:paraId="774BBE49" w14:textId="77777777" w:rsidR="007C5E02" w:rsidRPr="005F58FB" w:rsidRDefault="007C5E02" w:rsidP="00A11AB4">
            <w:pPr>
              <w:pStyle w:val="AText"/>
              <w:keepNext/>
              <w:rPr>
                <w:sz w:val="20"/>
              </w:rPr>
            </w:pPr>
          </w:p>
        </w:tc>
        <w:tc>
          <w:tcPr>
            <w:tcW w:w="5244" w:type="dxa"/>
          </w:tcPr>
          <w:p w14:paraId="2FCFE62A" w14:textId="77777777" w:rsidR="007C5E02" w:rsidRPr="005F58FB" w:rsidRDefault="007C5E02" w:rsidP="00A11AB4">
            <w:pPr>
              <w:pStyle w:val="AText"/>
              <w:keepNext/>
              <w:rPr>
                <w:sz w:val="20"/>
              </w:rPr>
            </w:pPr>
          </w:p>
        </w:tc>
      </w:tr>
    </w:tbl>
    <w:p w14:paraId="0F3F5AB5" w14:textId="77777777" w:rsidR="007C5E02" w:rsidRDefault="007C5E02" w:rsidP="00E12A7C">
      <w:pPr>
        <w:rPr>
          <w:b/>
        </w:rPr>
      </w:pPr>
    </w:p>
    <w:p w14:paraId="456482AB" w14:textId="4E3A4398" w:rsidR="007C5E02" w:rsidRPr="005F58FB" w:rsidRDefault="007C5E02" w:rsidP="007C5E02"/>
    <w:tbl>
      <w:tblPr>
        <w:tblW w:w="9639" w:type="dxa"/>
        <w:tblLayout w:type="fixed"/>
        <w:tblLook w:val="0000" w:firstRow="0" w:lastRow="0" w:firstColumn="0" w:lastColumn="0" w:noHBand="0" w:noVBand="0"/>
      </w:tblPr>
      <w:tblGrid>
        <w:gridCol w:w="4111"/>
        <w:gridCol w:w="284"/>
        <w:gridCol w:w="5244"/>
      </w:tblGrid>
      <w:tr w:rsidR="00390A4D" w:rsidRPr="005F58FB" w14:paraId="435EE45C" w14:textId="77777777" w:rsidTr="00A11AB4">
        <w:trPr>
          <w:cantSplit/>
        </w:trPr>
        <w:tc>
          <w:tcPr>
            <w:tcW w:w="9639" w:type="dxa"/>
            <w:gridSpan w:val="3"/>
          </w:tcPr>
          <w:p w14:paraId="2BF9D62F" w14:textId="77777777" w:rsidR="00390A4D" w:rsidRDefault="00390A4D" w:rsidP="00390A4D">
            <w:pPr>
              <w:rPr>
                <w:b/>
              </w:rPr>
            </w:pPr>
            <w:r w:rsidRPr="00FE03A3">
              <w:rPr>
                <w:b/>
              </w:rPr>
              <w:t>Caveator’s Consent</w:t>
            </w:r>
          </w:p>
          <w:p w14:paraId="2A9A9CB2" w14:textId="77777777" w:rsidR="00390A4D" w:rsidRPr="005F58FB" w:rsidRDefault="00390A4D" w:rsidP="00390A4D">
            <w:pPr>
              <w:rPr>
                <w:b/>
              </w:rPr>
            </w:pPr>
          </w:p>
          <w:p w14:paraId="087A276B" w14:textId="77777777" w:rsidR="00390A4D" w:rsidRPr="005F58FB" w:rsidRDefault="00390A4D" w:rsidP="00390A4D">
            <w:r>
              <w:rPr>
                <w:b/>
                <w:noProof/>
                <w:kern w:val="28"/>
              </w:rPr>
              <w:t>CaveatorName</w:t>
            </w:r>
            <w:r>
              <w:rPr>
                <w:b/>
                <w:kern w:val="28"/>
              </w:rPr>
              <w:t xml:space="preserve"> </w:t>
            </w:r>
            <w:r w:rsidRPr="00C342A0">
              <w:t xml:space="preserve">is the registered Caveator under instrument </w:t>
            </w:r>
            <w:r w:rsidRPr="00C342A0">
              <w:rPr>
                <w:highlight w:val="yellow"/>
              </w:rPr>
              <w:t>##</w:t>
            </w:r>
            <w:r w:rsidRPr="00C342A0">
              <w:t xml:space="preserve"> and consents to the registration of this Agreement on the title to the Subject Land.</w:t>
            </w:r>
          </w:p>
          <w:p w14:paraId="5146E3AD" w14:textId="77777777" w:rsidR="00390A4D" w:rsidRPr="005F58FB" w:rsidRDefault="00390A4D" w:rsidP="00390A4D"/>
          <w:p w14:paraId="27993958" w14:textId="77777777" w:rsidR="00390A4D" w:rsidRDefault="00390A4D" w:rsidP="00390A4D"/>
          <w:p w14:paraId="3C39A21C" w14:textId="77777777" w:rsidR="00390A4D" w:rsidRPr="005F58FB" w:rsidRDefault="00390A4D" w:rsidP="00390A4D"/>
          <w:p w14:paraId="0A0CEE68" w14:textId="77777777" w:rsidR="00390A4D" w:rsidRPr="005F58FB" w:rsidRDefault="00390A4D" w:rsidP="00390A4D"/>
          <w:p w14:paraId="2D22C447" w14:textId="77777777" w:rsidR="00390A4D" w:rsidRPr="005F58FB" w:rsidRDefault="00390A4D" w:rsidP="00390A4D"/>
          <w:p w14:paraId="72F886F9" w14:textId="29D0AFFC" w:rsidR="00390A4D" w:rsidRPr="005F58FB" w:rsidRDefault="00390A4D" w:rsidP="00390A4D">
            <w:r w:rsidRPr="005F58FB">
              <w:t>………………………………..</w:t>
            </w:r>
          </w:p>
        </w:tc>
      </w:tr>
      <w:tr w:rsidR="00390A4D" w:rsidRPr="005F58FB" w14:paraId="4470EB3A" w14:textId="77777777" w:rsidTr="00A11AB4">
        <w:trPr>
          <w:cantSplit/>
        </w:trPr>
        <w:tc>
          <w:tcPr>
            <w:tcW w:w="4111" w:type="dxa"/>
          </w:tcPr>
          <w:p w14:paraId="2A6B7876" w14:textId="77777777" w:rsidR="00390A4D" w:rsidRPr="005F58FB" w:rsidRDefault="00390A4D" w:rsidP="00A11AB4">
            <w:pPr>
              <w:pStyle w:val="AText"/>
              <w:keepNext/>
              <w:rPr>
                <w:b/>
                <w:sz w:val="20"/>
              </w:rPr>
            </w:pPr>
          </w:p>
        </w:tc>
        <w:tc>
          <w:tcPr>
            <w:tcW w:w="284" w:type="dxa"/>
          </w:tcPr>
          <w:p w14:paraId="77F914F0" w14:textId="77777777" w:rsidR="00390A4D" w:rsidRPr="005F58FB" w:rsidRDefault="00390A4D" w:rsidP="00A11AB4">
            <w:pPr>
              <w:pStyle w:val="AText"/>
              <w:keepNext/>
              <w:rPr>
                <w:sz w:val="20"/>
              </w:rPr>
            </w:pPr>
          </w:p>
        </w:tc>
        <w:tc>
          <w:tcPr>
            <w:tcW w:w="5244" w:type="dxa"/>
          </w:tcPr>
          <w:p w14:paraId="29A545BB" w14:textId="77777777" w:rsidR="00390A4D" w:rsidRPr="005F58FB" w:rsidRDefault="00390A4D" w:rsidP="00A11AB4">
            <w:pPr>
              <w:pStyle w:val="AText"/>
              <w:keepNext/>
              <w:rPr>
                <w:sz w:val="20"/>
              </w:rPr>
            </w:pPr>
          </w:p>
        </w:tc>
      </w:tr>
    </w:tbl>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0FF5" w14:textId="77777777" w:rsidR="00BE303A" w:rsidRDefault="00BE303A" w:rsidP="009F2818">
      <w:r>
        <w:separator/>
      </w:r>
    </w:p>
  </w:endnote>
  <w:endnote w:type="continuationSeparator" w:id="0">
    <w:p w14:paraId="00004F6C" w14:textId="77777777" w:rsidR="00BE303A" w:rsidRDefault="00BE303A"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89ADB" w14:textId="77777777" w:rsidR="00BE303A" w:rsidRDefault="00BE303A" w:rsidP="009F2818">
      <w:r>
        <w:separator/>
      </w:r>
    </w:p>
  </w:footnote>
  <w:footnote w:type="continuationSeparator" w:id="0">
    <w:p w14:paraId="340899F5" w14:textId="77777777" w:rsidR="00BE303A" w:rsidRDefault="00BE303A"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03BB"/>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274"/>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3BF3"/>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03A"/>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010"/>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4T06:59:00Z</dcterms:created>
  <dcterms:modified xsi:type="dcterms:W3CDTF">2022-08-26T04:24:00Z</dcterms:modified>
</cp:coreProperties>
</file>